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2B7F1" w14:textId="0D444425" w:rsidR="00B5478C" w:rsidRPr="007536AB" w:rsidRDefault="00EE7EF0" w:rsidP="00DC63E9">
      <w:pPr>
        <w:spacing w:line="360" w:lineRule="auto"/>
        <w:rPr>
          <w:rFonts w:ascii="Times New Roman" w:hAnsi="Times New Roman" w:cs="Times New Roman"/>
        </w:rPr>
      </w:pPr>
      <w:bookmarkStart w:id="0" w:name="_GoBack"/>
      <w:r w:rsidRPr="007536AB">
        <w:rPr>
          <w:rFonts w:ascii="Times New Roman" w:hAnsi="Times New Roman" w:cs="Times New Roman"/>
        </w:rPr>
        <w:t xml:space="preserve">Student Name: </w:t>
      </w:r>
      <w:r w:rsidR="00305DD4" w:rsidRPr="007536AB">
        <w:rPr>
          <w:rFonts w:ascii="Times New Roman" w:hAnsi="Times New Roman" w:cs="Times New Roman"/>
        </w:rPr>
        <w:t>Brandon Russell</w:t>
      </w:r>
      <w:r w:rsidRPr="007536AB">
        <w:rPr>
          <w:rFonts w:ascii="Times New Roman" w:hAnsi="Times New Roman" w:cs="Times New Roman"/>
        </w:rPr>
        <w:tab/>
      </w:r>
    </w:p>
    <w:bookmarkEnd w:id="0"/>
    <w:p w14:paraId="56873F4A" w14:textId="4504A088" w:rsidR="00B5478C" w:rsidRPr="007536AB" w:rsidRDefault="00EE7EF0">
      <w:pPr>
        <w:spacing w:line="360" w:lineRule="auto"/>
        <w:rPr>
          <w:rFonts w:ascii="Times New Roman" w:hAnsi="Times New Roman" w:cs="Times New Roman"/>
        </w:rPr>
      </w:pPr>
      <w:r w:rsidRPr="007536AB">
        <w:rPr>
          <w:rFonts w:ascii="Times New Roman" w:hAnsi="Times New Roman" w:cs="Times New Roman"/>
        </w:rPr>
        <w:t xml:space="preserve">Submission Date: </w:t>
      </w:r>
      <w:r w:rsidR="00305DD4" w:rsidRPr="007536AB">
        <w:rPr>
          <w:rFonts w:ascii="Times New Roman" w:hAnsi="Times New Roman" w:cs="Times New Roman"/>
        </w:rPr>
        <w:t>7/3/18</w:t>
      </w:r>
      <w:r w:rsidRPr="007536AB">
        <w:rPr>
          <w:rFonts w:ascii="Times New Roman" w:hAnsi="Times New Roman" w:cs="Times New Roman"/>
        </w:rPr>
        <w:tab/>
      </w:r>
    </w:p>
    <w:p w14:paraId="1D93D034" w14:textId="77777777" w:rsidR="00B5478C" w:rsidRPr="007536AB" w:rsidRDefault="00EE7EF0">
      <w:pPr>
        <w:spacing w:line="360" w:lineRule="auto"/>
        <w:rPr>
          <w:rFonts w:ascii="Times New Roman" w:hAnsi="Times New Roman" w:cs="Times New Roman"/>
        </w:rPr>
      </w:pPr>
      <w:r w:rsidRPr="007536AB">
        <w:rPr>
          <w:rFonts w:ascii="Times New Roman" w:hAnsi="Times New Roman" w:cs="Times New Roman"/>
        </w:rPr>
        <w:t>DBST 667 – Data Mining</w:t>
      </w:r>
    </w:p>
    <w:p w14:paraId="4AA717F5" w14:textId="77777777" w:rsidR="00B5478C" w:rsidRPr="007536AB" w:rsidRDefault="00EE7EF0">
      <w:pPr>
        <w:spacing w:line="360" w:lineRule="auto"/>
        <w:rPr>
          <w:rFonts w:ascii="Times New Roman" w:hAnsi="Times New Roman" w:cs="Times New Roman"/>
        </w:rPr>
      </w:pPr>
      <w:r w:rsidRPr="007536AB">
        <w:rPr>
          <w:rFonts w:ascii="Times New Roman" w:hAnsi="Times New Roman" w:cs="Times New Roman"/>
        </w:rPr>
        <w:t>Dr. Irene Tsapara</w:t>
      </w:r>
    </w:p>
    <w:p w14:paraId="074EED45" w14:textId="672DE7BB" w:rsidR="00B5478C" w:rsidRPr="007536AB" w:rsidRDefault="00EE7EF0" w:rsidP="00B45FD3">
      <w:pPr>
        <w:jc w:val="center"/>
        <w:outlineLvl w:val="0"/>
        <w:rPr>
          <w:rFonts w:ascii="Times New Roman" w:hAnsi="Times New Roman" w:cs="Times New Roman"/>
        </w:rPr>
      </w:pPr>
      <w:r w:rsidRPr="007536AB">
        <w:rPr>
          <w:rFonts w:ascii="Times New Roman" w:hAnsi="Times New Roman" w:cs="Times New Roman"/>
          <w:b/>
          <w:bCs/>
          <w:u w:val="single"/>
        </w:rPr>
        <w:t xml:space="preserve">Week </w:t>
      </w:r>
      <w:r w:rsidR="00B45FD3" w:rsidRPr="007536AB">
        <w:rPr>
          <w:rFonts w:ascii="Times New Roman" w:hAnsi="Times New Roman" w:cs="Times New Roman"/>
          <w:b/>
          <w:bCs/>
          <w:u w:val="single"/>
        </w:rPr>
        <w:t>7</w:t>
      </w:r>
      <w:r w:rsidRPr="007536AB">
        <w:rPr>
          <w:rFonts w:ascii="Times New Roman" w:hAnsi="Times New Roman" w:cs="Times New Roman"/>
          <w:b/>
          <w:bCs/>
          <w:u w:val="single"/>
        </w:rPr>
        <w:t xml:space="preserve"> Individual Exercise</w:t>
      </w:r>
    </w:p>
    <w:p w14:paraId="79F12CAE" w14:textId="77777777" w:rsidR="00B5478C" w:rsidRPr="007536AB" w:rsidRDefault="00B5478C">
      <w:pPr>
        <w:jc w:val="center"/>
        <w:rPr>
          <w:rFonts w:ascii="Times New Roman" w:hAnsi="Times New Roman" w:cs="Times New Roman"/>
        </w:rPr>
      </w:pPr>
    </w:p>
    <w:p w14:paraId="344C0D64" w14:textId="4E3C2B5A" w:rsidR="00B5478C" w:rsidRPr="007536AB" w:rsidRDefault="00EE7EF0" w:rsidP="00B45FD3">
      <w:pPr>
        <w:rPr>
          <w:rFonts w:ascii="Times New Roman" w:hAnsi="Times New Roman" w:cs="Times New Roman"/>
          <w:b/>
          <w:bCs/>
          <w:color w:val="FF0000"/>
        </w:rPr>
      </w:pPr>
      <w:r w:rsidRPr="007536AB">
        <w:rPr>
          <w:rFonts w:ascii="Times New Roman" w:hAnsi="Times New Roman" w:cs="Times New Roman"/>
          <w:b/>
          <w:bCs/>
          <w:color w:val="FF0000"/>
        </w:rPr>
        <w:t xml:space="preserve">Deliverables: </w:t>
      </w:r>
      <w:r w:rsidRPr="007536AB">
        <w:rPr>
          <w:rFonts w:ascii="Times New Roman" w:hAnsi="Times New Roman" w:cs="Times New Roman"/>
          <w:color w:val="FF0000"/>
        </w:rPr>
        <w:t xml:space="preserve">Two Files: (1) Submit this lab report with answers to all questions including output screenshots into the ‘Individual Exercises Week </w:t>
      </w:r>
      <w:r w:rsidR="00B45FD3" w:rsidRPr="007536AB">
        <w:rPr>
          <w:rFonts w:ascii="Times New Roman" w:hAnsi="Times New Roman" w:cs="Times New Roman"/>
          <w:color w:val="FF0000"/>
        </w:rPr>
        <w:t>7</w:t>
      </w:r>
      <w:r w:rsidRPr="007536AB">
        <w:rPr>
          <w:rFonts w:ascii="Times New Roman" w:hAnsi="Times New Roman" w:cs="Times New Roman"/>
          <w:color w:val="FF0000"/>
        </w:rPr>
        <w:t>’ assignment folder. (2) Submit an R script that contains all commands with comments that briefly describe each commands purpose.</w:t>
      </w:r>
    </w:p>
    <w:p w14:paraId="64AA8AAB" w14:textId="77777777" w:rsidR="00B5478C" w:rsidRPr="007536AB" w:rsidRDefault="00B5478C">
      <w:pPr>
        <w:rPr>
          <w:rFonts w:ascii="Times New Roman" w:hAnsi="Times New Roman" w:cs="Times New Roman"/>
          <w:color w:val="FF0000"/>
        </w:rPr>
      </w:pPr>
    </w:p>
    <w:p w14:paraId="7D96BE0D" w14:textId="77777777" w:rsidR="00B5478C" w:rsidRPr="007536AB" w:rsidRDefault="00EE7EF0">
      <w:pPr>
        <w:rPr>
          <w:rFonts w:ascii="Times New Roman" w:hAnsi="Times New Roman" w:cs="Times New Roman"/>
          <w:color w:val="FF0000"/>
        </w:rPr>
      </w:pPr>
      <w:r w:rsidRPr="007536AB">
        <w:rPr>
          <w:rFonts w:ascii="Times New Roman" w:hAnsi="Times New Roman" w:cs="Times New Roman"/>
          <w:b/>
          <w:bCs/>
          <w:color w:val="FF0000"/>
        </w:rPr>
        <w:t>Grading: This exercise is worth 2% of the course grade.</w:t>
      </w:r>
      <w:r w:rsidRPr="007536AB">
        <w:rPr>
          <w:rFonts w:ascii="Times New Roman" w:hAnsi="Times New Roman" w:cs="Times New Roman"/>
          <w:color w:val="FF0000"/>
        </w:rPr>
        <w:t xml:space="preserve"> All questions must be answered in your own words with any paraphrased references properly cited using in-text citations and a reference list as needed. In addition, grammatical and spelling errors may affect the grade.</w:t>
      </w:r>
    </w:p>
    <w:p w14:paraId="1B05E333" w14:textId="77777777" w:rsidR="00B5478C" w:rsidRPr="007536AB" w:rsidRDefault="00B5478C">
      <w:pPr>
        <w:jc w:val="center"/>
        <w:rPr>
          <w:rFonts w:ascii="Times New Roman" w:hAnsi="Times New Roman" w:cs="Times New Roman"/>
        </w:rPr>
      </w:pPr>
    </w:p>
    <w:p w14:paraId="4BE9D359" w14:textId="2CDBCE95" w:rsidR="00B5478C" w:rsidRPr="007536AB" w:rsidRDefault="00EE7EF0" w:rsidP="00B45FD3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Part 2</w:t>
      </w:r>
      <w:r w:rsidRPr="007536AB">
        <w:rPr>
          <w:rFonts w:ascii="Times New Roman" w:hAnsi="Times New Roman" w:cs="Times New Roman"/>
        </w:rPr>
        <w:t xml:space="preserve"> – </w:t>
      </w:r>
      <w:r w:rsidRPr="007536AB">
        <w:rPr>
          <w:rFonts w:ascii="Times New Roman" w:hAnsi="Times New Roman" w:cs="Times New Roman"/>
          <w:b/>
          <w:bCs/>
        </w:rPr>
        <w:t xml:space="preserve">Run an exercise on the </w:t>
      </w:r>
      <w:r w:rsidR="00B45FD3" w:rsidRPr="007536AB">
        <w:rPr>
          <w:rFonts w:ascii="Times New Roman" w:hAnsi="Times New Roman" w:cs="Times New Roman"/>
          <w:b/>
          <w:bCs/>
          <w:i/>
          <w:iCs/>
        </w:rPr>
        <w:t>imports-85</w:t>
      </w:r>
      <w:r w:rsidRPr="007536AB">
        <w:rPr>
          <w:rFonts w:ascii="Times New Roman" w:hAnsi="Times New Roman" w:cs="Times New Roman"/>
          <w:b/>
          <w:bCs/>
        </w:rPr>
        <w:t xml:space="preserve"> dataset from </w:t>
      </w:r>
      <w:r w:rsidR="00B45FD3" w:rsidRPr="007536AB">
        <w:rPr>
          <w:rFonts w:ascii="Times New Roman" w:hAnsi="Times New Roman" w:cs="Times New Roman"/>
          <w:b/>
          <w:bCs/>
        </w:rPr>
        <w:t>imports-85</w:t>
      </w:r>
      <w:r w:rsidRPr="007536AB">
        <w:rPr>
          <w:rFonts w:ascii="Times New Roman" w:hAnsi="Times New Roman" w:cs="Times New Roman"/>
          <w:b/>
          <w:bCs/>
        </w:rPr>
        <w:t xml:space="preserve">.csv (note </w:t>
      </w:r>
      <w:r w:rsidR="00B45FD3" w:rsidRPr="007536AB">
        <w:rPr>
          <w:rFonts w:ascii="Times New Roman" w:hAnsi="Times New Roman" w:cs="Times New Roman"/>
          <w:b/>
          <w:bCs/>
        </w:rPr>
        <w:t xml:space="preserve">again </w:t>
      </w:r>
      <w:r w:rsidRPr="007536AB">
        <w:rPr>
          <w:rFonts w:ascii="Times New Roman" w:hAnsi="Times New Roman" w:cs="Times New Roman"/>
          <w:b/>
          <w:bCs/>
        </w:rPr>
        <w:t xml:space="preserve">that we are NOT using the credit approval </w:t>
      </w:r>
      <w:r w:rsidR="00B45FD3" w:rsidRPr="007536AB">
        <w:rPr>
          <w:rFonts w:ascii="Times New Roman" w:hAnsi="Times New Roman" w:cs="Times New Roman"/>
          <w:b/>
          <w:bCs/>
        </w:rPr>
        <w:t xml:space="preserve">nor the vertebral column </w:t>
      </w:r>
      <w:r w:rsidRPr="007536AB">
        <w:rPr>
          <w:rFonts w:ascii="Times New Roman" w:hAnsi="Times New Roman" w:cs="Times New Roman"/>
          <w:b/>
          <w:bCs/>
        </w:rPr>
        <w:t xml:space="preserve">dataset this week), completing this report and providing the commands, output screenshots, and discussion/interpretation as requested. Ensure that all commands are saved in this report AND in an R script. </w:t>
      </w:r>
    </w:p>
    <w:p w14:paraId="645DE388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0EECF52" w14:textId="4B2B7E12" w:rsidR="00B5478C" w:rsidRPr="007536AB" w:rsidRDefault="00EE7EF0">
      <w:pPr>
        <w:rPr>
          <w:rFonts w:ascii="Times New Roman" w:hAnsi="Times New Roman" w:cs="Times New Roman"/>
        </w:rPr>
      </w:pPr>
      <w:r w:rsidRPr="007536AB">
        <w:rPr>
          <w:rFonts w:ascii="Times New Roman" w:hAnsi="Times New Roman" w:cs="Times New Roman"/>
          <w:b/>
          <w:bCs/>
        </w:rPr>
        <w:t xml:space="preserve">For Reference: </w:t>
      </w:r>
      <w:hyperlink r:id="rId8">
        <w:r w:rsidR="00B45FD3" w:rsidRPr="007536AB">
          <w:rPr>
            <w:rStyle w:val="InternetLink"/>
            <w:rFonts w:ascii="Times New Roman" w:hAnsi="Times New Roman" w:cs="Times New Roman"/>
            <w:b/>
            <w:bCs/>
          </w:rPr>
          <w:t>UCI Machine Learning Repository: Imports 85</w:t>
        </w:r>
      </w:hyperlink>
    </w:p>
    <w:p w14:paraId="64943A61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59080EB" w14:textId="77777777" w:rsidR="00B5478C" w:rsidRPr="007536AB" w:rsidRDefault="00EE7E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Introduction: </w:t>
      </w:r>
    </w:p>
    <w:p w14:paraId="33AE88F8" w14:textId="646FA57B" w:rsidR="00B5478C" w:rsidRPr="007536AB" w:rsidRDefault="00EE7EF0" w:rsidP="00B45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Identify the dependent variable and independent variables in the </w:t>
      </w:r>
      <w:r w:rsidR="00B45FD3" w:rsidRPr="007536AB">
        <w:rPr>
          <w:rFonts w:ascii="Times New Roman" w:hAnsi="Times New Roman" w:cs="Times New Roman"/>
          <w:b/>
          <w:bCs/>
        </w:rPr>
        <w:t>imports-85</w:t>
      </w:r>
      <w:r w:rsidRPr="007536AB">
        <w:rPr>
          <w:rFonts w:ascii="Times New Roman" w:hAnsi="Times New Roman" w:cs="Times New Roman"/>
          <w:b/>
          <w:bCs/>
        </w:rPr>
        <w:t xml:space="preserve"> data set.</w:t>
      </w:r>
    </w:p>
    <w:p w14:paraId="49C96484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E21EE4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6BFCB5B" w14:textId="047E6A54" w:rsidR="00B5478C" w:rsidRPr="007536AB" w:rsidRDefault="004316EC">
      <w:pPr>
        <w:pStyle w:val="ListParagraph"/>
        <w:ind w:left="1440"/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After performing a visual analysis of the 26 variables in the imports-85 dataset, it appears our dependent variable is </w:t>
      </w:r>
      <w:r w:rsidR="00E0225E">
        <w:rPr>
          <w:rFonts w:ascii="Times New Roman" w:hAnsi="Times New Roman" w:cs="Times New Roman"/>
          <w:bCs/>
        </w:rPr>
        <w:t xml:space="preserve">the </w:t>
      </w:r>
      <w:r w:rsidRPr="00E0225E">
        <w:rPr>
          <w:rFonts w:ascii="Times New Roman" w:hAnsi="Times New Roman" w:cs="Times New Roman"/>
          <w:bCs/>
          <w:noProof/>
        </w:rPr>
        <w:t>price</w:t>
      </w:r>
      <w:r w:rsidRPr="007536AB">
        <w:rPr>
          <w:rFonts w:ascii="Times New Roman" w:hAnsi="Times New Roman" w:cs="Times New Roman"/>
          <w:bCs/>
        </w:rPr>
        <w:t xml:space="preserve">. </w:t>
      </w:r>
      <w:r w:rsidR="006E6E0C" w:rsidRPr="007536AB">
        <w:rPr>
          <w:rFonts w:ascii="Times New Roman" w:hAnsi="Times New Roman" w:cs="Times New Roman"/>
          <w:bCs/>
        </w:rPr>
        <w:t>I came to this conclusion</w:t>
      </w:r>
      <w:r w:rsidR="003E4D1E" w:rsidRPr="007536AB">
        <w:rPr>
          <w:rFonts w:ascii="Times New Roman" w:hAnsi="Times New Roman" w:cs="Times New Roman"/>
          <w:bCs/>
        </w:rPr>
        <w:t xml:space="preserve"> based on the other attribute values.</w:t>
      </w:r>
      <w:r w:rsidR="00502290" w:rsidRPr="007536AB">
        <w:rPr>
          <w:rFonts w:ascii="Times New Roman" w:hAnsi="Times New Roman" w:cs="Times New Roman"/>
          <w:bCs/>
        </w:rPr>
        <w:t xml:space="preserve"> </w:t>
      </w:r>
      <w:r w:rsidR="00C60DE0" w:rsidRPr="007536AB">
        <w:rPr>
          <w:rFonts w:ascii="Times New Roman" w:hAnsi="Times New Roman" w:cs="Times New Roman"/>
          <w:bCs/>
        </w:rPr>
        <w:t>Most of</w:t>
      </w:r>
      <w:r w:rsidR="005B36F1" w:rsidRPr="007536AB">
        <w:rPr>
          <w:rFonts w:ascii="Times New Roman" w:hAnsi="Times New Roman" w:cs="Times New Roman"/>
          <w:bCs/>
        </w:rPr>
        <w:t xml:space="preserve"> the other variables, </w:t>
      </w:r>
      <w:r w:rsidR="00C60DE0" w:rsidRPr="007536AB">
        <w:rPr>
          <w:rFonts w:ascii="Times New Roman" w:hAnsi="Times New Roman" w:cs="Times New Roman"/>
          <w:bCs/>
        </w:rPr>
        <w:t>except for</w:t>
      </w:r>
      <w:r w:rsidR="005B36F1" w:rsidRPr="007536AB">
        <w:rPr>
          <w:rFonts w:ascii="Times New Roman" w:hAnsi="Times New Roman" w:cs="Times New Roman"/>
          <w:bCs/>
        </w:rPr>
        <w:t xml:space="preserve"> symbolling and normalized_losses</w:t>
      </w:r>
      <w:r w:rsidR="006D6AA8" w:rsidRPr="007536AB">
        <w:rPr>
          <w:rFonts w:ascii="Times New Roman" w:hAnsi="Times New Roman" w:cs="Times New Roman"/>
          <w:bCs/>
        </w:rPr>
        <w:t xml:space="preserve"> which are calculated statistics</w:t>
      </w:r>
      <w:r w:rsidR="00197789" w:rsidRPr="007536AB">
        <w:rPr>
          <w:rFonts w:ascii="Times New Roman" w:hAnsi="Times New Roman" w:cs="Times New Roman"/>
          <w:bCs/>
        </w:rPr>
        <w:t xml:space="preserve">, are tangible attributes defining the characteristics of the car. </w:t>
      </w:r>
      <w:r w:rsidR="00C60DE0" w:rsidRPr="007536AB">
        <w:rPr>
          <w:rFonts w:ascii="Times New Roman" w:hAnsi="Times New Roman" w:cs="Times New Roman"/>
          <w:bCs/>
        </w:rPr>
        <w:t xml:space="preserve">It is these characteristics we can use to infer the price of the vehicle. </w:t>
      </w:r>
    </w:p>
    <w:p w14:paraId="06E90B33" w14:textId="457DB97A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34157EA" w14:textId="7CD65045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4D263F9" w14:textId="5652306E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A18D829" w14:textId="16295B76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BA68B0B" w14:textId="4F310248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6316378" w14:textId="4FC1A7DE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351CF1B" w14:textId="04832863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6B10ED2" w14:textId="41925240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56A316D" w14:textId="75F6E3B5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B8A910A" w14:textId="77777777" w:rsidR="009026EB" w:rsidRPr="007536AB" w:rsidRDefault="009026EB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55F4C4A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92846E0" w14:textId="1467DEDA" w:rsidR="009026EB" w:rsidRPr="007536AB" w:rsidRDefault="00EE7EF0" w:rsidP="009026E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color w:val="000000" w:themeColor="text1"/>
        </w:rPr>
      </w:pPr>
      <w:r w:rsidRPr="007536AB">
        <w:rPr>
          <w:rFonts w:ascii="Times New Roman" w:hAnsi="Times New Roman" w:cs="Times New Roman"/>
          <w:b/>
          <w:bCs/>
        </w:rPr>
        <w:lastRenderedPageBreak/>
        <w:t xml:space="preserve">Based on what you have learned this week about </w:t>
      </w:r>
      <w:r w:rsidR="00B45FD3" w:rsidRPr="007536AB">
        <w:rPr>
          <w:rFonts w:ascii="Times New Roman" w:hAnsi="Times New Roman" w:cs="Times New Roman"/>
          <w:b/>
          <w:bCs/>
        </w:rPr>
        <w:t>multiple linear regression</w:t>
      </w:r>
      <w:r w:rsidRPr="007536AB">
        <w:rPr>
          <w:rFonts w:ascii="Times New Roman" w:hAnsi="Times New Roman" w:cs="Times New Roman"/>
          <w:b/>
          <w:bCs/>
        </w:rPr>
        <w:t xml:space="preserve">, provide a one-paragraph masters-level response describing what you anticipate that the </w:t>
      </w:r>
      <w:r w:rsidR="00B45FD3" w:rsidRPr="007536AB">
        <w:rPr>
          <w:rFonts w:ascii="Times New Roman" w:hAnsi="Times New Roman" w:cs="Times New Roman"/>
          <w:b/>
          <w:bCs/>
        </w:rPr>
        <w:t>lm</w:t>
      </w:r>
      <w:r w:rsidRPr="007536AB">
        <w:rPr>
          <w:rFonts w:ascii="Times New Roman" w:hAnsi="Times New Roman" w:cs="Times New Roman"/>
          <w:b/>
          <w:bCs/>
        </w:rPr>
        <w:t xml:space="preserve"> algorithm will accomplish for the </w:t>
      </w:r>
      <w:r w:rsidR="00B45FD3" w:rsidRPr="007536AB">
        <w:rPr>
          <w:rFonts w:ascii="Times New Roman" w:hAnsi="Times New Roman" w:cs="Times New Roman"/>
          <w:b/>
          <w:bCs/>
        </w:rPr>
        <w:t>imports-85</w:t>
      </w:r>
      <w:r w:rsidRPr="007536AB">
        <w:rPr>
          <w:rFonts w:ascii="Times New Roman" w:hAnsi="Times New Roman" w:cs="Times New Roman"/>
          <w:b/>
          <w:bCs/>
        </w:rPr>
        <w:t xml:space="preserve"> data? Be specific about the behavior and structure of </w:t>
      </w:r>
      <w:r w:rsidR="00B45FD3" w:rsidRPr="007536AB">
        <w:rPr>
          <w:rFonts w:ascii="Times New Roman" w:hAnsi="Times New Roman" w:cs="Times New Roman"/>
          <w:b/>
          <w:bCs/>
        </w:rPr>
        <w:t>multiple linear regression</w:t>
      </w:r>
      <w:r w:rsidRPr="007536AB">
        <w:rPr>
          <w:rFonts w:ascii="Times New Roman" w:hAnsi="Times New Roman" w:cs="Times New Roman"/>
          <w:b/>
          <w:bCs/>
        </w:rPr>
        <w:t xml:space="preserve"> model.</w:t>
      </w:r>
    </w:p>
    <w:p w14:paraId="6FDD203E" w14:textId="24A6249F" w:rsidR="009026EB" w:rsidRPr="007536AB" w:rsidRDefault="009026EB" w:rsidP="009026EB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14D7BD08" w14:textId="15BE45A4" w:rsidR="009026EB" w:rsidRPr="007536AB" w:rsidRDefault="002C22F3" w:rsidP="009026EB">
      <w:pPr>
        <w:ind w:left="720"/>
        <w:rPr>
          <w:rFonts w:ascii="Times New Roman" w:hAnsi="Times New Roman" w:cs="Times New Roman"/>
          <w:bCs/>
          <w:color w:val="000000" w:themeColor="text1"/>
        </w:rPr>
      </w:pPr>
      <w:r w:rsidRPr="007536AB">
        <w:rPr>
          <w:rFonts w:ascii="Times New Roman" w:hAnsi="Times New Roman" w:cs="Times New Roman"/>
          <w:bCs/>
          <w:color w:val="000000" w:themeColor="text1"/>
        </w:rPr>
        <w:t>Simple l</w:t>
      </w:r>
      <w:r w:rsidR="009026EB" w:rsidRPr="007536AB">
        <w:rPr>
          <w:rFonts w:ascii="Times New Roman" w:hAnsi="Times New Roman" w:cs="Times New Roman"/>
          <w:bCs/>
          <w:color w:val="000000" w:themeColor="text1"/>
        </w:rPr>
        <w:t>inear regression</w:t>
      </w:r>
      <w:r w:rsidR="00543CFD" w:rsidRPr="007536AB">
        <w:rPr>
          <w:rFonts w:ascii="Times New Roman" w:hAnsi="Times New Roman" w:cs="Times New Roman"/>
          <w:bCs/>
          <w:color w:val="000000" w:themeColor="text1"/>
        </w:rPr>
        <w:t xml:space="preserve"> is </w:t>
      </w:r>
      <w:r w:rsidR="00A177A6" w:rsidRPr="007536AB">
        <w:rPr>
          <w:rFonts w:ascii="Times New Roman" w:hAnsi="Times New Roman" w:cs="Times New Roman"/>
          <w:bCs/>
          <w:color w:val="000000" w:themeColor="text1"/>
        </w:rPr>
        <w:t>an algorithm we can apply to a set of data with the hope that knowing one variable, X, will allow us to define, or predict,</w:t>
      </w:r>
      <w:r w:rsidR="004E2AF0" w:rsidRPr="007536A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1865A7" w:rsidRPr="007536AB">
        <w:rPr>
          <w:rFonts w:ascii="Times New Roman" w:hAnsi="Times New Roman" w:cs="Times New Roman"/>
          <w:bCs/>
          <w:color w:val="000000" w:themeColor="text1"/>
        </w:rPr>
        <w:t>an</w:t>
      </w:r>
      <w:r w:rsidR="004E2AF0" w:rsidRPr="007536AB">
        <w:rPr>
          <w:rFonts w:ascii="Times New Roman" w:hAnsi="Times New Roman" w:cs="Times New Roman"/>
          <w:bCs/>
          <w:color w:val="000000" w:themeColor="text1"/>
        </w:rPr>
        <w:t xml:space="preserve"> unknown value Y based on what has been seen in other results from a training set. For example, </w:t>
      </w:r>
      <w:r w:rsidR="00536FBB" w:rsidRPr="007536AB">
        <w:rPr>
          <w:rFonts w:ascii="Times New Roman" w:hAnsi="Times New Roman" w:cs="Times New Roman"/>
          <w:bCs/>
          <w:color w:val="000000" w:themeColor="text1"/>
        </w:rPr>
        <w:t xml:space="preserve">if cars with a similar size engine in a dataset also have similar fuel efficiency we might be able to apply a linear model to these variables, stating that fuel efficiency </w:t>
      </w:r>
      <w:r w:rsidR="00266868" w:rsidRPr="007536AB">
        <w:rPr>
          <w:rFonts w:ascii="Times New Roman" w:hAnsi="Times New Roman" w:cs="Times New Roman"/>
          <w:bCs/>
          <w:color w:val="000000" w:themeColor="text1"/>
        </w:rPr>
        <w:t xml:space="preserve">shows a linear growth when plotted with engine size. </w:t>
      </w:r>
      <w:r w:rsidRPr="007536AB">
        <w:rPr>
          <w:rFonts w:ascii="Times New Roman" w:hAnsi="Times New Roman" w:cs="Times New Roman"/>
          <w:bCs/>
          <w:color w:val="000000" w:themeColor="text1"/>
        </w:rPr>
        <w:t>Multiple linear regression does the same function, but with the addition of multiple X values</w:t>
      </w:r>
      <w:sdt>
        <w:sdtPr>
          <w:rPr>
            <w:rFonts w:ascii="Times New Roman" w:hAnsi="Times New Roman" w:cs="Times New Roman"/>
            <w:bCs/>
            <w:color w:val="000000" w:themeColor="text1"/>
          </w:rPr>
          <w:id w:val="1833571421"/>
          <w:citation/>
        </w:sdtPr>
        <w:sdtContent>
          <w:r w:rsidR="00EB0157" w:rsidRPr="007536AB">
            <w:rPr>
              <w:rFonts w:ascii="Times New Roman" w:hAnsi="Times New Roman" w:cs="Times New Roman"/>
              <w:bCs/>
              <w:color w:val="000000" w:themeColor="text1"/>
            </w:rPr>
            <w:fldChar w:fldCharType="begin"/>
          </w:r>
          <w:r w:rsidR="00EB0157" w:rsidRPr="007536AB">
            <w:rPr>
              <w:rFonts w:ascii="Times New Roman" w:hAnsi="Times New Roman" w:cs="Times New Roman"/>
              <w:bCs/>
              <w:color w:val="000000" w:themeColor="text1"/>
            </w:rPr>
            <w:instrText xml:space="preserve"> CITATION james2013introduction \l 1033 </w:instrText>
          </w:r>
          <w:r w:rsidR="00EB0157" w:rsidRPr="007536AB">
            <w:rPr>
              <w:rFonts w:ascii="Times New Roman" w:hAnsi="Times New Roman" w:cs="Times New Roman"/>
              <w:bCs/>
              <w:color w:val="000000" w:themeColor="text1"/>
            </w:rPr>
            <w:fldChar w:fldCharType="separate"/>
          </w:r>
          <w:r w:rsidR="00EB0157" w:rsidRPr="007536AB">
            <w:rPr>
              <w:rFonts w:ascii="Times New Roman" w:hAnsi="Times New Roman" w:cs="Times New Roman"/>
              <w:bCs/>
              <w:noProof/>
              <w:color w:val="000000" w:themeColor="text1"/>
            </w:rPr>
            <w:t xml:space="preserve"> </w:t>
          </w:r>
          <w:r w:rsidR="00EB0157" w:rsidRPr="007536AB">
            <w:rPr>
              <w:rFonts w:ascii="Times New Roman" w:hAnsi="Times New Roman" w:cs="Times New Roman"/>
              <w:noProof/>
              <w:color w:val="000000" w:themeColor="text1"/>
            </w:rPr>
            <w:t>(James, Witten, Hastie, &amp; Tibshirani, 2013)</w:t>
          </w:r>
          <w:r w:rsidR="00EB0157" w:rsidRPr="007536AB">
            <w:rPr>
              <w:rFonts w:ascii="Times New Roman" w:hAnsi="Times New Roman" w:cs="Times New Roman"/>
              <w:bCs/>
              <w:color w:val="000000" w:themeColor="text1"/>
            </w:rPr>
            <w:fldChar w:fldCharType="end"/>
          </w:r>
        </w:sdtContent>
      </w:sdt>
      <w:r w:rsidRPr="007536AB">
        <w:rPr>
          <w:rFonts w:ascii="Times New Roman" w:hAnsi="Times New Roman" w:cs="Times New Roman"/>
          <w:bCs/>
          <w:color w:val="000000" w:themeColor="text1"/>
        </w:rPr>
        <w:t xml:space="preserve">. </w:t>
      </w:r>
      <w:r w:rsidR="00EB0157" w:rsidRPr="007536AB">
        <w:rPr>
          <w:rFonts w:ascii="Times New Roman" w:hAnsi="Times New Roman" w:cs="Times New Roman"/>
          <w:bCs/>
          <w:color w:val="000000" w:themeColor="text1"/>
        </w:rPr>
        <w:t>For the imports-85 dataset, I believe</w:t>
      </w:r>
      <w:r w:rsidR="00FF2A55" w:rsidRPr="007536AB">
        <w:rPr>
          <w:rFonts w:ascii="Times New Roman" w:hAnsi="Times New Roman" w:cs="Times New Roman"/>
          <w:bCs/>
          <w:color w:val="000000" w:themeColor="text1"/>
        </w:rPr>
        <w:t xml:space="preserve"> there will be some correlation between Price and the other attributes, though not necessarily all. </w:t>
      </w:r>
      <w:r w:rsidR="0080662D" w:rsidRPr="007536AB">
        <w:rPr>
          <w:rFonts w:ascii="Times New Roman" w:hAnsi="Times New Roman" w:cs="Times New Roman"/>
          <w:bCs/>
          <w:color w:val="000000" w:themeColor="text1"/>
        </w:rPr>
        <w:t>For example, we might see that cars with 4 doors</w:t>
      </w:r>
      <w:r w:rsidR="00E62989" w:rsidRPr="007536AB">
        <w:rPr>
          <w:rFonts w:ascii="Times New Roman" w:hAnsi="Times New Roman" w:cs="Times New Roman"/>
          <w:bCs/>
          <w:color w:val="000000" w:themeColor="text1"/>
        </w:rPr>
        <w:t>, a gas engine,</w:t>
      </w:r>
      <w:r w:rsidR="0080662D" w:rsidRPr="007536AB">
        <w:rPr>
          <w:rFonts w:ascii="Times New Roman" w:hAnsi="Times New Roman" w:cs="Times New Roman"/>
          <w:bCs/>
          <w:color w:val="000000" w:themeColor="text1"/>
        </w:rPr>
        <w:t xml:space="preserve"> and</w:t>
      </w:r>
      <w:r w:rsidR="00E62989" w:rsidRPr="007536AB">
        <w:rPr>
          <w:rFonts w:ascii="Times New Roman" w:hAnsi="Times New Roman" w:cs="Times New Roman"/>
          <w:bCs/>
          <w:color w:val="000000" w:themeColor="text1"/>
        </w:rPr>
        <w:t xml:space="preserve"> better highway miles per gallon have a </w:t>
      </w:r>
      <w:r w:rsidR="00C62F0B" w:rsidRPr="007536AB">
        <w:rPr>
          <w:rFonts w:ascii="Times New Roman" w:hAnsi="Times New Roman" w:cs="Times New Roman"/>
          <w:bCs/>
          <w:color w:val="000000" w:themeColor="text1"/>
        </w:rPr>
        <w:t xml:space="preserve">certain price, while </w:t>
      </w:r>
      <w:r w:rsidR="00C62F0B" w:rsidRPr="0062787D">
        <w:rPr>
          <w:rFonts w:ascii="Times New Roman" w:hAnsi="Times New Roman" w:cs="Times New Roman"/>
          <w:bCs/>
          <w:noProof/>
          <w:color w:val="000000" w:themeColor="text1"/>
        </w:rPr>
        <w:t>two</w:t>
      </w:r>
      <w:r w:rsidR="00E0225E">
        <w:rPr>
          <w:rFonts w:ascii="Times New Roman" w:hAnsi="Times New Roman" w:cs="Times New Roman"/>
          <w:bCs/>
          <w:noProof/>
          <w:color w:val="000000" w:themeColor="text1"/>
        </w:rPr>
        <w:t>-</w:t>
      </w:r>
      <w:r w:rsidR="00C62F0B" w:rsidRPr="0062787D">
        <w:rPr>
          <w:rFonts w:ascii="Times New Roman" w:hAnsi="Times New Roman" w:cs="Times New Roman"/>
          <w:bCs/>
          <w:noProof/>
          <w:color w:val="000000" w:themeColor="text1"/>
        </w:rPr>
        <w:t>door</w:t>
      </w:r>
      <w:r w:rsidR="00C62F0B" w:rsidRPr="007536AB">
        <w:rPr>
          <w:rFonts w:ascii="Times New Roman" w:hAnsi="Times New Roman" w:cs="Times New Roman"/>
          <w:bCs/>
          <w:color w:val="000000" w:themeColor="text1"/>
        </w:rPr>
        <w:t xml:space="preserve"> diesel engine cars have another price. </w:t>
      </w:r>
    </w:p>
    <w:p w14:paraId="7655734B" w14:textId="77777777" w:rsidR="00B5478C" w:rsidRPr="007536AB" w:rsidRDefault="00B5478C">
      <w:pPr>
        <w:ind w:left="1440"/>
        <w:rPr>
          <w:rFonts w:ascii="Times New Roman" w:hAnsi="Times New Roman" w:cs="Times New Roman"/>
          <w:b/>
          <w:bCs/>
          <w:color w:val="000000" w:themeColor="text1"/>
        </w:rPr>
      </w:pPr>
    </w:p>
    <w:p w14:paraId="4734E9A0" w14:textId="77777777" w:rsidR="00B5478C" w:rsidRPr="007536AB" w:rsidRDefault="00B5478C">
      <w:pPr>
        <w:ind w:left="1440"/>
        <w:rPr>
          <w:rFonts w:ascii="Times New Roman" w:hAnsi="Times New Roman" w:cs="Times New Roman"/>
          <w:b/>
          <w:bCs/>
          <w:color w:val="000000" w:themeColor="text1"/>
        </w:rPr>
      </w:pPr>
    </w:p>
    <w:p w14:paraId="2444EA0D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2D3BC6F" w14:textId="0CB2E3DF" w:rsidR="00B5478C" w:rsidRPr="007536AB" w:rsidRDefault="00EE7EF0" w:rsidP="00B45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Data Pre-Processing: Load the </w:t>
      </w:r>
      <w:r w:rsidR="00B45FD3" w:rsidRPr="007536AB">
        <w:rPr>
          <w:rFonts w:ascii="Times New Roman" w:hAnsi="Times New Roman" w:cs="Times New Roman"/>
          <w:b/>
          <w:bCs/>
        </w:rPr>
        <w:t>imports-85</w:t>
      </w:r>
      <w:r w:rsidRPr="007536AB">
        <w:rPr>
          <w:rFonts w:ascii="Times New Roman" w:hAnsi="Times New Roman" w:cs="Times New Roman"/>
          <w:b/>
          <w:bCs/>
        </w:rPr>
        <w:t xml:space="preserve"> data into R Studio using the read.csv command (</w:t>
      </w:r>
      <w:r w:rsidRPr="007536AB">
        <w:rPr>
          <w:rFonts w:ascii="Times New Roman" w:hAnsi="Times New Roman" w:cs="Times New Roman"/>
          <w:b/>
          <w:bCs/>
          <w:i/>
          <w:iCs/>
        </w:rPr>
        <w:t xml:space="preserve">do not use File &gt; Import Dataset &gt; From CSV in the R Studio GUI as </w:t>
      </w:r>
      <w:proofErr w:type="gramStart"/>
      <w:r w:rsidRPr="007536AB">
        <w:rPr>
          <w:rFonts w:ascii="Times New Roman" w:hAnsi="Times New Roman" w:cs="Times New Roman"/>
          <w:b/>
          <w:bCs/>
          <w:i/>
          <w:iCs/>
        </w:rPr>
        <w:t>this uses</w:t>
      </w:r>
      <w:proofErr w:type="gramEnd"/>
      <w:r w:rsidRPr="007536AB">
        <w:rPr>
          <w:rFonts w:ascii="Times New Roman" w:hAnsi="Times New Roman" w:cs="Times New Roman"/>
          <w:b/>
          <w:bCs/>
          <w:i/>
          <w:iCs/>
        </w:rPr>
        <w:t xml:space="preserve"> read_csv() resulting in </w:t>
      </w:r>
      <w:r w:rsidRPr="00E0225E">
        <w:rPr>
          <w:rFonts w:ascii="Times New Roman" w:hAnsi="Times New Roman" w:cs="Times New Roman"/>
          <w:b/>
          <w:bCs/>
          <w:i/>
          <w:iCs/>
          <w:noProof/>
        </w:rPr>
        <w:t>significant</w:t>
      </w:r>
      <w:r w:rsidRPr="007536AB">
        <w:rPr>
          <w:rFonts w:ascii="Times New Roman" w:hAnsi="Times New Roman" w:cs="Times New Roman"/>
          <w:b/>
          <w:bCs/>
          <w:i/>
          <w:iCs/>
        </w:rPr>
        <w:t xml:space="preserve"> different variable types</w:t>
      </w:r>
      <w:r w:rsidR="00B45FD3" w:rsidRPr="007536AB">
        <w:rPr>
          <w:rFonts w:ascii="Times New Roman" w:hAnsi="Times New Roman" w:cs="Times New Roman"/>
          <w:b/>
          <w:bCs/>
          <w:i/>
          <w:iCs/>
        </w:rPr>
        <w:t>!!!</w:t>
      </w:r>
      <w:r w:rsidRPr="007536AB">
        <w:rPr>
          <w:rFonts w:ascii="Times New Roman" w:hAnsi="Times New Roman" w:cs="Times New Roman"/>
          <w:b/>
          <w:bCs/>
        </w:rPr>
        <w:t>).</w:t>
      </w:r>
    </w:p>
    <w:p w14:paraId="0FF09B49" w14:textId="77777777" w:rsidR="00B5478C" w:rsidRPr="007536AB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45DCA3B9" w14:textId="75892974" w:rsidR="00B45FD3" w:rsidRPr="007536AB" w:rsidRDefault="00B45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Run the commands to remove the following variables: engine_type, make, num_of_cylinders, fuel_system. Include the commands and outp</w:t>
      </w:r>
      <w:r w:rsidR="003D7F58" w:rsidRPr="007536AB">
        <w:rPr>
          <w:rFonts w:ascii="Times New Roman" w:hAnsi="Times New Roman" w:cs="Times New Roman"/>
          <w:b/>
          <w:bCs/>
        </w:rPr>
        <w:t>ut screenshot.</w:t>
      </w:r>
    </w:p>
    <w:p w14:paraId="2A0839B5" w14:textId="77777777" w:rsidR="003D7F58" w:rsidRPr="007536AB" w:rsidRDefault="003D7F58" w:rsidP="003D7F58">
      <w:pPr>
        <w:pStyle w:val="ListParagraph"/>
        <w:rPr>
          <w:rFonts w:ascii="Times New Roman" w:hAnsi="Times New Roman" w:cs="Times New Roman"/>
          <w:b/>
          <w:bCs/>
        </w:rPr>
      </w:pPr>
    </w:p>
    <w:p w14:paraId="246BF6EA" w14:textId="77777777" w:rsidR="003D7F58" w:rsidRPr="007536AB" w:rsidRDefault="003D7F58" w:rsidP="003D7F58">
      <w:pPr>
        <w:ind w:left="1440"/>
        <w:outlineLvl w:val="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Command(s):  &gt; </w:t>
      </w:r>
    </w:p>
    <w:p w14:paraId="5CEC3956" w14:textId="6E17F286" w:rsidR="003D7F58" w:rsidRPr="007536AB" w:rsidRDefault="003D7F58" w:rsidP="003D7F58">
      <w:pPr>
        <w:ind w:left="1440"/>
        <w:rPr>
          <w:rFonts w:ascii="Times New Roman" w:hAnsi="Times New Roman" w:cs="Times New Roman"/>
          <w:b/>
          <w:bCs/>
        </w:rPr>
      </w:pPr>
    </w:p>
    <w:p w14:paraId="2EC84588" w14:textId="77777777" w:rsidR="00063B8E" w:rsidRPr="007536AB" w:rsidRDefault="00063B8E" w:rsidP="00063B8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engine_type &lt;- NULL</w:t>
      </w:r>
    </w:p>
    <w:p w14:paraId="5420365E" w14:textId="77777777" w:rsidR="00063B8E" w:rsidRPr="007536AB" w:rsidRDefault="00063B8E" w:rsidP="00063B8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make &lt;- NULL</w:t>
      </w:r>
    </w:p>
    <w:p w14:paraId="72D28452" w14:textId="77777777" w:rsidR="00063B8E" w:rsidRPr="007536AB" w:rsidRDefault="00063B8E" w:rsidP="00063B8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num_of_cylinders &lt;- NULL</w:t>
      </w:r>
    </w:p>
    <w:p w14:paraId="4BDA5604" w14:textId="007D7CC7" w:rsidR="003D7F58" w:rsidRPr="007536AB" w:rsidRDefault="00063B8E" w:rsidP="00063B8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fuel_system &lt;- NULL</w:t>
      </w:r>
    </w:p>
    <w:p w14:paraId="1222B138" w14:textId="77777777" w:rsidR="003D7F58" w:rsidRPr="007536AB" w:rsidRDefault="003D7F58" w:rsidP="003D7F58">
      <w:pPr>
        <w:ind w:left="1440"/>
        <w:rPr>
          <w:rFonts w:ascii="Times New Roman" w:hAnsi="Times New Roman" w:cs="Times New Roman"/>
          <w:b/>
          <w:bCs/>
        </w:rPr>
      </w:pPr>
    </w:p>
    <w:p w14:paraId="57F57C0C" w14:textId="77777777" w:rsidR="003D7F58" w:rsidRPr="007536AB" w:rsidRDefault="003D7F58" w:rsidP="003D7F58">
      <w:pPr>
        <w:ind w:left="1440"/>
        <w:outlineLvl w:val="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Output:</w:t>
      </w:r>
      <w:r w:rsidRPr="007536AB">
        <w:rPr>
          <w:rFonts w:ascii="Times New Roman" w:hAnsi="Times New Roman" w:cs="Times New Roman"/>
          <w:b/>
          <w:bCs/>
        </w:rPr>
        <w:tab/>
      </w:r>
    </w:p>
    <w:p w14:paraId="7FA4B5DE" w14:textId="77777777" w:rsidR="003D7F58" w:rsidRPr="007536AB" w:rsidRDefault="003D7F58" w:rsidP="003D7F58">
      <w:pPr>
        <w:ind w:left="1440"/>
        <w:rPr>
          <w:rFonts w:ascii="Times New Roman" w:hAnsi="Times New Roman" w:cs="Times New Roman"/>
          <w:b/>
          <w:bCs/>
        </w:rPr>
      </w:pPr>
    </w:p>
    <w:p w14:paraId="6CE1F9DC" w14:textId="77777777" w:rsidR="003D7F58" w:rsidRPr="007536AB" w:rsidRDefault="003D7F58" w:rsidP="003D7F58">
      <w:pPr>
        <w:ind w:left="1440"/>
        <w:rPr>
          <w:rFonts w:ascii="Times New Roman" w:hAnsi="Times New Roman" w:cs="Times New Roman"/>
          <w:b/>
          <w:bCs/>
        </w:rPr>
      </w:pPr>
    </w:p>
    <w:p w14:paraId="343B62A3" w14:textId="14467D6E" w:rsidR="003D7F58" w:rsidRPr="007536AB" w:rsidRDefault="00AC7A45" w:rsidP="003D7F58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F469FC7" wp14:editId="2FDE4473">
            <wp:extent cx="5943600" cy="3510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3C87A" w14:textId="77777777" w:rsidR="003D7F58" w:rsidRPr="007536AB" w:rsidRDefault="003D7F58" w:rsidP="003D7F58">
      <w:pPr>
        <w:ind w:left="1440"/>
        <w:rPr>
          <w:rFonts w:ascii="Times New Roman" w:hAnsi="Times New Roman" w:cs="Times New Roman"/>
          <w:b/>
          <w:bCs/>
        </w:rPr>
      </w:pPr>
    </w:p>
    <w:p w14:paraId="746ED22C" w14:textId="77777777" w:rsidR="003D7F58" w:rsidRPr="007536AB" w:rsidRDefault="003D7F58" w:rsidP="003D7F58">
      <w:pPr>
        <w:ind w:left="1440"/>
        <w:rPr>
          <w:rFonts w:ascii="Times New Roman" w:hAnsi="Times New Roman" w:cs="Times New Roman"/>
          <w:b/>
          <w:bCs/>
        </w:rPr>
      </w:pPr>
    </w:p>
    <w:p w14:paraId="5A81EABA" w14:textId="77777777" w:rsidR="003D7F58" w:rsidRPr="007536AB" w:rsidRDefault="003D7F58" w:rsidP="003D7F58">
      <w:pPr>
        <w:rPr>
          <w:rFonts w:ascii="Times New Roman" w:hAnsi="Times New Roman" w:cs="Times New Roman"/>
          <w:b/>
          <w:bCs/>
        </w:rPr>
      </w:pPr>
    </w:p>
    <w:p w14:paraId="4516CE71" w14:textId="77777777" w:rsidR="003D7F58" w:rsidRPr="007536AB" w:rsidRDefault="003D7F58" w:rsidP="003D7F58">
      <w:pPr>
        <w:rPr>
          <w:rFonts w:ascii="Times New Roman" w:hAnsi="Times New Roman" w:cs="Times New Roman"/>
          <w:b/>
          <w:bCs/>
        </w:rPr>
      </w:pPr>
    </w:p>
    <w:p w14:paraId="189AA441" w14:textId="77777777" w:rsidR="003D7F58" w:rsidRPr="007536AB" w:rsidRDefault="003D7F58" w:rsidP="003D7F58">
      <w:pPr>
        <w:pStyle w:val="ListParagraph"/>
        <w:rPr>
          <w:rFonts w:ascii="Times New Roman" w:hAnsi="Times New Roman" w:cs="Times New Roman"/>
          <w:b/>
          <w:bCs/>
        </w:rPr>
      </w:pPr>
    </w:p>
    <w:p w14:paraId="7F9C20BC" w14:textId="77777777" w:rsidR="003D7F58" w:rsidRPr="007536AB" w:rsidRDefault="003D7F58" w:rsidP="003D7F58">
      <w:pPr>
        <w:pStyle w:val="ListParagraph"/>
        <w:rPr>
          <w:rFonts w:ascii="Times New Roman" w:hAnsi="Times New Roman" w:cs="Times New Roman"/>
          <w:b/>
          <w:bCs/>
        </w:rPr>
      </w:pPr>
    </w:p>
    <w:p w14:paraId="1C81F267" w14:textId="10B5B594" w:rsidR="00B5478C" w:rsidRPr="007536AB" w:rsidRDefault="00EE7EF0" w:rsidP="00B45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What </w:t>
      </w:r>
      <w:r w:rsidR="00B45FD3" w:rsidRPr="007536AB">
        <w:rPr>
          <w:rFonts w:ascii="Times New Roman" w:hAnsi="Times New Roman" w:cs="Times New Roman"/>
          <w:b/>
          <w:bCs/>
        </w:rPr>
        <w:t xml:space="preserve">additional </w:t>
      </w:r>
      <w:r w:rsidRPr="007536AB">
        <w:rPr>
          <w:rFonts w:ascii="Times New Roman" w:hAnsi="Times New Roman" w:cs="Times New Roman"/>
          <w:b/>
          <w:bCs/>
        </w:rPr>
        <w:t xml:space="preserve">data pre-processing (if any) does the </w:t>
      </w:r>
      <w:r w:rsidR="00B45FD3" w:rsidRPr="007536AB">
        <w:rPr>
          <w:rFonts w:ascii="Times New Roman" w:hAnsi="Times New Roman" w:cs="Times New Roman"/>
          <w:b/>
          <w:bCs/>
        </w:rPr>
        <w:t>lm</w:t>
      </w:r>
      <w:r w:rsidR="00102F8E" w:rsidRPr="007536AB">
        <w:rPr>
          <w:rFonts w:ascii="Times New Roman" w:hAnsi="Times New Roman" w:cs="Times New Roman"/>
          <w:b/>
          <w:bCs/>
        </w:rPr>
        <w:t>()</w:t>
      </w:r>
      <w:r w:rsidRPr="007536AB">
        <w:rPr>
          <w:rFonts w:ascii="Times New Roman" w:hAnsi="Times New Roman" w:cs="Times New Roman"/>
          <w:b/>
          <w:bCs/>
        </w:rPr>
        <w:t xml:space="preserve"> method require for the </w:t>
      </w:r>
      <w:r w:rsidR="00B45FD3" w:rsidRPr="007536AB">
        <w:rPr>
          <w:rFonts w:ascii="Times New Roman" w:hAnsi="Times New Roman" w:cs="Times New Roman"/>
          <w:b/>
          <w:bCs/>
        </w:rPr>
        <w:t>imports-85</w:t>
      </w:r>
      <w:r w:rsidRPr="007536AB">
        <w:rPr>
          <w:rFonts w:ascii="Times New Roman" w:hAnsi="Times New Roman" w:cs="Times New Roman"/>
          <w:b/>
          <w:bCs/>
        </w:rPr>
        <w:t xml:space="preserve"> data? Include the commands you ran and the output screenshot.</w:t>
      </w:r>
    </w:p>
    <w:p w14:paraId="403D0A5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0C2C344" w14:textId="77777777" w:rsidR="00B5478C" w:rsidRPr="007536AB" w:rsidRDefault="00EE7EF0">
      <w:pPr>
        <w:ind w:left="1440"/>
        <w:outlineLvl w:val="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Command(s):  &gt; </w:t>
      </w:r>
    </w:p>
    <w:p w14:paraId="2D53720E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#Verify no empty fields</w:t>
      </w:r>
    </w:p>
    <w:p w14:paraId="754B50C9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apply(imports85, 2, function (imports85) sum(is.na(imports85)))</w:t>
      </w:r>
    </w:p>
    <w:p w14:paraId="656716B8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#Part 2bii - Replace empty fields with attribute mean </w:t>
      </w:r>
    </w:p>
    <w:p w14:paraId="3EDF79AB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normalized_losses[is.na(imports85$normalized_losses)]&lt;-0</w:t>
      </w:r>
    </w:p>
    <w:p w14:paraId="1E4B7362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bore[is.na(imports85$bore)]&lt;-mean(imports85$bore, na.rm=TRUE)</w:t>
      </w:r>
    </w:p>
    <w:p w14:paraId="4F963D68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stroke[is.na(imports85$stroke)]&lt;-mean(imports85$stroke, na.rm=TRUE)</w:t>
      </w:r>
    </w:p>
    <w:p w14:paraId="51BEB192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horsepower[is.na(imports85$horsepower)]&lt;-mean(imports85$horsepower, na.rm=TRUE)</w:t>
      </w:r>
    </w:p>
    <w:p w14:paraId="1BAF125F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mports85$peak_rpm[is.na(imports85$peak_rpm)]&lt;-mean(imports85$peak_rpm, na.rm=TRUE)</w:t>
      </w:r>
    </w:p>
    <w:p w14:paraId="2660824E" w14:textId="77777777" w:rsidR="00E93EC1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#Verify no empty fields</w:t>
      </w:r>
    </w:p>
    <w:p w14:paraId="4AC9AD64" w14:textId="5F73C23A" w:rsidR="00B5478C" w:rsidRPr="007536AB" w:rsidRDefault="00E93EC1" w:rsidP="00E93EC1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apply(imports85, 2, function (imports85) sum(is.na(imports85)))</w:t>
      </w:r>
    </w:p>
    <w:p w14:paraId="360DBD2E" w14:textId="77777777" w:rsidR="00B5478C" w:rsidRPr="007536AB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481F6993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821FA66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4A901EA1" w14:textId="77777777" w:rsidR="00B5478C" w:rsidRPr="007536AB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15F3DED5" w14:textId="77777777" w:rsidR="00B5478C" w:rsidRPr="007536AB" w:rsidRDefault="00EE7EF0">
      <w:pPr>
        <w:ind w:left="1440"/>
        <w:outlineLvl w:val="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Output:</w:t>
      </w:r>
      <w:r w:rsidRPr="007536AB">
        <w:rPr>
          <w:rFonts w:ascii="Times New Roman" w:hAnsi="Times New Roman" w:cs="Times New Roman"/>
          <w:b/>
          <w:bCs/>
        </w:rPr>
        <w:tab/>
      </w:r>
    </w:p>
    <w:p w14:paraId="47B84AC6" w14:textId="77777777" w:rsidR="00B5478C" w:rsidRPr="007536AB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04196D05" w14:textId="77777777" w:rsidR="00B5478C" w:rsidRPr="007536AB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5E77F92F" w14:textId="41E048A1" w:rsidR="00B5478C" w:rsidRPr="007536AB" w:rsidRDefault="000241DB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drawing>
          <wp:inline distT="0" distB="0" distL="0" distR="0" wp14:anchorId="544F2300" wp14:editId="5BEC7356">
            <wp:extent cx="5943600" cy="2255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F6BE6" w14:textId="77777777" w:rsidR="00B5478C" w:rsidRPr="007536AB" w:rsidRDefault="00B5478C">
      <w:pPr>
        <w:ind w:left="1440"/>
        <w:rPr>
          <w:rFonts w:ascii="Times New Roman" w:hAnsi="Times New Roman" w:cs="Times New Roman"/>
          <w:b/>
          <w:bCs/>
        </w:rPr>
      </w:pPr>
    </w:p>
    <w:p w14:paraId="29F1FDE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6FA9BF8" w14:textId="77777777" w:rsidR="003D7F58" w:rsidRPr="007536AB" w:rsidRDefault="003D7F58">
      <w:pPr>
        <w:rPr>
          <w:rFonts w:ascii="Times New Roman" w:hAnsi="Times New Roman" w:cs="Times New Roman"/>
          <w:b/>
          <w:bCs/>
        </w:rPr>
      </w:pPr>
    </w:p>
    <w:p w14:paraId="273E478C" w14:textId="77777777" w:rsidR="003D7F58" w:rsidRPr="007536AB" w:rsidRDefault="003D7F58">
      <w:pPr>
        <w:rPr>
          <w:rFonts w:ascii="Times New Roman" w:hAnsi="Times New Roman" w:cs="Times New Roman"/>
          <w:b/>
          <w:bCs/>
        </w:rPr>
      </w:pPr>
    </w:p>
    <w:p w14:paraId="1B4B8028" w14:textId="77777777" w:rsidR="003D7F58" w:rsidRPr="007536AB" w:rsidRDefault="003D7F58">
      <w:pPr>
        <w:rPr>
          <w:rFonts w:ascii="Times New Roman" w:hAnsi="Times New Roman" w:cs="Times New Roman"/>
          <w:b/>
          <w:bCs/>
        </w:rPr>
      </w:pPr>
    </w:p>
    <w:p w14:paraId="3A803E25" w14:textId="77777777" w:rsidR="003D7F58" w:rsidRPr="007536AB" w:rsidRDefault="003D7F58">
      <w:pPr>
        <w:rPr>
          <w:rFonts w:ascii="Times New Roman" w:hAnsi="Times New Roman" w:cs="Times New Roman"/>
          <w:b/>
          <w:bCs/>
        </w:rPr>
      </w:pPr>
    </w:p>
    <w:p w14:paraId="43A6A52B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B1B2E12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CC36560" w14:textId="5FF93BBF" w:rsidR="00B5478C" w:rsidRPr="007536AB" w:rsidRDefault="003D7F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Multiple Linear Regression</w:t>
      </w:r>
      <w:r w:rsidR="00EE7EF0" w:rsidRPr="007536AB">
        <w:rPr>
          <w:rFonts w:ascii="Times New Roman" w:hAnsi="Times New Roman" w:cs="Times New Roman"/>
          <w:b/>
          <w:bCs/>
        </w:rPr>
        <w:t xml:space="preserve"> – Running the Method</w:t>
      </w:r>
      <w:r w:rsidR="005D287A" w:rsidRPr="007536AB">
        <w:rPr>
          <w:rFonts w:ascii="Times New Roman" w:hAnsi="Times New Roman" w:cs="Times New Roman"/>
          <w:b/>
          <w:bCs/>
        </w:rPr>
        <w:t xml:space="preserve"> with Training Data</w:t>
      </w:r>
      <w:r w:rsidR="00EE7EF0" w:rsidRPr="007536AB">
        <w:rPr>
          <w:rFonts w:ascii="Times New Roman" w:hAnsi="Times New Roman" w:cs="Times New Roman"/>
          <w:b/>
          <w:bCs/>
        </w:rPr>
        <w:t>:</w:t>
      </w:r>
    </w:p>
    <w:p w14:paraId="3F14B8AA" w14:textId="77777777" w:rsidR="00B5478C" w:rsidRPr="007536AB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5A3ED0FA" w14:textId="5AD15E58" w:rsidR="003E1827" w:rsidRPr="007536AB" w:rsidRDefault="003E1827" w:rsidP="003E18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Run ‘set.seed(12345)’ and then split the data into a training set consisting of 70% of the instances and a test set containing the remaining 30% of the instances. Includes the commands below.</w:t>
      </w:r>
    </w:p>
    <w:p w14:paraId="2E9AC60A" w14:textId="77777777" w:rsidR="003E1827" w:rsidRPr="007536AB" w:rsidRDefault="003E1827" w:rsidP="003E1827">
      <w:pPr>
        <w:rPr>
          <w:rFonts w:ascii="Times New Roman" w:hAnsi="Times New Roman" w:cs="Times New Roman"/>
          <w:b/>
          <w:bCs/>
        </w:rPr>
      </w:pPr>
    </w:p>
    <w:p w14:paraId="01A21731" w14:textId="06D90820" w:rsidR="003E1827" w:rsidRPr="007536AB" w:rsidRDefault="003E1827" w:rsidP="003E1827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s:   &gt;</w:t>
      </w:r>
    </w:p>
    <w:p w14:paraId="42606394" w14:textId="77777777" w:rsidR="003E1827" w:rsidRPr="007536AB" w:rsidRDefault="003E1827" w:rsidP="003E1827">
      <w:pPr>
        <w:ind w:left="1440"/>
        <w:rPr>
          <w:rFonts w:ascii="Times New Roman" w:hAnsi="Times New Roman" w:cs="Times New Roman"/>
          <w:b/>
          <w:bCs/>
        </w:rPr>
      </w:pPr>
    </w:p>
    <w:p w14:paraId="3BED7373" w14:textId="77777777" w:rsidR="00C94ABE" w:rsidRPr="007536AB" w:rsidRDefault="00C94ABE" w:rsidP="00C94AB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set.seed(12345)</w:t>
      </w:r>
    </w:p>
    <w:p w14:paraId="1F72DE6B" w14:textId="77777777" w:rsidR="00C94ABE" w:rsidRPr="007536AB" w:rsidRDefault="00C94ABE" w:rsidP="00C94AB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nd &lt;- sample(2, nrow(imports85), replace = TRUE, prob = c(0.7, 0.3))</w:t>
      </w:r>
    </w:p>
    <w:p w14:paraId="14CB67F8" w14:textId="77777777" w:rsidR="00C94ABE" w:rsidRPr="007536AB" w:rsidRDefault="00C94ABE" w:rsidP="00C94AB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train.data &lt;- imports85[ind == 1, ]</w:t>
      </w:r>
    </w:p>
    <w:p w14:paraId="4F196D05" w14:textId="5A60584E" w:rsidR="003E1827" w:rsidRPr="007536AB" w:rsidRDefault="00C94ABE" w:rsidP="00C94AB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test.data &lt;- imports85[ind == 2, ]</w:t>
      </w:r>
    </w:p>
    <w:p w14:paraId="1D7837E7" w14:textId="77777777" w:rsidR="003E1827" w:rsidRPr="007536AB" w:rsidRDefault="003E1827" w:rsidP="003E1827">
      <w:pPr>
        <w:ind w:left="1440"/>
        <w:rPr>
          <w:rFonts w:ascii="Times New Roman" w:hAnsi="Times New Roman" w:cs="Times New Roman"/>
          <w:b/>
          <w:bCs/>
        </w:rPr>
      </w:pPr>
    </w:p>
    <w:p w14:paraId="28055FA7" w14:textId="77777777" w:rsidR="003E1827" w:rsidRPr="007536AB" w:rsidRDefault="003E1827" w:rsidP="003E1827">
      <w:pPr>
        <w:ind w:left="1440"/>
        <w:rPr>
          <w:rFonts w:ascii="Times New Roman" w:hAnsi="Times New Roman" w:cs="Times New Roman"/>
          <w:b/>
          <w:bCs/>
        </w:rPr>
      </w:pPr>
    </w:p>
    <w:p w14:paraId="71334F20" w14:textId="77777777" w:rsidR="003E1827" w:rsidRPr="007536AB" w:rsidRDefault="003E1827" w:rsidP="003E1827">
      <w:pPr>
        <w:ind w:left="1440"/>
        <w:rPr>
          <w:rFonts w:ascii="Times New Roman" w:hAnsi="Times New Roman" w:cs="Times New Roman"/>
          <w:b/>
          <w:bCs/>
        </w:rPr>
      </w:pPr>
    </w:p>
    <w:p w14:paraId="02AC3CFC" w14:textId="77777777" w:rsidR="003E1827" w:rsidRPr="007536AB" w:rsidRDefault="003E1827" w:rsidP="003E1827">
      <w:pPr>
        <w:rPr>
          <w:rFonts w:ascii="Times New Roman" w:hAnsi="Times New Roman" w:cs="Times New Roman"/>
          <w:b/>
          <w:bCs/>
        </w:rPr>
      </w:pPr>
    </w:p>
    <w:p w14:paraId="24AC50BD" w14:textId="3D287F8E" w:rsidR="003E1827" w:rsidRPr="007536AB" w:rsidRDefault="003E1827" w:rsidP="003E1827">
      <w:pPr>
        <w:rPr>
          <w:rFonts w:ascii="Times New Roman" w:hAnsi="Times New Roman" w:cs="Times New Roman"/>
          <w:b/>
          <w:bCs/>
        </w:rPr>
      </w:pPr>
    </w:p>
    <w:p w14:paraId="55B22E8B" w14:textId="77777777" w:rsidR="00C94ABE" w:rsidRPr="007536AB" w:rsidRDefault="00C94ABE" w:rsidP="003E1827">
      <w:pPr>
        <w:rPr>
          <w:rFonts w:ascii="Times New Roman" w:hAnsi="Times New Roman" w:cs="Times New Roman"/>
          <w:b/>
          <w:bCs/>
        </w:rPr>
      </w:pPr>
    </w:p>
    <w:p w14:paraId="194E231D" w14:textId="6B39D93E" w:rsidR="003E1827" w:rsidRPr="007536AB" w:rsidRDefault="003E1827" w:rsidP="003E18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lastRenderedPageBreak/>
        <w:t>Run</w:t>
      </w:r>
      <w:r w:rsidR="00EE7EF0" w:rsidRPr="007536AB">
        <w:rPr>
          <w:rFonts w:ascii="Times New Roman" w:hAnsi="Times New Roman" w:cs="Times New Roman"/>
          <w:b/>
          <w:bCs/>
        </w:rPr>
        <w:t xml:space="preserve"> the </w:t>
      </w:r>
      <w:r w:rsidRPr="007536AB">
        <w:rPr>
          <w:rFonts w:ascii="Times New Roman" w:hAnsi="Times New Roman" w:cs="Times New Roman"/>
          <w:b/>
          <w:bCs/>
        </w:rPr>
        <w:t>lm</w:t>
      </w:r>
      <w:r w:rsidR="00EE7EF0" w:rsidRPr="007536AB">
        <w:rPr>
          <w:rFonts w:ascii="Times New Roman" w:hAnsi="Times New Roman" w:cs="Times New Roman"/>
          <w:b/>
          <w:bCs/>
        </w:rPr>
        <w:t xml:space="preserve">() function to build the </w:t>
      </w:r>
      <w:r w:rsidRPr="007536AB">
        <w:rPr>
          <w:rFonts w:ascii="Times New Roman" w:hAnsi="Times New Roman" w:cs="Times New Roman"/>
          <w:b/>
          <w:bCs/>
        </w:rPr>
        <w:t>multiple linear regression model</w:t>
      </w:r>
      <w:r w:rsidR="00EE7EF0" w:rsidRPr="007536AB">
        <w:rPr>
          <w:rFonts w:ascii="Times New Roman" w:hAnsi="Times New Roman" w:cs="Times New Roman"/>
          <w:b/>
          <w:bCs/>
        </w:rPr>
        <w:t xml:space="preserve"> storing the </w:t>
      </w:r>
      <w:r w:rsidRPr="007536AB">
        <w:rPr>
          <w:rFonts w:ascii="Times New Roman" w:hAnsi="Times New Roman" w:cs="Times New Roman"/>
          <w:b/>
          <w:bCs/>
        </w:rPr>
        <w:t>results in a variable called ‘mlr_model</w:t>
      </w:r>
      <w:r w:rsidR="00EE7EF0" w:rsidRPr="007536AB">
        <w:rPr>
          <w:rFonts w:ascii="Times New Roman" w:hAnsi="Times New Roman" w:cs="Times New Roman"/>
          <w:b/>
          <w:bCs/>
        </w:rPr>
        <w:t>’</w:t>
      </w:r>
      <w:r w:rsidR="00EE7EF0" w:rsidRPr="007536AB">
        <w:rPr>
          <w:rFonts w:ascii="Times New Roman" w:hAnsi="Times New Roman" w:cs="Times New Roman"/>
          <w:b/>
          <w:bCs/>
          <w:i/>
          <w:iCs/>
        </w:rPr>
        <w:t>.</w:t>
      </w:r>
      <w:r w:rsidRPr="007536AB">
        <w:rPr>
          <w:rFonts w:ascii="Times New Roman" w:hAnsi="Times New Roman" w:cs="Times New Roman"/>
          <w:b/>
          <w:bCs/>
        </w:rPr>
        <w:t xml:space="preserve"> Include the command you ran and a brief discussion about the default input parameters used.</w:t>
      </w:r>
    </w:p>
    <w:p w14:paraId="719B60D9" w14:textId="65A5D66B" w:rsidR="00B5478C" w:rsidRPr="007536AB" w:rsidRDefault="003E1827" w:rsidP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 </w:t>
      </w:r>
    </w:p>
    <w:p w14:paraId="70DF61A9" w14:textId="2DC9C521" w:rsidR="00B5478C" w:rsidRPr="007536AB" w:rsidRDefault="00EE7EF0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:  &gt;</w:t>
      </w:r>
      <w:r w:rsidR="00182803" w:rsidRPr="007536AB">
        <w:rPr>
          <w:rFonts w:ascii="Times New Roman" w:hAnsi="Times New Roman" w:cs="Times New Roman"/>
          <w:b/>
          <w:bCs/>
        </w:rPr>
        <w:t xml:space="preserve"> mlr_model &lt;- lm(Price~., train.data)</w:t>
      </w:r>
    </w:p>
    <w:p w14:paraId="44B281E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F2EA8AE" w14:textId="6BEBC35E" w:rsidR="00B5478C" w:rsidRPr="007536AB" w:rsidRDefault="00EE7EF0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ab/>
      </w:r>
      <w:r w:rsidRPr="007536AB">
        <w:rPr>
          <w:rFonts w:ascii="Times New Roman" w:hAnsi="Times New Roman" w:cs="Times New Roman"/>
          <w:b/>
          <w:bCs/>
        </w:rPr>
        <w:tab/>
        <w:t>Discussion:</w:t>
      </w:r>
      <w:r w:rsidR="00182803" w:rsidRPr="007536AB">
        <w:rPr>
          <w:rFonts w:ascii="Times New Roman" w:hAnsi="Times New Roman" w:cs="Times New Roman"/>
          <w:b/>
          <w:bCs/>
        </w:rPr>
        <w:t xml:space="preserve"> </w:t>
      </w:r>
      <w:r w:rsidR="00182803" w:rsidRPr="007536AB">
        <w:rPr>
          <w:rFonts w:ascii="Times New Roman" w:hAnsi="Times New Roman" w:cs="Times New Roman"/>
          <w:bCs/>
        </w:rPr>
        <w:t xml:space="preserve">In the above command we are assigning our linear model to the mlr_model variable. </w:t>
      </w:r>
      <w:r w:rsidR="00EE5A08" w:rsidRPr="007536AB">
        <w:rPr>
          <w:rFonts w:ascii="Times New Roman" w:hAnsi="Times New Roman" w:cs="Times New Roman"/>
          <w:bCs/>
        </w:rPr>
        <w:t xml:space="preserve">Inside of the </w:t>
      </w:r>
      <w:r w:rsidR="00EE5A08" w:rsidRPr="0062787D">
        <w:rPr>
          <w:rFonts w:ascii="Times New Roman" w:hAnsi="Times New Roman" w:cs="Times New Roman"/>
          <w:bCs/>
          <w:noProof/>
        </w:rPr>
        <w:t>lm(</w:t>
      </w:r>
      <w:r w:rsidR="00EE5A08" w:rsidRPr="007536AB">
        <w:rPr>
          <w:rFonts w:ascii="Times New Roman" w:hAnsi="Times New Roman" w:cs="Times New Roman"/>
          <w:bCs/>
        </w:rPr>
        <w:t xml:space="preserve">) command are a few components. The first part, “Price~.”, is the formula for our model itself. This is telling us Price is the dependent variable. Then on the other side of the </w:t>
      </w:r>
      <w:r w:rsidR="00EE5A08" w:rsidRPr="0062787D">
        <w:rPr>
          <w:rFonts w:ascii="Times New Roman" w:hAnsi="Times New Roman" w:cs="Times New Roman"/>
          <w:bCs/>
          <w:noProof/>
        </w:rPr>
        <w:t>tilde</w:t>
      </w:r>
      <w:r w:rsidR="0062787D">
        <w:rPr>
          <w:rFonts w:ascii="Times New Roman" w:hAnsi="Times New Roman" w:cs="Times New Roman"/>
          <w:bCs/>
          <w:noProof/>
        </w:rPr>
        <w:t>,</w:t>
      </w:r>
      <w:r w:rsidR="001B1E44" w:rsidRPr="007536AB">
        <w:rPr>
          <w:rFonts w:ascii="Times New Roman" w:hAnsi="Times New Roman" w:cs="Times New Roman"/>
          <w:bCs/>
        </w:rPr>
        <w:t xml:space="preserve"> we see a period. This is shorthand for include all other variables in the provided dataset. Since this is our first linear model it makes </w:t>
      </w:r>
      <w:r w:rsidR="001B1E44" w:rsidRPr="0062787D">
        <w:rPr>
          <w:rFonts w:ascii="Times New Roman" w:hAnsi="Times New Roman" w:cs="Times New Roman"/>
          <w:bCs/>
          <w:noProof/>
        </w:rPr>
        <w:t>s</w:t>
      </w:r>
      <w:r w:rsidR="0062787D">
        <w:rPr>
          <w:rFonts w:ascii="Times New Roman" w:hAnsi="Times New Roman" w:cs="Times New Roman"/>
          <w:bCs/>
          <w:noProof/>
        </w:rPr>
        <w:t>ens</w:t>
      </w:r>
      <w:r w:rsidR="001B1E44" w:rsidRPr="0062787D">
        <w:rPr>
          <w:rFonts w:ascii="Times New Roman" w:hAnsi="Times New Roman" w:cs="Times New Roman"/>
          <w:bCs/>
          <w:noProof/>
        </w:rPr>
        <w:t>e</w:t>
      </w:r>
      <w:r w:rsidR="001B1E44" w:rsidRPr="007536AB">
        <w:rPr>
          <w:rFonts w:ascii="Times New Roman" w:hAnsi="Times New Roman" w:cs="Times New Roman"/>
          <w:bCs/>
        </w:rPr>
        <w:t xml:space="preserve"> to include all variables. </w:t>
      </w:r>
      <w:r w:rsidR="00F50B48" w:rsidRPr="007536AB">
        <w:rPr>
          <w:rFonts w:ascii="Times New Roman" w:hAnsi="Times New Roman" w:cs="Times New Roman"/>
          <w:bCs/>
        </w:rPr>
        <w:t xml:space="preserve">After the </w:t>
      </w:r>
      <w:r w:rsidR="00F50B48" w:rsidRPr="0062787D">
        <w:rPr>
          <w:rFonts w:ascii="Times New Roman" w:hAnsi="Times New Roman" w:cs="Times New Roman"/>
          <w:bCs/>
          <w:noProof/>
        </w:rPr>
        <w:t>comma</w:t>
      </w:r>
      <w:r w:rsidR="0062787D">
        <w:rPr>
          <w:rFonts w:ascii="Times New Roman" w:hAnsi="Times New Roman" w:cs="Times New Roman"/>
          <w:bCs/>
          <w:noProof/>
        </w:rPr>
        <w:t>,</w:t>
      </w:r>
      <w:r w:rsidR="00F50B48" w:rsidRPr="007536AB">
        <w:rPr>
          <w:rFonts w:ascii="Times New Roman" w:hAnsi="Times New Roman" w:cs="Times New Roman"/>
          <w:bCs/>
        </w:rPr>
        <w:t xml:space="preserve"> we specify we want to use our training dataset.</w:t>
      </w:r>
    </w:p>
    <w:p w14:paraId="67C99C2E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C798932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D912001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3857BD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2ED9B4A" w14:textId="213CCBF8" w:rsidR="00B5478C" w:rsidRPr="007536AB" w:rsidRDefault="00EE7EF0" w:rsidP="003E18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Run the command ‘</w:t>
      </w:r>
      <w:r w:rsidR="003E1827" w:rsidRPr="007536AB">
        <w:rPr>
          <w:rFonts w:ascii="Times New Roman" w:hAnsi="Times New Roman" w:cs="Times New Roman"/>
          <w:b/>
          <w:bCs/>
        </w:rPr>
        <w:t>summary(mlr_model)</w:t>
      </w:r>
      <w:r w:rsidRPr="007536AB">
        <w:rPr>
          <w:rFonts w:ascii="Times New Roman" w:hAnsi="Times New Roman" w:cs="Times New Roman"/>
          <w:b/>
          <w:bCs/>
        </w:rPr>
        <w:t>’. Include the output screenshot and answer the following questions:</w:t>
      </w:r>
    </w:p>
    <w:p w14:paraId="406B1CBB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83A0A46" w14:textId="77777777" w:rsidR="00B5478C" w:rsidRPr="007536AB" w:rsidRDefault="00EE7EF0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Output:</w:t>
      </w:r>
    </w:p>
    <w:p w14:paraId="15A8FF31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0F52B386" w14:textId="6DCAE899" w:rsidR="00B5478C" w:rsidRPr="007536AB" w:rsidRDefault="0063708B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C4A2DB2" wp14:editId="419F8B26">
            <wp:extent cx="5943600" cy="70319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DE269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79A3C1F7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1A550942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4B50EB70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7A6505F2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10A20216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5D9D3EBE" w14:textId="77777777" w:rsidR="00B5478C" w:rsidRPr="007536AB" w:rsidRDefault="00B5478C" w:rsidP="003E1827">
      <w:pPr>
        <w:outlineLvl w:val="0"/>
        <w:rPr>
          <w:rFonts w:ascii="Times New Roman" w:hAnsi="Times New Roman" w:cs="Times New Roman"/>
          <w:b/>
          <w:bCs/>
        </w:rPr>
      </w:pPr>
    </w:p>
    <w:p w14:paraId="747CDEC7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757B7DBD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1D93A8D5" w14:textId="77777777" w:rsidR="00B5478C" w:rsidRPr="007536AB" w:rsidRDefault="00B5478C">
      <w:pPr>
        <w:ind w:left="720" w:firstLine="720"/>
        <w:outlineLvl w:val="0"/>
        <w:rPr>
          <w:rFonts w:ascii="Times New Roman" w:hAnsi="Times New Roman" w:cs="Times New Roman"/>
          <w:b/>
          <w:bCs/>
        </w:rPr>
      </w:pPr>
    </w:p>
    <w:p w14:paraId="44C0BFE1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18E060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08A654E" w14:textId="0900C836" w:rsidR="00B5478C" w:rsidRPr="007536AB" w:rsidRDefault="003E1827" w:rsidP="003E1827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How does the model represent the relationship between dependent and independent variables in the import-85 dataset</w:t>
      </w:r>
      <w:r w:rsidR="00EE7EF0" w:rsidRPr="007536AB">
        <w:rPr>
          <w:rFonts w:ascii="Times New Roman" w:hAnsi="Times New Roman" w:cs="Times New Roman"/>
          <w:b/>
          <w:bCs/>
        </w:rPr>
        <w:t>?</w:t>
      </w:r>
    </w:p>
    <w:p w14:paraId="3B77A1BC" w14:textId="62013FCC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7848C80" w14:textId="5C5C1D7E" w:rsidR="00B5478C" w:rsidRPr="007536AB" w:rsidRDefault="003F23BA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Looking at the summary output, </w:t>
      </w:r>
      <w:r w:rsidR="00191132" w:rsidRPr="007536AB">
        <w:rPr>
          <w:rFonts w:ascii="Times New Roman" w:hAnsi="Times New Roman" w:cs="Times New Roman"/>
          <w:bCs/>
        </w:rPr>
        <w:t xml:space="preserve">there is a lot of information, but it all relates to how we represent our standard linear regression model, see in </w:t>
      </w:r>
      <w:r w:rsidR="00526C73" w:rsidRPr="007536AB">
        <w:rPr>
          <w:rFonts w:ascii="Times New Roman" w:hAnsi="Times New Roman" w:cs="Times New Roman"/>
          <w:bCs/>
        </w:rPr>
        <w:t>formula 1 below</w:t>
      </w:r>
      <w:sdt>
        <w:sdtPr>
          <w:rPr>
            <w:rFonts w:ascii="Times New Roman" w:hAnsi="Times New Roman" w:cs="Times New Roman"/>
            <w:bCs/>
          </w:rPr>
          <w:id w:val="-1515070651"/>
          <w:citation/>
        </w:sdtPr>
        <w:sdtContent>
          <w:r w:rsidR="0075623E" w:rsidRPr="007536AB">
            <w:rPr>
              <w:rFonts w:ascii="Times New Roman" w:hAnsi="Times New Roman" w:cs="Times New Roman"/>
              <w:bCs/>
            </w:rPr>
            <w:fldChar w:fldCharType="begin"/>
          </w:r>
          <w:r w:rsidR="0075623E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75623E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75623E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75623E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75623E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526C73" w:rsidRPr="007536AB">
        <w:rPr>
          <w:rFonts w:ascii="Times New Roman" w:hAnsi="Times New Roman" w:cs="Times New Roman"/>
          <w:bCs/>
        </w:rPr>
        <w:t xml:space="preserve">. We do not see the dependent variable </w:t>
      </w:r>
      <w:r w:rsidR="00526C73" w:rsidRPr="0062787D">
        <w:rPr>
          <w:rFonts w:ascii="Times New Roman" w:hAnsi="Times New Roman" w:cs="Times New Roman"/>
          <w:bCs/>
          <w:noProof/>
        </w:rPr>
        <w:t>Price</w:t>
      </w:r>
      <w:r w:rsidR="00526C73" w:rsidRPr="007536AB">
        <w:rPr>
          <w:rFonts w:ascii="Times New Roman" w:hAnsi="Times New Roman" w:cs="Times New Roman"/>
          <w:bCs/>
        </w:rPr>
        <w:t xml:space="preserve"> since this is the variable we are attempting to predict based on the other X variables, i.e. symboling, length, and so on. </w:t>
      </w:r>
      <w:r w:rsidR="000B4DE6" w:rsidRPr="007536AB">
        <w:rPr>
          <w:rFonts w:ascii="Times New Roman" w:hAnsi="Times New Roman" w:cs="Times New Roman"/>
          <w:bCs/>
        </w:rPr>
        <w:t xml:space="preserve">The values we find here would be added to the linear regression model to calculate with X to determine Y. </w:t>
      </w:r>
    </w:p>
    <w:p w14:paraId="1D4835DA" w14:textId="0EDB5D3D" w:rsidR="00AE377B" w:rsidRPr="007536AB" w:rsidRDefault="00AE377B" w:rsidP="00AE377B">
      <w:pPr>
        <w:spacing w:after="200"/>
        <w:ind w:left="288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Y= a+bX</m:t>
        </m:r>
      </m:oMath>
      <w:r w:rsidRPr="007536AB">
        <w:rPr>
          <w:rFonts w:ascii="Times New Roman" w:hAnsi="Times New Roman" w:cs="Times New Roman"/>
        </w:rPr>
        <w:tab/>
      </w:r>
      <w:r w:rsidRPr="007536AB">
        <w:rPr>
          <w:rFonts w:ascii="Times New Roman" w:hAnsi="Times New Roman" w:cs="Times New Roman"/>
        </w:rPr>
        <w:tab/>
      </w:r>
      <w:r w:rsidRPr="007536AB">
        <w:rPr>
          <w:rFonts w:ascii="Times New Roman" w:hAnsi="Times New Roman" w:cs="Times New Roman"/>
        </w:rPr>
        <w:tab/>
      </w:r>
      <w:r w:rsidRPr="007536AB">
        <w:rPr>
          <w:rFonts w:ascii="Times New Roman" w:hAnsi="Times New Roman" w:cs="Times New Roman"/>
        </w:rPr>
        <w:tab/>
      </w:r>
      <w:r w:rsidRPr="007536AB">
        <w:rPr>
          <w:rFonts w:ascii="Times New Roman" w:hAnsi="Times New Roman" w:cs="Times New Roman"/>
        </w:rPr>
        <w:tab/>
      </w:r>
      <w:r w:rsidRPr="007536AB">
        <w:rPr>
          <w:rFonts w:ascii="Times New Roman" w:hAnsi="Times New Roman" w:cs="Times New Roman"/>
        </w:rPr>
        <w:tab/>
      </w:r>
      <w:r w:rsidR="00191132" w:rsidRPr="007536AB">
        <w:rPr>
          <w:rFonts w:ascii="Times New Roman" w:hAnsi="Times New Roman" w:cs="Times New Roman"/>
        </w:rPr>
        <w:tab/>
      </w:r>
      <w:r w:rsidRPr="007536AB">
        <w:rPr>
          <w:rFonts w:ascii="Times New Roman" w:hAnsi="Times New Roman" w:cs="Times New Roman"/>
        </w:rPr>
        <w:t>(1)</w:t>
      </w:r>
    </w:p>
    <w:p w14:paraId="1B8E3238" w14:textId="77777777" w:rsidR="003E1827" w:rsidRPr="007536AB" w:rsidRDefault="003E1827">
      <w:pPr>
        <w:rPr>
          <w:rFonts w:ascii="Times New Roman" w:hAnsi="Times New Roman" w:cs="Times New Roman"/>
          <w:b/>
          <w:bCs/>
        </w:rPr>
      </w:pPr>
    </w:p>
    <w:p w14:paraId="330EF739" w14:textId="4BF1ABE5" w:rsidR="00B5478C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How does the method handle categorical variables</w:t>
      </w:r>
      <w:r w:rsidR="00EE7EF0" w:rsidRPr="007536AB">
        <w:rPr>
          <w:rFonts w:ascii="Times New Roman" w:hAnsi="Times New Roman" w:cs="Times New Roman"/>
          <w:b/>
          <w:bCs/>
        </w:rPr>
        <w:t>?</w:t>
      </w:r>
    </w:p>
    <w:p w14:paraId="39295AFF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294BB83" w14:textId="1CC44A56" w:rsidR="003E1827" w:rsidRPr="007536AB" w:rsidRDefault="00307240" w:rsidP="00307240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When we supply categorical data fields to a linear regression model it creates dummy variables that can be calculated </w:t>
      </w:r>
      <w:r w:rsidR="003F57A4" w:rsidRPr="007536AB">
        <w:rPr>
          <w:rFonts w:ascii="Times New Roman" w:hAnsi="Times New Roman" w:cs="Times New Roman"/>
          <w:bCs/>
        </w:rPr>
        <w:t>as continuous variables in the linear model</w:t>
      </w:r>
      <w:sdt>
        <w:sdtPr>
          <w:rPr>
            <w:rFonts w:ascii="Times New Roman" w:hAnsi="Times New Roman" w:cs="Times New Roman"/>
            <w:bCs/>
          </w:rPr>
          <w:id w:val="1488436326"/>
          <w:citation/>
        </w:sdtPr>
        <w:sdtContent>
          <w:r w:rsidR="003F57A4" w:rsidRPr="007536AB">
            <w:rPr>
              <w:rFonts w:ascii="Times New Roman" w:hAnsi="Times New Roman" w:cs="Times New Roman"/>
              <w:bCs/>
            </w:rPr>
            <w:fldChar w:fldCharType="begin"/>
          </w:r>
          <w:r w:rsidR="003F57A4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3F57A4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3F57A4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3F57A4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3F57A4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3F57A4" w:rsidRPr="007536AB">
        <w:rPr>
          <w:rFonts w:ascii="Times New Roman" w:hAnsi="Times New Roman" w:cs="Times New Roman"/>
          <w:bCs/>
        </w:rPr>
        <w:t xml:space="preserve">. For example, </w:t>
      </w:r>
      <w:r w:rsidR="00D8341F" w:rsidRPr="007536AB">
        <w:rPr>
          <w:rFonts w:ascii="Times New Roman" w:hAnsi="Times New Roman" w:cs="Times New Roman"/>
          <w:bCs/>
        </w:rPr>
        <w:t>the body_style</w:t>
      </w:r>
      <w:r w:rsidR="003F57A4" w:rsidRPr="007536AB">
        <w:rPr>
          <w:rFonts w:ascii="Times New Roman" w:hAnsi="Times New Roman" w:cs="Times New Roman"/>
          <w:bCs/>
        </w:rPr>
        <w:t xml:space="preserve"> </w:t>
      </w:r>
      <w:r w:rsidR="00D8341F" w:rsidRPr="007536AB">
        <w:rPr>
          <w:rFonts w:ascii="Times New Roman" w:hAnsi="Times New Roman" w:cs="Times New Roman"/>
          <w:bCs/>
        </w:rPr>
        <w:t>attribute there are 5 attributes. In the summary we see body_stylehardtop, body_stylehatchback, body</w:t>
      </w:r>
      <w:r w:rsidR="008907D0" w:rsidRPr="007536AB">
        <w:rPr>
          <w:rFonts w:ascii="Times New Roman" w:hAnsi="Times New Roman" w:cs="Times New Roman"/>
          <w:bCs/>
        </w:rPr>
        <w:t>_</w:t>
      </w:r>
      <w:r w:rsidR="00D8341F" w:rsidRPr="007536AB">
        <w:rPr>
          <w:rFonts w:ascii="Times New Roman" w:hAnsi="Times New Roman" w:cs="Times New Roman"/>
          <w:bCs/>
        </w:rPr>
        <w:t>style</w:t>
      </w:r>
      <w:r w:rsidR="008907D0" w:rsidRPr="007536AB">
        <w:rPr>
          <w:rFonts w:ascii="Times New Roman" w:hAnsi="Times New Roman" w:cs="Times New Roman"/>
          <w:bCs/>
        </w:rPr>
        <w:t xml:space="preserve">sedan, and body_stylewagon. These are the </w:t>
      </w:r>
      <w:r w:rsidR="002161F0" w:rsidRPr="007536AB">
        <w:rPr>
          <w:rFonts w:ascii="Times New Roman" w:hAnsi="Times New Roman" w:cs="Times New Roman"/>
          <w:bCs/>
        </w:rPr>
        <w:t>dummy</w:t>
      </w:r>
      <w:r w:rsidR="008907D0" w:rsidRPr="007536AB">
        <w:rPr>
          <w:rFonts w:ascii="Times New Roman" w:hAnsi="Times New Roman" w:cs="Times New Roman"/>
          <w:bCs/>
        </w:rPr>
        <w:t xml:space="preserve"> variables created for each factor. We do not see one for the “convertible” level because it is the reference </w:t>
      </w:r>
      <w:r w:rsidR="00154B7F" w:rsidRPr="007536AB">
        <w:rPr>
          <w:rFonts w:ascii="Times New Roman" w:hAnsi="Times New Roman" w:cs="Times New Roman"/>
          <w:bCs/>
        </w:rPr>
        <w:t xml:space="preserve">value and can be calculated with just the intercept. </w:t>
      </w:r>
    </w:p>
    <w:p w14:paraId="1EEA4006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A1C462A" w14:textId="3EA1B8D2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What </w:t>
      </w:r>
      <w:r w:rsidRPr="00103200">
        <w:rPr>
          <w:rFonts w:ascii="Times New Roman" w:hAnsi="Times New Roman" w:cs="Times New Roman"/>
          <w:b/>
          <w:bCs/>
          <w:noProof/>
        </w:rPr>
        <w:t>does</w:t>
      </w:r>
      <w:r w:rsidRPr="007536AB">
        <w:rPr>
          <w:rFonts w:ascii="Times New Roman" w:hAnsi="Times New Roman" w:cs="Times New Roman"/>
          <w:b/>
          <w:bCs/>
        </w:rPr>
        <w:t xml:space="preserve"> the residuals section of the output mean?</w:t>
      </w:r>
    </w:p>
    <w:p w14:paraId="602F0EC3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8562C81" w14:textId="0F7F3113" w:rsidR="00B5478C" w:rsidRPr="007536AB" w:rsidRDefault="005E56DA" w:rsidP="005E56DA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>At the top</w:t>
      </w:r>
      <w:r w:rsidR="004B37B4" w:rsidRPr="007536AB">
        <w:rPr>
          <w:rFonts w:ascii="Times New Roman" w:hAnsi="Times New Roman" w:cs="Times New Roman"/>
          <w:bCs/>
        </w:rPr>
        <w:t xml:space="preserve"> of the </w:t>
      </w:r>
      <w:r w:rsidR="004B37B4" w:rsidRPr="00103200">
        <w:rPr>
          <w:rFonts w:ascii="Times New Roman" w:hAnsi="Times New Roman" w:cs="Times New Roman"/>
          <w:bCs/>
          <w:noProof/>
        </w:rPr>
        <w:t>summary</w:t>
      </w:r>
      <w:r w:rsidR="00103200">
        <w:rPr>
          <w:rFonts w:ascii="Times New Roman" w:hAnsi="Times New Roman" w:cs="Times New Roman"/>
          <w:bCs/>
          <w:noProof/>
        </w:rPr>
        <w:t>,</w:t>
      </w:r>
      <w:r w:rsidR="004B37B4" w:rsidRPr="007536AB">
        <w:rPr>
          <w:rFonts w:ascii="Times New Roman" w:hAnsi="Times New Roman" w:cs="Times New Roman"/>
          <w:bCs/>
        </w:rPr>
        <w:t xml:space="preserve"> we see the residuals section. Residuals</w:t>
      </w:r>
      <w:r w:rsidR="001008A2" w:rsidRPr="007536AB">
        <w:rPr>
          <w:rFonts w:ascii="Times New Roman" w:hAnsi="Times New Roman" w:cs="Times New Roman"/>
          <w:bCs/>
        </w:rPr>
        <w:t xml:space="preserve"> are the difference between an actual versus predicted value, in other </w:t>
      </w:r>
      <w:r w:rsidR="001008A2" w:rsidRPr="00103200">
        <w:rPr>
          <w:rFonts w:ascii="Times New Roman" w:hAnsi="Times New Roman" w:cs="Times New Roman"/>
          <w:bCs/>
          <w:noProof/>
        </w:rPr>
        <w:t>words</w:t>
      </w:r>
      <w:r w:rsidR="001008A2" w:rsidRPr="007536AB">
        <w:rPr>
          <w:rFonts w:ascii="Times New Roman" w:hAnsi="Times New Roman" w:cs="Times New Roman"/>
          <w:bCs/>
        </w:rPr>
        <w:t xml:space="preserve"> the amount of error</w:t>
      </w:r>
      <w:r w:rsidR="00FC5482" w:rsidRPr="007536AB">
        <w:rPr>
          <w:rFonts w:ascii="Times New Roman" w:hAnsi="Times New Roman" w:cs="Times New Roman"/>
          <w:bCs/>
        </w:rPr>
        <w:t xml:space="preserve"> between the plotted regression line and plotted data points, if we visualize it</w:t>
      </w:r>
      <w:sdt>
        <w:sdtPr>
          <w:rPr>
            <w:rFonts w:ascii="Times New Roman" w:hAnsi="Times New Roman" w:cs="Times New Roman"/>
            <w:bCs/>
          </w:rPr>
          <w:id w:val="2082637053"/>
          <w:citation/>
        </w:sdtPr>
        <w:sdtContent>
          <w:r w:rsidR="00C5082A" w:rsidRPr="007536AB">
            <w:rPr>
              <w:rFonts w:ascii="Times New Roman" w:hAnsi="Times New Roman" w:cs="Times New Roman"/>
              <w:bCs/>
            </w:rPr>
            <w:fldChar w:fldCharType="begin"/>
          </w:r>
          <w:r w:rsidR="00C5082A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C5082A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C5082A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C5082A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C5082A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1008A2" w:rsidRPr="007536AB">
        <w:rPr>
          <w:rFonts w:ascii="Times New Roman" w:hAnsi="Times New Roman" w:cs="Times New Roman"/>
          <w:bCs/>
        </w:rPr>
        <w:t>.</w:t>
      </w:r>
      <w:r w:rsidR="00C5082A" w:rsidRPr="007536AB">
        <w:rPr>
          <w:rFonts w:ascii="Times New Roman" w:hAnsi="Times New Roman" w:cs="Times New Roman"/>
          <w:bCs/>
        </w:rPr>
        <w:t xml:space="preserve"> The summary provides the </w:t>
      </w:r>
      <w:r w:rsidR="002161F0" w:rsidRPr="007536AB">
        <w:rPr>
          <w:rFonts w:ascii="Times New Roman" w:hAnsi="Times New Roman" w:cs="Times New Roman"/>
          <w:bCs/>
        </w:rPr>
        <w:t>minimum, 1</w:t>
      </w:r>
      <w:r w:rsidR="002161F0" w:rsidRPr="007536AB">
        <w:rPr>
          <w:rFonts w:ascii="Times New Roman" w:hAnsi="Times New Roman" w:cs="Times New Roman"/>
          <w:bCs/>
          <w:vertAlign w:val="superscript"/>
        </w:rPr>
        <w:t>st</w:t>
      </w:r>
      <w:r w:rsidR="002161F0" w:rsidRPr="007536AB">
        <w:rPr>
          <w:rFonts w:ascii="Times New Roman" w:hAnsi="Times New Roman" w:cs="Times New Roman"/>
          <w:bCs/>
        </w:rPr>
        <w:t xml:space="preserve"> and 3</w:t>
      </w:r>
      <w:r w:rsidR="002161F0" w:rsidRPr="007536AB">
        <w:rPr>
          <w:rFonts w:ascii="Times New Roman" w:hAnsi="Times New Roman" w:cs="Times New Roman"/>
          <w:bCs/>
          <w:vertAlign w:val="superscript"/>
        </w:rPr>
        <w:t>rd</w:t>
      </w:r>
      <w:r w:rsidR="002161F0" w:rsidRPr="007536AB">
        <w:rPr>
          <w:rFonts w:ascii="Times New Roman" w:hAnsi="Times New Roman" w:cs="Times New Roman"/>
          <w:bCs/>
        </w:rPr>
        <w:t xml:space="preserve"> quartiles, median and maximum values seen in the calculated residuals of our model.</w:t>
      </w:r>
      <w:r w:rsidR="001008A2" w:rsidRPr="007536AB">
        <w:rPr>
          <w:rFonts w:ascii="Times New Roman" w:hAnsi="Times New Roman" w:cs="Times New Roman"/>
          <w:bCs/>
        </w:rPr>
        <w:t xml:space="preserve"> </w:t>
      </w:r>
    </w:p>
    <w:p w14:paraId="6CF60649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817C66F" w14:textId="5AACF50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What are the coefficients and what do they mean?</w:t>
      </w:r>
    </w:p>
    <w:p w14:paraId="21E50D61" w14:textId="77777777" w:rsidR="00B55F4E" w:rsidRPr="007536AB" w:rsidRDefault="00B55F4E" w:rsidP="00B55F4E">
      <w:pPr>
        <w:rPr>
          <w:rFonts w:ascii="Times New Roman" w:hAnsi="Times New Roman" w:cs="Times New Roman"/>
          <w:b/>
          <w:bCs/>
        </w:rPr>
      </w:pPr>
    </w:p>
    <w:p w14:paraId="22512D59" w14:textId="0F08032E" w:rsidR="00B55F4E" w:rsidRPr="007536AB" w:rsidRDefault="00B55F4E" w:rsidP="00B55F4E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The coefficients are the numbers below the estimate column, </w:t>
      </w:r>
      <w:r w:rsidR="00EF4CA2" w:rsidRPr="007536AB">
        <w:rPr>
          <w:rFonts w:ascii="Times New Roman" w:hAnsi="Times New Roman" w:cs="Times New Roman"/>
          <w:bCs/>
        </w:rPr>
        <w:t>except for</w:t>
      </w:r>
      <w:r w:rsidRPr="007536AB">
        <w:rPr>
          <w:rFonts w:ascii="Times New Roman" w:hAnsi="Times New Roman" w:cs="Times New Roman"/>
          <w:bCs/>
        </w:rPr>
        <w:t xml:space="preserve"> the intercept value. These are the </w:t>
      </w:r>
      <w:r w:rsidR="0025381D" w:rsidRPr="007536AB">
        <w:rPr>
          <w:rFonts w:ascii="Times New Roman" w:hAnsi="Times New Roman" w:cs="Times New Roman"/>
          <w:bCs/>
        </w:rPr>
        <w:t xml:space="preserve">slopes for each independent attribute and are used in the linear model formula to calculate Y when </w:t>
      </w:r>
      <w:r w:rsidR="00EF4CA2" w:rsidRPr="007536AB">
        <w:rPr>
          <w:rFonts w:ascii="Times New Roman" w:hAnsi="Times New Roman" w:cs="Times New Roman"/>
          <w:bCs/>
        </w:rPr>
        <w:t>multiplied</w:t>
      </w:r>
      <w:r w:rsidR="0025381D" w:rsidRPr="007536AB">
        <w:rPr>
          <w:rFonts w:ascii="Times New Roman" w:hAnsi="Times New Roman" w:cs="Times New Roman"/>
          <w:bCs/>
        </w:rPr>
        <w:t xml:space="preserve"> by X, as </w:t>
      </w:r>
      <w:r w:rsidR="0025381D" w:rsidRPr="00103200">
        <w:rPr>
          <w:rFonts w:ascii="Times New Roman" w:hAnsi="Times New Roman" w:cs="Times New Roman"/>
          <w:bCs/>
          <w:noProof/>
        </w:rPr>
        <w:t>see</w:t>
      </w:r>
      <w:r w:rsidR="00103200">
        <w:rPr>
          <w:rFonts w:ascii="Times New Roman" w:hAnsi="Times New Roman" w:cs="Times New Roman"/>
          <w:bCs/>
          <w:noProof/>
        </w:rPr>
        <w:t>n</w:t>
      </w:r>
      <w:r w:rsidR="0025381D" w:rsidRPr="007536AB">
        <w:rPr>
          <w:rFonts w:ascii="Times New Roman" w:hAnsi="Times New Roman" w:cs="Times New Roman"/>
          <w:bCs/>
        </w:rPr>
        <w:t xml:space="preserve"> in </w:t>
      </w:r>
      <w:r w:rsidR="00EF4CA2" w:rsidRPr="007536AB">
        <w:rPr>
          <w:rFonts w:ascii="Times New Roman" w:hAnsi="Times New Roman" w:cs="Times New Roman"/>
          <w:bCs/>
        </w:rPr>
        <w:t>formula 1 above</w:t>
      </w:r>
      <w:sdt>
        <w:sdtPr>
          <w:rPr>
            <w:rFonts w:ascii="Times New Roman" w:hAnsi="Times New Roman" w:cs="Times New Roman"/>
            <w:bCs/>
          </w:rPr>
          <w:id w:val="-1836288931"/>
          <w:citation/>
        </w:sdtPr>
        <w:sdtContent>
          <w:r w:rsidR="00EF4CA2" w:rsidRPr="007536AB">
            <w:rPr>
              <w:rFonts w:ascii="Times New Roman" w:hAnsi="Times New Roman" w:cs="Times New Roman"/>
              <w:bCs/>
            </w:rPr>
            <w:fldChar w:fldCharType="begin"/>
          </w:r>
          <w:r w:rsidR="00EF4CA2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EF4CA2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EF4CA2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EF4CA2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EF4CA2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25381D" w:rsidRPr="007536AB">
        <w:rPr>
          <w:rFonts w:ascii="Times New Roman" w:hAnsi="Times New Roman" w:cs="Times New Roman"/>
          <w:bCs/>
        </w:rPr>
        <w:t>.</w:t>
      </w:r>
    </w:p>
    <w:p w14:paraId="3840EE93" w14:textId="35C1BC22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45B332D" w14:textId="19C7227C" w:rsidR="00EF4CA2" w:rsidRPr="007536AB" w:rsidRDefault="00EF4CA2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782C06C" w14:textId="77777777" w:rsidR="00EF4CA2" w:rsidRPr="007536AB" w:rsidRDefault="00EF4CA2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E0D5FDC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2234852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BDB4FCB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E9A63FB" w14:textId="685339BF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lastRenderedPageBreak/>
        <w:t>What is an intercept and what does it mean?</w:t>
      </w:r>
    </w:p>
    <w:p w14:paraId="27D46E93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790FECF" w14:textId="24024890" w:rsidR="003E1827" w:rsidRPr="007536AB" w:rsidRDefault="00CF1DA1" w:rsidP="00CF1DA1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The intercept is the first value in the Estimate column of the summary. </w:t>
      </w:r>
      <w:r w:rsidR="000A4D95" w:rsidRPr="007536AB">
        <w:rPr>
          <w:rFonts w:ascii="Times New Roman" w:hAnsi="Times New Roman" w:cs="Times New Roman"/>
          <w:bCs/>
        </w:rPr>
        <w:t>As mentioned before</w:t>
      </w:r>
      <w:r w:rsidR="00BE43F5" w:rsidRPr="007536AB">
        <w:rPr>
          <w:rFonts w:ascii="Times New Roman" w:hAnsi="Times New Roman" w:cs="Times New Roman"/>
          <w:bCs/>
        </w:rPr>
        <w:t>, this is the value in the linear model formula 1</w:t>
      </w:r>
      <w:r w:rsidR="00FE4E84" w:rsidRPr="007536AB">
        <w:rPr>
          <w:rFonts w:ascii="Times New Roman" w:hAnsi="Times New Roman" w:cs="Times New Roman"/>
          <w:bCs/>
        </w:rPr>
        <w:t xml:space="preserve"> which is added to the slope times the X value to determine Y. This is the Y value when X is equal to 0</w:t>
      </w:r>
      <w:sdt>
        <w:sdtPr>
          <w:rPr>
            <w:rFonts w:ascii="Times New Roman" w:hAnsi="Times New Roman" w:cs="Times New Roman"/>
            <w:bCs/>
          </w:rPr>
          <w:id w:val="-1476827010"/>
          <w:citation/>
        </w:sdtPr>
        <w:sdtContent>
          <w:r w:rsidR="00F44689" w:rsidRPr="007536AB">
            <w:rPr>
              <w:rFonts w:ascii="Times New Roman" w:hAnsi="Times New Roman" w:cs="Times New Roman"/>
              <w:bCs/>
            </w:rPr>
            <w:fldChar w:fldCharType="begin"/>
          </w:r>
          <w:r w:rsidR="00F44689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F44689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F44689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F44689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F44689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FE4E84" w:rsidRPr="007536AB">
        <w:rPr>
          <w:rFonts w:ascii="Times New Roman" w:hAnsi="Times New Roman" w:cs="Times New Roman"/>
          <w:bCs/>
        </w:rPr>
        <w:t xml:space="preserve">. </w:t>
      </w:r>
    </w:p>
    <w:p w14:paraId="74ECCD92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B97475C" w14:textId="64F9607B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What do the p-values tell about the significance of each variable?</w:t>
      </w:r>
    </w:p>
    <w:p w14:paraId="35996EDC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F86BB16" w14:textId="2573C57A" w:rsidR="003E1827" w:rsidRPr="007536AB" w:rsidRDefault="000249BD" w:rsidP="000249BD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>The p-value</w:t>
      </w:r>
      <w:r w:rsidR="007165D3" w:rsidRPr="007536AB">
        <w:rPr>
          <w:rFonts w:ascii="Times New Roman" w:hAnsi="Times New Roman" w:cs="Times New Roman"/>
          <w:bCs/>
        </w:rPr>
        <w:t xml:space="preserve"> tells us the probability of finding a value equal to or greater than the t value. </w:t>
      </w:r>
      <w:r w:rsidR="00D027D2" w:rsidRPr="007536AB">
        <w:rPr>
          <w:rFonts w:ascii="Times New Roman" w:hAnsi="Times New Roman" w:cs="Times New Roman"/>
          <w:bCs/>
        </w:rPr>
        <w:t>If the p-value is small it is telling us there is a smaller chance the relations</w:t>
      </w:r>
      <w:r w:rsidR="00DF4873" w:rsidRPr="007536AB">
        <w:rPr>
          <w:rFonts w:ascii="Times New Roman" w:hAnsi="Times New Roman" w:cs="Times New Roman"/>
          <w:bCs/>
        </w:rPr>
        <w:t xml:space="preserve">hip is occurring by chance. The default threshold for </w:t>
      </w:r>
      <w:r w:rsidR="00D20496" w:rsidRPr="007536AB">
        <w:rPr>
          <w:rFonts w:ascii="Times New Roman" w:hAnsi="Times New Roman" w:cs="Times New Roman"/>
          <w:bCs/>
        </w:rPr>
        <w:t>determining</w:t>
      </w:r>
      <w:r w:rsidR="00DF4873" w:rsidRPr="007536AB">
        <w:rPr>
          <w:rFonts w:ascii="Times New Roman" w:hAnsi="Times New Roman" w:cs="Times New Roman"/>
          <w:bCs/>
        </w:rPr>
        <w:t xml:space="preserve"> significance is 95%, so anything below .05 will have an asterisk next to it</w:t>
      </w:r>
      <w:r w:rsidR="00D20496" w:rsidRPr="007536AB">
        <w:rPr>
          <w:rFonts w:ascii="Times New Roman" w:hAnsi="Times New Roman" w:cs="Times New Roman"/>
          <w:bCs/>
        </w:rPr>
        <w:t>, with other codes as noted at the bottom of the coefficient section</w:t>
      </w:r>
      <w:sdt>
        <w:sdtPr>
          <w:rPr>
            <w:rFonts w:ascii="Times New Roman" w:hAnsi="Times New Roman" w:cs="Times New Roman"/>
            <w:bCs/>
          </w:rPr>
          <w:id w:val="318228564"/>
          <w:citation/>
        </w:sdtPr>
        <w:sdtContent>
          <w:r w:rsidR="00D20496" w:rsidRPr="007536AB">
            <w:rPr>
              <w:rFonts w:ascii="Times New Roman" w:hAnsi="Times New Roman" w:cs="Times New Roman"/>
              <w:bCs/>
            </w:rPr>
            <w:fldChar w:fldCharType="begin"/>
          </w:r>
          <w:r w:rsidR="00D20496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D20496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D20496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D20496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D20496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D20496" w:rsidRPr="007536AB">
        <w:rPr>
          <w:rFonts w:ascii="Times New Roman" w:hAnsi="Times New Roman" w:cs="Times New Roman"/>
          <w:bCs/>
        </w:rPr>
        <w:t xml:space="preserve">. </w:t>
      </w:r>
    </w:p>
    <w:p w14:paraId="0EC3EDCC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187D21F" w14:textId="6D9A7A76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What is the overall accuracy of the model?</w:t>
      </w:r>
    </w:p>
    <w:p w14:paraId="6DDA5FCF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A590138" w14:textId="4C9A5ACB" w:rsidR="003E1827" w:rsidRPr="007536AB" w:rsidRDefault="00FA45A2" w:rsidP="00FA45A2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In our </w:t>
      </w:r>
      <w:r w:rsidRPr="005907C8">
        <w:rPr>
          <w:rFonts w:ascii="Times New Roman" w:hAnsi="Times New Roman" w:cs="Times New Roman"/>
          <w:bCs/>
          <w:noProof/>
        </w:rPr>
        <w:t>summary</w:t>
      </w:r>
      <w:r w:rsidR="005907C8">
        <w:rPr>
          <w:rFonts w:ascii="Times New Roman" w:hAnsi="Times New Roman" w:cs="Times New Roman"/>
          <w:bCs/>
          <w:noProof/>
        </w:rPr>
        <w:t>,</w:t>
      </w:r>
      <w:r w:rsidRPr="007536AB">
        <w:rPr>
          <w:rFonts w:ascii="Times New Roman" w:hAnsi="Times New Roman" w:cs="Times New Roman"/>
          <w:bCs/>
        </w:rPr>
        <w:t xml:space="preserve"> there are three values which will assist with determining our model accuracy: residual standard error (RSE), </w:t>
      </w:r>
      <w:r w:rsidR="00E32DC9" w:rsidRPr="007536AB">
        <w:rPr>
          <w:rFonts w:ascii="Times New Roman" w:hAnsi="Times New Roman" w:cs="Times New Roman"/>
          <w:bCs/>
        </w:rPr>
        <w:t>R</w:t>
      </w:r>
      <w:r w:rsidR="00E32DC9" w:rsidRPr="007536AB">
        <w:rPr>
          <w:rFonts w:ascii="Times New Roman" w:hAnsi="Times New Roman" w:cs="Times New Roman"/>
          <w:bCs/>
          <w:vertAlign w:val="superscript"/>
        </w:rPr>
        <w:t>2</w:t>
      </w:r>
      <w:r w:rsidR="00E32DC9" w:rsidRPr="007536AB">
        <w:rPr>
          <w:rFonts w:ascii="Times New Roman" w:hAnsi="Times New Roman" w:cs="Times New Roman"/>
          <w:bCs/>
        </w:rPr>
        <w:t>/adjusted R</w:t>
      </w:r>
      <w:r w:rsidR="00E32DC9" w:rsidRPr="007536AB">
        <w:rPr>
          <w:rFonts w:ascii="Times New Roman" w:hAnsi="Times New Roman" w:cs="Times New Roman"/>
          <w:bCs/>
          <w:vertAlign w:val="superscript"/>
        </w:rPr>
        <w:t>2</w:t>
      </w:r>
      <w:r w:rsidR="00E32DC9" w:rsidRPr="007536AB">
        <w:rPr>
          <w:rFonts w:ascii="Times New Roman" w:hAnsi="Times New Roman" w:cs="Times New Roman"/>
          <w:bCs/>
        </w:rPr>
        <w:t>, and the F-statistic.</w:t>
      </w:r>
      <w:r w:rsidR="007742B9" w:rsidRPr="007536AB">
        <w:rPr>
          <w:rFonts w:ascii="Times New Roman" w:hAnsi="Times New Roman" w:cs="Times New Roman"/>
          <w:bCs/>
        </w:rPr>
        <w:t xml:space="preserve"> RSE is telling us the lack of fit for our model, in other </w:t>
      </w:r>
      <w:r w:rsidR="007742B9" w:rsidRPr="00103200">
        <w:rPr>
          <w:rFonts w:ascii="Times New Roman" w:hAnsi="Times New Roman" w:cs="Times New Roman"/>
          <w:bCs/>
          <w:noProof/>
        </w:rPr>
        <w:t>words</w:t>
      </w:r>
      <w:r w:rsidR="007742B9" w:rsidRPr="007536AB">
        <w:rPr>
          <w:rFonts w:ascii="Times New Roman" w:hAnsi="Times New Roman" w:cs="Times New Roman"/>
          <w:bCs/>
        </w:rPr>
        <w:t xml:space="preserve"> the amount of error we can expect </w:t>
      </w:r>
      <w:r w:rsidR="000916B3" w:rsidRPr="007536AB">
        <w:rPr>
          <w:rFonts w:ascii="Times New Roman" w:hAnsi="Times New Roman" w:cs="Times New Roman"/>
          <w:bCs/>
        </w:rPr>
        <w:t xml:space="preserve">to see when predicting price. In this </w:t>
      </w:r>
      <w:r w:rsidR="000916B3" w:rsidRPr="00103200">
        <w:rPr>
          <w:rFonts w:ascii="Times New Roman" w:hAnsi="Times New Roman" w:cs="Times New Roman"/>
          <w:bCs/>
          <w:noProof/>
        </w:rPr>
        <w:t>case</w:t>
      </w:r>
      <w:r w:rsidR="00103200">
        <w:rPr>
          <w:rFonts w:ascii="Times New Roman" w:hAnsi="Times New Roman" w:cs="Times New Roman"/>
          <w:bCs/>
          <w:noProof/>
        </w:rPr>
        <w:t>,</w:t>
      </w:r>
      <w:r w:rsidR="000916B3" w:rsidRPr="007536AB">
        <w:rPr>
          <w:rFonts w:ascii="Times New Roman" w:hAnsi="Times New Roman" w:cs="Times New Roman"/>
          <w:bCs/>
        </w:rPr>
        <w:t xml:space="preserve"> we have 3,117 which will be the amount in </w:t>
      </w:r>
      <w:r w:rsidR="00103200">
        <w:rPr>
          <w:rFonts w:ascii="Times New Roman" w:hAnsi="Times New Roman" w:cs="Times New Roman"/>
          <w:bCs/>
        </w:rPr>
        <w:t xml:space="preserve">the </w:t>
      </w:r>
      <w:r w:rsidR="000916B3" w:rsidRPr="00103200">
        <w:rPr>
          <w:rFonts w:ascii="Times New Roman" w:hAnsi="Times New Roman" w:cs="Times New Roman"/>
          <w:bCs/>
          <w:noProof/>
        </w:rPr>
        <w:t>price</w:t>
      </w:r>
      <w:r w:rsidR="000916B3" w:rsidRPr="007536AB">
        <w:rPr>
          <w:rFonts w:ascii="Times New Roman" w:hAnsi="Times New Roman" w:cs="Times New Roman"/>
          <w:bCs/>
        </w:rPr>
        <w:t xml:space="preserve"> we might be off by. </w:t>
      </w:r>
      <w:r w:rsidR="007A2F76" w:rsidRPr="007536AB">
        <w:rPr>
          <w:rFonts w:ascii="Times New Roman" w:hAnsi="Times New Roman" w:cs="Times New Roman"/>
          <w:bCs/>
        </w:rPr>
        <w:t>R</w:t>
      </w:r>
      <w:r w:rsidR="007A2F76" w:rsidRPr="007536AB">
        <w:rPr>
          <w:rFonts w:ascii="Times New Roman" w:hAnsi="Times New Roman" w:cs="Times New Roman"/>
          <w:bCs/>
          <w:vertAlign w:val="superscript"/>
        </w:rPr>
        <w:t>2</w:t>
      </w:r>
      <w:r w:rsidR="007A2F76" w:rsidRPr="007536AB">
        <w:rPr>
          <w:rFonts w:ascii="Times New Roman" w:hAnsi="Times New Roman" w:cs="Times New Roman"/>
          <w:bCs/>
        </w:rPr>
        <w:t>/adjusted R</w:t>
      </w:r>
      <w:r w:rsidR="007A2F76" w:rsidRPr="007536AB">
        <w:rPr>
          <w:rFonts w:ascii="Times New Roman" w:hAnsi="Times New Roman" w:cs="Times New Roman"/>
          <w:bCs/>
          <w:vertAlign w:val="superscript"/>
        </w:rPr>
        <w:t>2</w:t>
      </w:r>
      <w:r w:rsidR="007A2F76" w:rsidRPr="007536AB">
        <w:rPr>
          <w:rFonts w:ascii="Times New Roman" w:hAnsi="Times New Roman" w:cs="Times New Roman"/>
          <w:bCs/>
          <w:vertAlign w:val="superscript"/>
        </w:rPr>
        <w:t xml:space="preserve"> </w:t>
      </w:r>
      <w:r w:rsidR="007A2F76" w:rsidRPr="007536AB">
        <w:rPr>
          <w:rFonts w:ascii="Times New Roman" w:hAnsi="Times New Roman" w:cs="Times New Roman"/>
          <w:bCs/>
        </w:rPr>
        <w:t xml:space="preserve">tells us how much variance in </w:t>
      </w:r>
      <w:r w:rsidR="004624BC" w:rsidRPr="007536AB">
        <w:rPr>
          <w:rFonts w:ascii="Times New Roman" w:hAnsi="Times New Roman" w:cs="Times New Roman"/>
          <w:bCs/>
        </w:rPr>
        <w:t>Y can be explained by X</w:t>
      </w:r>
      <w:r w:rsidR="00167444" w:rsidRPr="007536AB">
        <w:rPr>
          <w:rFonts w:ascii="Times New Roman" w:hAnsi="Times New Roman" w:cs="Times New Roman"/>
          <w:bCs/>
        </w:rPr>
        <w:t xml:space="preserve">, in other words how well the model fits the data. The adjusted version accounts for multiple independent variables to prevent the output from growing too much. </w:t>
      </w:r>
      <w:r w:rsidR="003D7A28" w:rsidRPr="007536AB">
        <w:rPr>
          <w:rFonts w:ascii="Times New Roman" w:hAnsi="Times New Roman" w:cs="Times New Roman"/>
          <w:bCs/>
        </w:rPr>
        <w:t>The F-statistic assesses how strong the relationship is between the dependent to indep</w:t>
      </w:r>
      <w:r w:rsidR="00822FF5" w:rsidRPr="007536AB">
        <w:rPr>
          <w:rFonts w:ascii="Times New Roman" w:hAnsi="Times New Roman" w:cs="Times New Roman"/>
          <w:bCs/>
        </w:rPr>
        <w:t>en</w:t>
      </w:r>
      <w:r w:rsidR="003D7A28" w:rsidRPr="007536AB">
        <w:rPr>
          <w:rFonts w:ascii="Times New Roman" w:hAnsi="Times New Roman" w:cs="Times New Roman"/>
          <w:bCs/>
        </w:rPr>
        <w:t xml:space="preserve">dent variables. </w:t>
      </w:r>
      <w:r w:rsidR="00822FF5" w:rsidRPr="007536AB">
        <w:rPr>
          <w:rFonts w:ascii="Times New Roman" w:hAnsi="Times New Roman" w:cs="Times New Roman"/>
          <w:bCs/>
        </w:rPr>
        <w:t>Higher values are better, though how much higher than a value of 1 to know if the model is performing well is dependent on how much data is being tested</w:t>
      </w:r>
      <w:sdt>
        <w:sdtPr>
          <w:rPr>
            <w:rFonts w:ascii="Times New Roman" w:hAnsi="Times New Roman" w:cs="Times New Roman"/>
            <w:bCs/>
          </w:rPr>
          <w:id w:val="-1095083097"/>
          <w:citation/>
        </w:sdtPr>
        <w:sdtContent>
          <w:r w:rsidR="00B9530E" w:rsidRPr="007536AB">
            <w:rPr>
              <w:rFonts w:ascii="Times New Roman" w:hAnsi="Times New Roman" w:cs="Times New Roman"/>
              <w:bCs/>
            </w:rPr>
            <w:fldChar w:fldCharType="begin"/>
          </w:r>
          <w:r w:rsidR="00B9530E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B9530E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B9530E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B9530E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B9530E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822FF5" w:rsidRPr="007536AB">
        <w:rPr>
          <w:rFonts w:ascii="Times New Roman" w:hAnsi="Times New Roman" w:cs="Times New Roman"/>
          <w:bCs/>
        </w:rPr>
        <w:t xml:space="preserve">. </w:t>
      </w:r>
      <w:r w:rsidR="00E32DC9" w:rsidRPr="007536AB">
        <w:rPr>
          <w:rFonts w:ascii="Times New Roman" w:hAnsi="Times New Roman" w:cs="Times New Roman"/>
          <w:bCs/>
        </w:rPr>
        <w:t xml:space="preserve"> </w:t>
      </w:r>
      <w:r w:rsidR="00B9530E" w:rsidRPr="007536AB">
        <w:rPr>
          <w:rFonts w:ascii="Times New Roman" w:hAnsi="Times New Roman" w:cs="Times New Roman"/>
          <w:bCs/>
        </w:rPr>
        <w:t xml:space="preserve">In our </w:t>
      </w:r>
      <w:r w:rsidR="00B9530E" w:rsidRPr="00103200">
        <w:rPr>
          <w:rFonts w:ascii="Times New Roman" w:hAnsi="Times New Roman" w:cs="Times New Roman"/>
          <w:bCs/>
          <w:noProof/>
        </w:rPr>
        <w:t>model</w:t>
      </w:r>
      <w:r w:rsidR="00103200">
        <w:rPr>
          <w:rFonts w:ascii="Times New Roman" w:hAnsi="Times New Roman" w:cs="Times New Roman"/>
          <w:bCs/>
          <w:noProof/>
        </w:rPr>
        <w:t>,</w:t>
      </w:r>
      <w:r w:rsidR="00B9530E" w:rsidRPr="007536AB">
        <w:rPr>
          <w:rFonts w:ascii="Times New Roman" w:hAnsi="Times New Roman" w:cs="Times New Roman"/>
          <w:bCs/>
        </w:rPr>
        <w:t xml:space="preserve"> we have </w:t>
      </w:r>
      <w:r w:rsidR="001865A7" w:rsidRPr="007536AB">
        <w:rPr>
          <w:rFonts w:ascii="Times New Roman" w:hAnsi="Times New Roman" w:cs="Times New Roman"/>
          <w:bCs/>
        </w:rPr>
        <w:t>an</w:t>
      </w:r>
      <w:r w:rsidR="00B9530E" w:rsidRPr="007536AB">
        <w:rPr>
          <w:rFonts w:ascii="Times New Roman" w:hAnsi="Times New Roman" w:cs="Times New Roman"/>
          <w:bCs/>
        </w:rPr>
        <w:t xml:space="preserve"> RSE of 3,117, </w:t>
      </w:r>
      <w:r w:rsidR="00B9530E" w:rsidRPr="007536AB">
        <w:rPr>
          <w:rFonts w:ascii="Times New Roman" w:hAnsi="Times New Roman" w:cs="Times New Roman"/>
          <w:bCs/>
        </w:rPr>
        <w:t>R</w:t>
      </w:r>
      <w:r w:rsidR="00B9530E" w:rsidRPr="007536AB">
        <w:rPr>
          <w:rFonts w:ascii="Times New Roman" w:hAnsi="Times New Roman" w:cs="Times New Roman"/>
          <w:bCs/>
          <w:vertAlign w:val="superscript"/>
        </w:rPr>
        <w:t>2</w:t>
      </w:r>
      <w:r w:rsidR="00B9530E" w:rsidRPr="007536AB">
        <w:rPr>
          <w:rFonts w:ascii="Times New Roman" w:hAnsi="Times New Roman" w:cs="Times New Roman"/>
          <w:bCs/>
        </w:rPr>
        <w:t xml:space="preserve"> of 0.90, </w:t>
      </w:r>
      <w:r w:rsidR="00B9530E" w:rsidRPr="007536AB">
        <w:rPr>
          <w:rFonts w:ascii="Times New Roman" w:hAnsi="Times New Roman" w:cs="Times New Roman"/>
          <w:bCs/>
        </w:rPr>
        <w:t>adjusted R</w:t>
      </w:r>
      <w:r w:rsidR="00B9530E" w:rsidRPr="007536AB">
        <w:rPr>
          <w:rFonts w:ascii="Times New Roman" w:hAnsi="Times New Roman" w:cs="Times New Roman"/>
          <w:bCs/>
          <w:vertAlign w:val="superscript"/>
        </w:rPr>
        <w:t>2</w:t>
      </w:r>
      <w:r w:rsidR="00B9530E" w:rsidRPr="007536AB">
        <w:rPr>
          <w:rFonts w:ascii="Times New Roman" w:hAnsi="Times New Roman" w:cs="Times New Roman"/>
          <w:bCs/>
        </w:rPr>
        <w:t xml:space="preserve"> of </w:t>
      </w:r>
      <w:r w:rsidR="007E3AAA" w:rsidRPr="007536AB">
        <w:rPr>
          <w:rFonts w:ascii="Times New Roman" w:hAnsi="Times New Roman" w:cs="Times New Roman"/>
          <w:bCs/>
        </w:rPr>
        <w:t xml:space="preserve">0.88, and </w:t>
      </w:r>
      <w:r w:rsidR="007E3AAA" w:rsidRPr="00103200">
        <w:rPr>
          <w:rFonts w:ascii="Times New Roman" w:hAnsi="Times New Roman" w:cs="Times New Roman"/>
          <w:bCs/>
          <w:noProof/>
        </w:rPr>
        <w:t>a</w:t>
      </w:r>
      <w:r w:rsidR="00103200">
        <w:rPr>
          <w:rFonts w:ascii="Times New Roman" w:hAnsi="Times New Roman" w:cs="Times New Roman"/>
          <w:bCs/>
          <w:noProof/>
        </w:rPr>
        <w:t>n</w:t>
      </w:r>
      <w:r w:rsidR="007E3AAA" w:rsidRPr="00103200">
        <w:rPr>
          <w:rFonts w:ascii="Times New Roman" w:hAnsi="Times New Roman" w:cs="Times New Roman"/>
          <w:bCs/>
          <w:noProof/>
        </w:rPr>
        <w:t xml:space="preserve"> F-statistic</w:t>
      </w:r>
      <w:r w:rsidR="007E3AAA" w:rsidRPr="007536AB">
        <w:rPr>
          <w:rFonts w:ascii="Times New Roman" w:hAnsi="Times New Roman" w:cs="Times New Roman"/>
          <w:bCs/>
        </w:rPr>
        <w:t xml:space="preserve"> of 38.1. These might be good indicators of an accurate model, but we would need to run </w:t>
      </w:r>
      <w:r w:rsidR="007E3AAA" w:rsidRPr="00103200">
        <w:rPr>
          <w:rFonts w:ascii="Times New Roman" w:hAnsi="Times New Roman" w:cs="Times New Roman"/>
          <w:bCs/>
          <w:noProof/>
        </w:rPr>
        <w:t>additional</w:t>
      </w:r>
      <w:r w:rsidR="007E3AAA" w:rsidRPr="007536AB">
        <w:rPr>
          <w:rFonts w:ascii="Times New Roman" w:hAnsi="Times New Roman" w:cs="Times New Roman"/>
          <w:bCs/>
        </w:rPr>
        <w:t xml:space="preserve"> test for comparison. </w:t>
      </w:r>
    </w:p>
    <w:p w14:paraId="2390A107" w14:textId="77777777" w:rsidR="003E1827" w:rsidRPr="007536AB" w:rsidRDefault="003E1827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433990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A834012" w14:textId="7775F350" w:rsidR="00B5478C" w:rsidRPr="007536AB" w:rsidRDefault="005D287A" w:rsidP="00862C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Multiple Linear Regression</w:t>
      </w:r>
      <w:r w:rsidR="00EE7EF0" w:rsidRPr="007536AB">
        <w:rPr>
          <w:rFonts w:ascii="Times New Roman" w:hAnsi="Times New Roman" w:cs="Times New Roman"/>
          <w:b/>
          <w:bCs/>
        </w:rPr>
        <w:t xml:space="preserve"> </w:t>
      </w:r>
      <w:r w:rsidR="00862C74" w:rsidRPr="007536AB">
        <w:rPr>
          <w:rFonts w:ascii="Times New Roman" w:hAnsi="Times New Roman" w:cs="Times New Roman"/>
          <w:b/>
          <w:bCs/>
        </w:rPr>
        <w:t>–</w:t>
      </w:r>
      <w:r w:rsidR="00EE7EF0" w:rsidRPr="007536AB">
        <w:rPr>
          <w:rFonts w:ascii="Times New Roman" w:hAnsi="Times New Roman" w:cs="Times New Roman"/>
          <w:b/>
          <w:bCs/>
        </w:rPr>
        <w:t xml:space="preserve"> </w:t>
      </w:r>
      <w:r w:rsidR="00862C74" w:rsidRPr="007536AB">
        <w:rPr>
          <w:rFonts w:ascii="Times New Roman" w:hAnsi="Times New Roman" w:cs="Times New Roman"/>
          <w:b/>
          <w:bCs/>
        </w:rPr>
        <w:t>Evaluate the Model</w:t>
      </w:r>
      <w:r w:rsidRPr="007536AB">
        <w:rPr>
          <w:rFonts w:ascii="Times New Roman" w:hAnsi="Times New Roman" w:cs="Times New Roman"/>
          <w:b/>
          <w:bCs/>
        </w:rPr>
        <w:t xml:space="preserve"> with Test Data</w:t>
      </w:r>
      <w:r w:rsidR="00EE7EF0" w:rsidRPr="007536AB">
        <w:rPr>
          <w:rFonts w:ascii="Times New Roman" w:hAnsi="Times New Roman" w:cs="Times New Roman"/>
          <w:b/>
          <w:bCs/>
        </w:rPr>
        <w:t xml:space="preserve">: </w:t>
      </w:r>
    </w:p>
    <w:p w14:paraId="583DBCCB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38091CF" w14:textId="22CB045F" w:rsidR="00B5478C" w:rsidRPr="007536AB" w:rsidRDefault="00084ABA" w:rsidP="007937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Run the command to evaluate the ‘mlr_model’ on the imports-85 </w:t>
      </w:r>
      <w:r w:rsidRPr="007536AB">
        <w:rPr>
          <w:rFonts w:ascii="Times New Roman" w:hAnsi="Times New Roman" w:cs="Times New Roman"/>
          <w:b/>
          <w:bCs/>
          <w:i/>
          <w:iCs/>
        </w:rPr>
        <w:t>test</w:t>
      </w:r>
      <w:r w:rsidRPr="007536AB">
        <w:rPr>
          <w:rFonts w:ascii="Times New Roman" w:hAnsi="Times New Roman" w:cs="Times New Roman"/>
          <w:b/>
          <w:bCs/>
        </w:rPr>
        <w:t xml:space="preserve"> data</w:t>
      </w:r>
      <w:r w:rsidR="004A08D4" w:rsidRPr="007536AB">
        <w:rPr>
          <w:rFonts w:ascii="Times New Roman" w:hAnsi="Times New Roman" w:cs="Times New Roman"/>
          <w:b/>
          <w:bCs/>
        </w:rPr>
        <w:t xml:space="preserve"> Include the command below.</w:t>
      </w:r>
    </w:p>
    <w:p w14:paraId="181DBFBC" w14:textId="77777777" w:rsidR="004A08D4" w:rsidRPr="007536AB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8514937" w14:textId="24708602" w:rsidR="004A08D4" w:rsidRPr="007536AB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:  &gt;</w:t>
      </w:r>
      <w:r w:rsidR="00091B2B" w:rsidRPr="007536AB">
        <w:rPr>
          <w:rFonts w:ascii="Times New Roman" w:hAnsi="Times New Roman" w:cs="Times New Roman"/>
          <w:b/>
          <w:bCs/>
        </w:rPr>
        <w:t xml:space="preserve"> pred &lt;- predict(mlr_model, test.data)</w:t>
      </w:r>
    </w:p>
    <w:p w14:paraId="28C32AFB" w14:textId="77777777" w:rsidR="004A08D4" w:rsidRPr="007536AB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254B5F3" w14:textId="77777777" w:rsidR="004A08D4" w:rsidRPr="007536AB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304379B" w14:textId="77777777" w:rsidR="005D287A" w:rsidRPr="007536AB" w:rsidRDefault="005D287A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3D5EC61" w14:textId="77777777" w:rsidR="005D287A" w:rsidRPr="007536AB" w:rsidRDefault="005D287A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6D51227" w14:textId="77777777" w:rsidR="004A08D4" w:rsidRPr="007536AB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172AC7A" w14:textId="77777777" w:rsidR="004A08D4" w:rsidRPr="007536AB" w:rsidRDefault="004A08D4" w:rsidP="004A08D4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1736C01" w14:textId="5E945D35" w:rsidR="004A08D4" w:rsidRPr="007536AB" w:rsidRDefault="004A08D4" w:rsidP="007937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Run the command to build the predicted vs. actual (observed) value scatter plot. Add a diagonal line to this plot. Include the commands and the final plot with the diagonal line below.</w:t>
      </w:r>
    </w:p>
    <w:p w14:paraId="7B5A9F0B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4BA0C6A8" w14:textId="526424C3" w:rsidR="004A08D4" w:rsidRPr="007536AB" w:rsidRDefault="004A08D4" w:rsidP="004A08D4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s:  &gt;</w:t>
      </w:r>
    </w:p>
    <w:p w14:paraId="71F1FDF9" w14:textId="1DE9AF12" w:rsidR="004A08D4" w:rsidRPr="007536AB" w:rsidRDefault="004A08D4" w:rsidP="004A08D4">
      <w:pPr>
        <w:ind w:left="1440"/>
        <w:rPr>
          <w:rFonts w:ascii="Times New Roman" w:hAnsi="Times New Roman" w:cs="Times New Roman"/>
          <w:b/>
          <w:bCs/>
        </w:rPr>
      </w:pPr>
    </w:p>
    <w:p w14:paraId="71B568CE" w14:textId="77777777" w:rsidR="00177977" w:rsidRPr="007536AB" w:rsidRDefault="00177977" w:rsidP="00177977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plot(test.data$Price, pred, xlab = "Observed", ylab = "Prediction")</w:t>
      </w:r>
    </w:p>
    <w:p w14:paraId="28EE0DB2" w14:textId="57828FE2" w:rsidR="00177977" w:rsidRPr="007536AB" w:rsidRDefault="00177977" w:rsidP="00177977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abline(a = 0, b = 1)</w:t>
      </w:r>
    </w:p>
    <w:p w14:paraId="2B5088E7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66E3415A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374F04D8" w14:textId="6E5E752E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ab/>
      </w:r>
      <w:r w:rsidRPr="007536AB">
        <w:rPr>
          <w:rFonts w:ascii="Times New Roman" w:hAnsi="Times New Roman" w:cs="Times New Roman"/>
          <w:b/>
          <w:bCs/>
        </w:rPr>
        <w:tab/>
        <w:t>Output:</w:t>
      </w:r>
    </w:p>
    <w:p w14:paraId="6D79A291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38C2641E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148796DD" w14:textId="18F4CC2C" w:rsidR="004A08D4" w:rsidRPr="007536AB" w:rsidRDefault="00075FBC" w:rsidP="004A08D4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drawing>
          <wp:inline distT="0" distB="0" distL="0" distR="0" wp14:anchorId="024968D0" wp14:editId="3B63DCF9">
            <wp:extent cx="5943600" cy="36201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34619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6894EE31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77DCC252" w14:textId="77777777" w:rsidR="004A08D4" w:rsidRPr="007536AB" w:rsidRDefault="004A08D4" w:rsidP="004A08D4">
      <w:pPr>
        <w:rPr>
          <w:rFonts w:ascii="Times New Roman" w:hAnsi="Times New Roman" w:cs="Times New Roman"/>
          <w:b/>
          <w:bCs/>
        </w:rPr>
      </w:pPr>
    </w:p>
    <w:p w14:paraId="17264B12" w14:textId="70DA0391" w:rsidR="004A08D4" w:rsidRPr="007536AB" w:rsidRDefault="004A08D4" w:rsidP="007937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What does the distance between points and the diagonal line tell us about the accuracy of the prediction?</w:t>
      </w:r>
    </w:p>
    <w:p w14:paraId="066698C8" w14:textId="2103EAE3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E56D5F7" w14:textId="7F733982" w:rsidR="00075FBC" w:rsidRPr="007536AB" w:rsidRDefault="000674F9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>The</w:t>
      </w:r>
      <w:r w:rsidR="00402D5C" w:rsidRPr="007536AB">
        <w:rPr>
          <w:rFonts w:ascii="Times New Roman" w:hAnsi="Times New Roman" w:cs="Times New Roman"/>
          <w:bCs/>
        </w:rPr>
        <w:t xml:space="preserve"> plot above shows us our actual values on the x plane and predicted values from our model on the y</w:t>
      </w:r>
      <w:r w:rsidR="001647E5" w:rsidRPr="007536AB">
        <w:rPr>
          <w:rFonts w:ascii="Times New Roman" w:hAnsi="Times New Roman" w:cs="Times New Roman"/>
          <w:bCs/>
        </w:rPr>
        <w:t xml:space="preserve"> plane. With our diagonal line, any points here are where x and y are equal, in other words where our actual and </w:t>
      </w:r>
      <w:r w:rsidR="008636AD" w:rsidRPr="007536AB">
        <w:rPr>
          <w:rFonts w:ascii="Times New Roman" w:hAnsi="Times New Roman" w:cs="Times New Roman"/>
          <w:bCs/>
        </w:rPr>
        <w:t>predicted</w:t>
      </w:r>
      <w:r w:rsidR="001647E5" w:rsidRPr="007536AB">
        <w:rPr>
          <w:rFonts w:ascii="Times New Roman" w:hAnsi="Times New Roman" w:cs="Times New Roman"/>
          <w:bCs/>
        </w:rPr>
        <w:t xml:space="preserve"> </w:t>
      </w:r>
      <w:r w:rsidR="008636AD" w:rsidRPr="007536AB">
        <w:rPr>
          <w:rFonts w:ascii="Times New Roman" w:hAnsi="Times New Roman" w:cs="Times New Roman"/>
          <w:bCs/>
        </w:rPr>
        <w:t>values</w:t>
      </w:r>
      <w:r w:rsidR="001647E5" w:rsidRPr="007536AB">
        <w:rPr>
          <w:rFonts w:ascii="Times New Roman" w:hAnsi="Times New Roman" w:cs="Times New Roman"/>
          <w:bCs/>
        </w:rPr>
        <w:t xml:space="preserve"> are equal. This means the closer our points are to the line the more accurate of a prediction</w:t>
      </w:r>
      <w:r w:rsidR="008636AD" w:rsidRPr="007536AB">
        <w:rPr>
          <w:rFonts w:ascii="Times New Roman" w:hAnsi="Times New Roman" w:cs="Times New Roman"/>
          <w:bCs/>
        </w:rPr>
        <w:t>. The vertical distance from the line indicates the error.</w:t>
      </w:r>
      <w:r w:rsidR="00D60609" w:rsidRPr="007536AB">
        <w:rPr>
          <w:rFonts w:ascii="Times New Roman" w:hAnsi="Times New Roman" w:cs="Times New Roman"/>
          <w:bCs/>
        </w:rPr>
        <w:t xml:space="preserve"> Overall, the more points we have near the line the more accurate our model is. </w:t>
      </w:r>
    </w:p>
    <w:p w14:paraId="28FFD752" w14:textId="7E2B78A0" w:rsidR="00B5478C" w:rsidRPr="007536AB" w:rsidRDefault="00B5478C">
      <w:pPr>
        <w:ind w:left="1440"/>
        <w:outlineLvl w:val="0"/>
        <w:rPr>
          <w:rFonts w:ascii="Times New Roman" w:hAnsi="Times New Roman" w:cs="Times New Roman"/>
          <w:b/>
          <w:bCs/>
        </w:rPr>
      </w:pPr>
    </w:p>
    <w:p w14:paraId="21EDFCCD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208135F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ADC079E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61D05A6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26E958F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76C6A4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5365C7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1863B70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5A31B57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D5CC8C7" w14:textId="02A4518F" w:rsidR="00B5478C" w:rsidRPr="007536AB" w:rsidRDefault="002B78EC" w:rsidP="002B78E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Multiple Linear Regression</w:t>
      </w:r>
      <w:r w:rsidR="00EE7EF0" w:rsidRPr="007536AB">
        <w:rPr>
          <w:rFonts w:ascii="Times New Roman" w:hAnsi="Times New Roman" w:cs="Times New Roman"/>
          <w:b/>
          <w:bCs/>
        </w:rPr>
        <w:t xml:space="preserve"> – </w:t>
      </w:r>
      <w:r w:rsidRPr="007536AB">
        <w:rPr>
          <w:rFonts w:ascii="Times New Roman" w:hAnsi="Times New Roman" w:cs="Times New Roman"/>
          <w:b/>
          <w:bCs/>
        </w:rPr>
        <w:t>Resi</w:t>
      </w:r>
      <w:r w:rsidR="005D287A" w:rsidRPr="007536AB">
        <w:rPr>
          <w:rFonts w:ascii="Times New Roman" w:hAnsi="Times New Roman" w:cs="Times New Roman"/>
          <w:b/>
          <w:bCs/>
        </w:rPr>
        <w:t>dual Plots</w:t>
      </w:r>
      <w:r w:rsidR="00EE7EF0" w:rsidRPr="007536AB">
        <w:rPr>
          <w:rFonts w:ascii="Times New Roman" w:hAnsi="Times New Roman" w:cs="Times New Roman"/>
          <w:b/>
          <w:bCs/>
        </w:rPr>
        <w:t>:</w:t>
      </w:r>
    </w:p>
    <w:p w14:paraId="3B8F2A9F" w14:textId="77777777" w:rsidR="00B5478C" w:rsidRPr="007536AB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7B058F76" w14:textId="77777777" w:rsidR="00946378" w:rsidRPr="007536AB" w:rsidRDefault="00B67A2D" w:rsidP="00B67A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Run the ‘plot(mlr_model)’ com</w:t>
      </w:r>
      <w:r w:rsidR="00583036" w:rsidRPr="007536AB">
        <w:rPr>
          <w:rFonts w:ascii="Times New Roman" w:hAnsi="Times New Roman" w:cs="Times New Roman"/>
          <w:b/>
          <w:bCs/>
        </w:rPr>
        <w:t>mand to build the residual</w:t>
      </w:r>
      <w:r w:rsidR="00946378" w:rsidRPr="007536AB">
        <w:rPr>
          <w:rFonts w:ascii="Times New Roman" w:hAnsi="Times New Roman" w:cs="Times New Roman"/>
          <w:b/>
          <w:bCs/>
        </w:rPr>
        <w:t xml:space="preserve">s plots. </w:t>
      </w:r>
      <w:r w:rsidR="00583036" w:rsidRPr="007536AB">
        <w:rPr>
          <w:rFonts w:ascii="Times New Roman" w:hAnsi="Times New Roman" w:cs="Times New Roman"/>
          <w:b/>
          <w:bCs/>
        </w:rPr>
        <w:t>Interpret at least one of the plots. Include the command, the plot</w:t>
      </w:r>
      <w:r w:rsidR="00FA4482" w:rsidRPr="007536AB">
        <w:rPr>
          <w:rFonts w:ascii="Times New Roman" w:hAnsi="Times New Roman" w:cs="Times New Roman"/>
          <w:b/>
          <w:bCs/>
        </w:rPr>
        <w:t xml:space="preserve">, and </w:t>
      </w:r>
      <w:r w:rsidR="00946378" w:rsidRPr="007536AB">
        <w:rPr>
          <w:rFonts w:ascii="Times New Roman" w:hAnsi="Times New Roman" w:cs="Times New Roman"/>
          <w:b/>
          <w:bCs/>
        </w:rPr>
        <w:t>the interpretation of that plot below</w:t>
      </w:r>
      <w:r w:rsidR="00EE7EF0" w:rsidRPr="007536AB">
        <w:rPr>
          <w:rFonts w:ascii="Times New Roman" w:hAnsi="Times New Roman" w:cs="Times New Roman"/>
          <w:b/>
          <w:bCs/>
        </w:rPr>
        <w:t>.</w:t>
      </w:r>
    </w:p>
    <w:p w14:paraId="18CFA31C" w14:textId="77777777" w:rsidR="00946378" w:rsidRPr="007536AB" w:rsidRDefault="00946378" w:rsidP="00946378">
      <w:pPr>
        <w:rPr>
          <w:rFonts w:ascii="Times New Roman" w:hAnsi="Times New Roman" w:cs="Times New Roman"/>
          <w:b/>
          <w:bCs/>
        </w:rPr>
      </w:pPr>
    </w:p>
    <w:p w14:paraId="58AD120F" w14:textId="42DB670E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:   &gt;</w:t>
      </w:r>
      <w:r w:rsidR="007A3D10" w:rsidRPr="007536AB">
        <w:rPr>
          <w:rFonts w:ascii="Times New Roman" w:hAnsi="Times New Roman" w:cs="Times New Roman"/>
          <w:b/>
          <w:bCs/>
        </w:rPr>
        <w:t xml:space="preserve"> plot (mlr_model)</w:t>
      </w:r>
    </w:p>
    <w:p w14:paraId="05C6EDE6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3BA139FE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333AA0E7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6B3B8E17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Output:</w:t>
      </w:r>
    </w:p>
    <w:p w14:paraId="78EB925F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005B381B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4684255F" w14:textId="60199BB0" w:rsidR="00946378" w:rsidRPr="007536AB" w:rsidRDefault="00C53B45" w:rsidP="00946378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drawing>
          <wp:inline distT="0" distB="0" distL="0" distR="0" wp14:anchorId="5176A3AD" wp14:editId="43100FA2">
            <wp:extent cx="5943600" cy="45389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A84E1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00E88C06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74508550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501744AD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27B2748B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042DCE38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6C4CE606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5D217069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Interpretation:</w:t>
      </w:r>
    </w:p>
    <w:p w14:paraId="12951B5C" w14:textId="77777777" w:rsidR="00946378" w:rsidRPr="007536AB" w:rsidRDefault="00946378" w:rsidP="00946378">
      <w:pPr>
        <w:ind w:left="1440"/>
        <w:rPr>
          <w:rFonts w:ascii="Times New Roman" w:hAnsi="Times New Roman" w:cs="Times New Roman"/>
          <w:b/>
          <w:bCs/>
        </w:rPr>
      </w:pPr>
    </w:p>
    <w:p w14:paraId="7D474A8C" w14:textId="624BD2EC" w:rsidR="00946378" w:rsidRPr="007536AB" w:rsidRDefault="004E09D8" w:rsidP="004E09D8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In the above plot, </w:t>
      </w:r>
      <w:r w:rsidR="00C467A1" w:rsidRPr="007536AB">
        <w:rPr>
          <w:rFonts w:ascii="Times New Roman" w:hAnsi="Times New Roman" w:cs="Times New Roman"/>
          <w:bCs/>
        </w:rPr>
        <w:t xml:space="preserve">our residuals vs fitted plot </w:t>
      </w:r>
      <w:r w:rsidR="00C467A1" w:rsidRPr="005907C8">
        <w:rPr>
          <w:rFonts w:ascii="Times New Roman" w:hAnsi="Times New Roman" w:cs="Times New Roman"/>
          <w:bCs/>
          <w:noProof/>
        </w:rPr>
        <w:t>gives</w:t>
      </w:r>
      <w:r w:rsidR="00C467A1" w:rsidRPr="007536AB">
        <w:rPr>
          <w:rFonts w:ascii="Times New Roman" w:hAnsi="Times New Roman" w:cs="Times New Roman"/>
          <w:bCs/>
        </w:rPr>
        <w:t xml:space="preserve"> us an indication of whether a model has a linear relationship or not. </w:t>
      </w:r>
      <w:r w:rsidR="00AC6E56" w:rsidRPr="007536AB">
        <w:rPr>
          <w:rFonts w:ascii="Times New Roman" w:hAnsi="Times New Roman" w:cs="Times New Roman"/>
          <w:bCs/>
        </w:rPr>
        <w:t xml:space="preserve">For the most part, we want to see our data points equally spread out with no patterns and a horizontal line. </w:t>
      </w:r>
      <w:r w:rsidR="002735C0" w:rsidRPr="007536AB">
        <w:rPr>
          <w:rFonts w:ascii="Times New Roman" w:hAnsi="Times New Roman" w:cs="Times New Roman"/>
          <w:bCs/>
        </w:rPr>
        <w:t xml:space="preserve">If there were </w:t>
      </w:r>
      <w:r w:rsidR="005907C8">
        <w:rPr>
          <w:rFonts w:ascii="Times New Roman" w:hAnsi="Times New Roman" w:cs="Times New Roman"/>
          <w:bCs/>
        </w:rPr>
        <w:t xml:space="preserve">an </w:t>
      </w:r>
      <w:r w:rsidR="002735C0" w:rsidRPr="005907C8">
        <w:rPr>
          <w:rFonts w:ascii="Times New Roman" w:hAnsi="Times New Roman" w:cs="Times New Roman"/>
          <w:bCs/>
          <w:noProof/>
        </w:rPr>
        <w:t>indication</w:t>
      </w:r>
      <w:r w:rsidR="002735C0" w:rsidRPr="007536AB">
        <w:rPr>
          <w:rFonts w:ascii="Times New Roman" w:hAnsi="Times New Roman" w:cs="Times New Roman"/>
          <w:bCs/>
        </w:rPr>
        <w:t xml:space="preserve"> of a distinct pattern it might indicate a non-linear relationship</w:t>
      </w:r>
      <w:sdt>
        <w:sdtPr>
          <w:rPr>
            <w:rFonts w:ascii="Times New Roman" w:hAnsi="Times New Roman" w:cs="Times New Roman"/>
            <w:bCs/>
          </w:rPr>
          <w:id w:val="-1406294804"/>
          <w:citation/>
        </w:sdtPr>
        <w:sdtContent>
          <w:r w:rsidR="00876E5B" w:rsidRPr="007536AB">
            <w:rPr>
              <w:rFonts w:ascii="Times New Roman" w:hAnsi="Times New Roman" w:cs="Times New Roman"/>
              <w:bCs/>
            </w:rPr>
            <w:fldChar w:fldCharType="begin"/>
          </w:r>
          <w:r w:rsidR="00876E5B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876E5B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876E5B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876E5B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876E5B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2735C0" w:rsidRPr="007536AB">
        <w:rPr>
          <w:rFonts w:ascii="Times New Roman" w:hAnsi="Times New Roman" w:cs="Times New Roman"/>
          <w:bCs/>
        </w:rPr>
        <w:t xml:space="preserve">. In our plot above we see a slight U-shape in the red line, but I believe it is not enough </w:t>
      </w:r>
      <w:r w:rsidR="00876E5B" w:rsidRPr="007536AB">
        <w:rPr>
          <w:rFonts w:ascii="Times New Roman" w:hAnsi="Times New Roman" w:cs="Times New Roman"/>
          <w:bCs/>
        </w:rPr>
        <w:t>and our data does, in fact, exhibit a linear pattern.</w:t>
      </w:r>
    </w:p>
    <w:p w14:paraId="3C3F8184" w14:textId="66E24C47" w:rsidR="00B5478C" w:rsidRPr="007536AB" w:rsidRDefault="00B67A2D" w:rsidP="00946378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 </w:t>
      </w:r>
    </w:p>
    <w:p w14:paraId="3AE89C1E" w14:textId="3A091CD8" w:rsidR="00B5478C" w:rsidRPr="007536AB" w:rsidRDefault="00946378" w:rsidP="002414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Multiple Linear Regression</w:t>
      </w:r>
      <w:r w:rsidR="00EE7EF0" w:rsidRPr="007536AB">
        <w:rPr>
          <w:rFonts w:ascii="Times New Roman" w:hAnsi="Times New Roman" w:cs="Times New Roman"/>
          <w:b/>
          <w:bCs/>
        </w:rPr>
        <w:t xml:space="preserve"> – </w:t>
      </w:r>
      <w:r w:rsidR="002414EA" w:rsidRPr="007536AB">
        <w:rPr>
          <w:rFonts w:ascii="Times New Roman" w:hAnsi="Times New Roman" w:cs="Times New Roman"/>
          <w:b/>
          <w:bCs/>
        </w:rPr>
        <w:t>Minimum Adequate Model</w:t>
      </w:r>
      <w:r w:rsidR="00EE7EF0" w:rsidRPr="007536AB">
        <w:rPr>
          <w:rFonts w:ascii="Times New Roman" w:hAnsi="Times New Roman" w:cs="Times New Roman"/>
          <w:b/>
          <w:bCs/>
        </w:rPr>
        <w:t>:</w:t>
      </w:r>
    </w:p>
    <w:p w14:paraId="08B9F54E" w14:textId="77777777" w:rsidR="00B5478C" w:rsidRPr="007536AB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0C76634E" w14:textId="77777777" w:rsidR="00254C5F" w:rsidRPr="007536AB" w:rsidRDefault="00254C5F" w:rsidP="00254C5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What is the minimal adequate model? Why do we build it? Provide a one-paragraph, masters-level response.</w:t>
      </w:r>
    </w:p>
    <w:p w14:paraId="11C2142B" w14:textId="34CC5BF0" w:rsidR="00B5478C" w:rsidRPr="007536AB" w:rsidRDefault="00254C5F" w:rsidP="00254C5F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 </w:t>
      </w:r>
    </w:p>
    <w:p w14:paraId="5D8C6F8A" w14:textId="643D6E86" w:rsidR="00B5478C" w:rsidRPr="007536AB" w:rsidRDefault="00C62C3A" w:rsidP="00F83DCB">
      <w:pPr>
        <w:autoSpaceDE w:val="0"/>
        <w:autoSpaceDN w:val="0"/>
        <w:adjustRightInd w:val="0"/>
        <w:rPr>
          <w:rFonts w:ascii="Times New Roman" w:hAnsi="Times New Roman" w:cs="Times New Roman"/>
          <w:iCs/>
          <w:color w:val="000000"/>
        </w:rPr>
      </w:pPr>
      <w:r w:rsidRPr="007536AB">
        <w:rPr>
          <w:rFonts w:ascii="Times New Roman" w:hAnsi="Times New Roman" w:cs="Times New Roman"/>
          <w:bCs/>
        </w:rPr>
        <w:t>Finding our minimal adequate model</w:t>
      </w:r>
      <w:r w:rsidR="00F73BA6" w:rsidRPr="007536AB">
        <w:rPr>
          <w:rFonts w:ascii="Times New Roman" w:hAnsi="Times New Roman" w:cs="Times New Roman"/>
          <w:bCs/>
        </w:rPr>
        <w:t xml:space="preserve"> is simply a process of determining which variables should be used in a model to provide the best accuracy, without using any unnecessary variables that might introduce randomness. </w:t>
      </w:r>
      <w:r w:rsidR="00F83DCB" w:rsidRPr="007536AB">
        <w:rPr>
          <w:rFonts w:ascii="Times New Roman" w:hAnsi="Times New Roman" w:cs="Times New Roman"/>
          <w:bCs/>
        </w:rPr>
        <w:t xml:space="preserve">There are different ways of performing this process and different ways to measure it. For example, we can use the R-squared value and the </w:t>
      </w:r>
      <w:r w:rsidR="00F83DCB" w:rsidRPr="007536AB">
        <w:rPr>
          <w:rFonts w:ascii="Times New Roman" w:hAnsi="Times New Roman" w:cs="Times New Roman"/>
          <w:iCs/>
          <w:color w:val="000000"/>
        </w:rPr>
        <w:t xml:space="preserve">Akaike information criterion </w:t>
      </w:r>
      <w:r w:rsidR="00F83DCB" w:rsidRPr="007536AB">
        <w:rPr>
          <w:rFonts w:ascii="Times New Roman" w:hAnsi="Times New Roman" w:cs="Times New Roman"/>
          <w:color w:val="000000"/>
        </w:rPr>
        <w:t>(AIC)</w:t>
      </w:r>
      <w:r w:rsidR="00F83DCB" w:rsidRPr="007536AB">
        <w:rPr>
          <w:rFonts w:ascii="Times New Roman" w:hAnsi="Times New Roman" w:cs="Times New Roman"/>
          <w:color w:val="000000"/>
        </w:rPr>
        <w:t xml:space="preserve"> to measure a </w:t>
      </w:r>
      <w:r w:rsidR="001602CD" w:rsidRPr="007536AB">
        <w:rPr>
          <w:rFonts w:ascii="Times New Roman" w:hAnsi="Times New Roman" w:cs="Times New Roman"/>
          <w:color w:val="000000"/>
        </w:rPr>
        <w:t>model’s</w:t>
      </w:r>
      <w:r w:rsidR="00F83DCB" w:rsidRPr="007536AB">
        <w:rPr>
          <w:rFonts w:ascii="Times New Roman" w:hAnsi="Times New Roman" w:cs="Times New Roman"/>
          <w:color w:val="000000"/>
        </w:rPr>
        <w:t xml:space="preserve"> accuracy.</w:t>
      </w:r>
      <w:r w:rsidR="001D7A59" w:rsidRPr="007536AB">
        <w:rPr>
          <w:rFonts w:ascii="Times New Roman" w:hAnsi="Times New Roman" w:cs="Times New Roman"/>
          <w:color w:val="000000"/>
        </w:rPr>
        <w:t xml:space="preserve"> To complete the process, we could apply a forward selection method which begins with the null model and then </w:t>
      </w:r>
      <w:r w:rsidR="001D7A59" w:rsidRPr="006B69F3">
        <w:rPr>
          <w:rFonts w:ascii="Times New Roman" w:hAnsi="Times New Roman" w:cs="Times New Roman"/>
          <w:noProof/>
          <w:color w:val="000000"/>
        </w:rPr>
        <w:t>begin</w:t>
      </w:r>
      <w:r w:rsidR="006B69F3">
        <w:rPr>
          <w:rFonts w:ascii="Times New Roman" w:hAnsi="Times New Roman" w:cs="Times New Roman"/>
          <w:noProof/>
          <w:color w:val="000000"/>
        </w:rPr>
        <w:t>s</w:t>
      </w:r>
      <w:r w:rsidR="001D7A59" w:rsidRPr="007536AB">
        <w:rPr>
          <w:rFonts w:ascii="Times New Roman" w:hAnsi="Times New Roman" w:cs="Times New Roman"/>
          <w:color w:val="000000"/>
        </w:rPr>
        <w:t xml:space="preserve"> adding variables </w:t>
      </w:r>
      <w:r w:rsidR="00C32AD8" w:rsidRPr="007536AB">
        <w:rPr>
          <w:rFonts w:ascii="Times New Roman" w:hAnsi="Times New Roman" w:cs="Times New Roman"/>
          <w:color w:val="000000"/>
        </w:rPr>
        <w:t>one</w:t>
      </w:r>
      <w:r w:rsidR="001D7A59" w:rsidRPr="007536AB">
        <w:rPr>
          <w:rFonts w:ascii="Times New Roman" w:hAnsi="Times New Roman" w:cs="Times New Roman"/>
          <w:color w:val="000000"/>
        </w:rPr>
        <w:t xml:space="preserve"> at a time and assess the results. Another option is </w:t>
      </w:r>
      <w:r w:rsidR="001D7A59" w:rsidRPr="006B69F3">
        <w:rPr>
          <w:rFonts w:ascii="Times New Roman" w:hAnsi="Times New Roman" w:cs="Times New Roman"/>
          <w:noProof/>
          <w:color w:val="000000"/>
        </w:rPr>
        <w:t>backward</w:t>
      </w:r>
      <w:r w:rsidR="001D7A59" w:rsidRPr="007536AB">
        <w:rPr>
          <w:rFonts w:ascii="Times New Roman" w:hAnsi="Times New Roman" w:cs="Times New Roman"/>
          <w:color w:val="000000"/>
        </w:rPr>
        <w:t xml:space="preserve"> selection where you start with </w:t>
      </w:r>
      <w:r w:rsidR="00C32AD8" w:rsidRPr="007536AB">
        <w:rPr>
          <w:rFonts w:ascii="Times New Roman" w:hAnsi="Times New Roman" w:cs="Times New Roman"/>
          <w:color w:val="000000"/>
        </w:rPr>
        <w:t>all</w:t>
      </w:r>
      <w:r w:rsidR="001D7A59" w:rsidRPr="007536AB">
        <w:rPr>
          <w:rFonts w:ascii="Times New Roman" w:hAnsi="Times New Roman" w:cs="Times New Roman"/>
          <w:color w:val="000000"/>
        </w:rPr>
        <w:t xml:space="preserve"> the variables in the model and begin removing them one at a time</w:t>
      </w:r>
      <w:r w:rsidR="00C32AD8" w:rsidRPr="007536AB">
        <w:rPr>
          <w:rFonts w:ascii="Times New Roman" w:hAnsi="Times New Roman" w:cs="Times New Roman"/>
          <w:color w:val="000000"/>
        </w:rPr>
        <w:t xml:space="preserve">, based on their p-value, </w:t>
      </w:r>
      <w:r w:rsidR="001D7A59" w:rsidRPr="007536AB">
        <w:rPr>
          <w:rFonts w:ascii="Times New Roman" w:hAnsi="Times New Roman" w:cs="Times New Roman"/>
          <w:color w:val="000000"/>
        </w:rPr>
        <w:t>while assessing for accuracy after each action.</w:t>
      </w:r>
      <w:r w:rsidR="001602CD" w:rsidRPr="007536AB">
        <w:rPr>
          <w:rFonts w:ascii="Times New Roman" w:hAnsi="Times New Roman" w:cs="Times New Roman"/>
          <w:color w:val="000000"/>
        </w:rPr>
        <w:t xml:space="preserve"> There is also a mixed option that </w:t>
      </w:r>
      <w:r w:rsidR="00C32AD8" w:rsidRPr="007536AB">
        <w:rPr>
          <w:rFonts w:ascii="Times New Roman" w:hAnsi="Times New Roman" w:cs="Times New Roman"/>
          <w:color w:val="000000"/>
        </w:rPr>
        <w:t xml:space="preserve">starts with </w:t>
      </w:r>
      <w:r w:rsidR="00C32AD8" w:rsidRPr="005907C8">
        <w:rPr>
          <w:rFonts w:ascii="Times New Roman" w:hAnsi="Times New Roman" w:cs="Times New Roman"/>
          <w:noProof/>
          <w:color w:val="000000"/>
        </w:rPr>
        <w:t>forward</w:t>
      </w:r>
      <w:r w:rsidR="00C32AD8" w:rsidRPr="007536AB">
        <w:rPr>
          <w:rFonts w:ascii="Times New Roman" w:hAnsi="Times New Roman" w:cs="Times New Roman"/>
          <w:color w:val="000000"/>
        </w:rPr>
        <w:t xml:space="preserve"> </w:t>
      </w:r>
      <w:r w:rsidR="00C32AD8" w:rsidRPr="005907C8">
        <w:rPr>
          <w:rFonts w:ascii="Times New Roman" w:hAnsi="Times New Roman" w:cs="Times New Roman"/>
          <w:noProof/>
          <w:color w:val="000000"/>
        </w:rPr>
        <w:t>selection</w:t>
      </w:r>
      <w:r w:rsidR="00C32AD8" w:rsidRPr="007536AB">
        <w:rPr>
          <w:rFonts w:ascii="Times New Roman" w:hAnsi="Times New Roman" w:cs="Times New Roman"/>
          <w:color w:val="000000"/>
        </w:rPr>
        <w:t xml:space="preserve"> but also assesses the p-value</w:t>
      </w:r>
      <w:sdt>
        <w:sdtPr>
          <w:rPr>
            <w:rFonts w:ascii="Times New Roman" w:hAnsi="Times New Roman" w:cs="Times New Roman"/>
            <w:color w:val="000000"/>
          </w:rPr>
          <w:id w:val="-2066023250"/>
          <w:citation/>
        </w:sdtPr>
        <w:sdtContent>
          <w:r w:rsidR="00C32AD8" w:rsidRPr="007536AB">
            <w:rPr>
              <w:rFonts w:ascii="Times New Roman" w:hAnsi="Times New Roman" w:cs="Times New Roman"/>
              <w:color w:val="000000"/>
            </w:rPr>
            <w:fldChar w:fldCharType="begin"/>
          </w:r>
          <w:r w:rsidR="00C32AD8" w:rsidRPr="007536AB">
            <w:rPr>
              <w:rFonts w:ascii="Times New Roman" w:hAnsi="Times New Roman" w:cs="Times New Roman"/>
              <w:color w:val="000000"/>
            </w:rPr>
            <w:instrText xml:space="preserve"> CITATION james2013introduction \l 1033 </w:instrText>
          </w:r>
          <w:r w:rsidR="00C32AD8" w:rsidRPr="007536AB">
            <w:rPr>
              <w:rFonts w:ascii="Times New Roman" w:hAnsi="Times New Roman" w:cs="Times New Roman"/>
              <w:color w:val="000000"/>
            </w:rPr>
            <w:fldChar w:fldCharType="separate"/>
          </w:r>
          <w:r w:rsidR="00C32AD8" w:rsidRPr="007536AB">
            <w:rPr>
              <w:rFonts w:ascii="Times New Roman" w:hAnsi="Times New Roman" w:cs="Times New Roman"/>
              <w:noProof/>
              <w:color w:val="000000"/>
            </w:rPr>
            <w:t xml:space="preserve"> (James, Witten, Hastie, &amp; Tibshirani, 2013)</w:t>
          </w:r>
          <w:r w:rsidR="00C32AD8" w:rsidRPr="007536AB">
            <w:rPr>
              <w:rFonts w:ascii="Times New Roman" w:hAnsi="Times New Roman" w:cs="Times New Roman"/>
              <w:color w:val="000000"/>
            </w:rPr>
            <w:fldChar w:fldCharType="end"/>
          </w:r>
        </w:sdtContent>
      </w:sdt>
      <w:r w:rsidR="00C32AD8" w:rsidRPr="007536AB">
        <w:rPr>
          <w:rFonts w:ascii="Times New Roman" w:hAnsi="Times New Roman" w:cs="Times New Roman"/>
          <w:color w:val="000000"/>
        </w:rPr>
        <w:t>.</w:t>
      </w:r>
    </w:p>
    <w:p w14:paraId="6F9FEAA1" w14:textId="77777777" w:rsidR="00B5478C" w:rsidRPr="007536AB" w:rsidRDefault="00B5478C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62F792C" w14:textId="4657D9E9" w:rsidR="00B5478C" w:rsidRPr="007536AB" w:rsidRDefault="00235C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Run the command to build the minimum adequate model and store the model in a variable named ‘mlr_model_min’. Include the command and output screenshot</w:t>
      </w:r>
      <w:r w:rsidR="00EE7EF0" w:rsidRPr="007536AB">
        <w:rPr>
          <w:rFonts w:ascii="Times New Roman" w:hAnsi="Times New Roman" w:cs="Times New Roman"/>
          <w:b/>
          <w:bCs/>
        </w:rPr>
        <w:t>.</w:t>
      </w:r>
    </w:p>
    <w:p w14:paraId="334FA3E6" w14:textId="77777777" w:rsidR="00235C0E" w:rsidRPr="007536AB" w:rsidRDefault="00235C0E" w:rsidP="00235C0E">
      <w:pPr>
        <w:rPr>
          <w:rFonts w:ascii="Times New Roman" w:hAnsi="Times New Roman" w:cs="Times New Roman"/>
          <w:b/>
          <w:bCs/>
        </w:rPr>
      </w:pPr>
    </w:p>
    <w:p w14:paraId="3CFE1AD3" w14:textId="103FBED4" w:rsidR="00235C0E" w:rsidRPr="007536AB" w:rsidRDefault="00235C0E" w:rsidP="00235C0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:   &gt;</w:t>
      </w:r>
      <w:r w:rsidR="00FE6DCD" w:rsidRPr="007536AB">
        <w:rPr>
          <w:rFonts w:ascii="Times New Roman" w:hAnsi="Times New Roman" w:cs="Times New Roman"/>
          <w:b/>
          <w:bCs/>
        </w:rPr>
        <w:t xml:space="preserve"> mlr_model_min &lt;- step(mlr_model, direction="backward")</w:t>
      </w:r>
    </w:p>
    <w:p w14:paraId="7B57ECE3" w14:textId="77777777" w:rsidR="00235C0E" w:rsidRPr="007536AB" w:rsidRDefault="00235C0E" w:rsidP="00235C0E">
      <w:pPr>
        <w:ind w:left="1440"/>
        <w:rPr>
          <w:rFonts w:ascii="Times New Roman" w:hAnsi="Times New Roman" w:cs="Times New Roman"/>
          <w:b/>
          <w:bCs/>
        </w:rPr>
      </w:pPr>
    </w:p>
    <w:p w14:paraId="48C9EC74" w14:textId="77777777" w:rsidR="00235C0E" w:rsidRPr="007536AB" w:rsidRDefault="00235C0E" w:rsidP="00235C0E">
      <w:pPr>
        <w:ind w:left="1440"/>
        <w:rPr>
          <w:rFonts w:ascii="Times New Roman" w:hAnsi="Times New Roman" w:cs="Times New Roman"/>
          <w:b/>
          <w:bCs/>
        </w:rPr>
      </w:pPr>
    </w:p>
    <w:p w14:paraId="0581065F" w14:textId="77777777" w:rsidR="00235C0E" w:rsidRPr="007536AB" w:rsidRDefault="00235C0E" w:rsidP="00235C0E">
      <w:pPr>
        <w:ind w:left="1440"/>
        <w:rPr>
          <w:rFonts w:ascii="Times New Roman" w:hAnsi="Times New Roman" w:cs="Times New Roman"/>
          <w:b/>
          <w:bCs/>
        </w:rPr>
      </w:pPr>
    </w:p>
    <w:p w14:paraId="41DE1106" w14:textId="548B526F" w:rsidR="00235C0E" w:rsidRPr="007536AB" w:rsidRDefault="00235C0E" w:rsidP="00235C0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Output:</w:t>
      </w:r>
    </w:p>
    <w:p w14:paraId="7F3FFAF4" w14:textId="77777777" w:rsidR="00235C0E" w:rsidRPr="007536AB" w:rsidRDefault="00235C0E" w:rsidP="00235C0E">
      <w:pPr>
        <w:ind w:left="1440"/>
        <w:rPr>
          <w:rFonts w:ascii="Times New Roman" w:hAnsi="Times New Roman" w:cs="Times New Roman"/>
          <w:b/>
          <w:bCs/>
        </w:rPr>
      </w:pPr>
    </w:p>
    <w:p w14:paraId="7FE64676" w14:textId="77777777" w:rsidR="00235C0E" w:rsidRPr="007536AB" w:rsidRDefault="00235C0E" w:rsidP="00235C0E">
      <w:pPr>
        <w:ind w:left="1440"/>
        <w:rPr>
          <w:rFonts w:ascii="Times New Roman" w:hAnsi="Times New Roman" w:cs="Times New Roman"/>
          <w:b/>
          <w:bCs/>
        </w:rPr>
      </w:pPr>
    </w:p>
    <w:p w14:paraId="402A0A6A" w14:textId="7D0E5B93" w:rsidR="00235C0E" w:rsidRPr="007536AB" w:rsidRDefault="00510A43" w:rsidP="00235C0E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ADC2165" wp14:editId="11C09595">
            <wp:extent cx="5943600" cy="58934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87237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44526AAB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8D2EEED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F24B48B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E2F060B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D07D41F" w14:textId="55701793" w:rsidR="00B5478C" w:rsidRPr="007536AB" w:rsidRDefault="009A69C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Run the ‘summary(mlr_model_min)’ command</w:t>
      </w:r>
      <w:r w:rsidR="00A2178E" w:rsidRPr="007536AB">
        <w:rPr>
          <w:rFonts w:ascii="Times New Roman" w:hAnsi="Times New Roman" w:cs="Times New Roman"/>
          <w:b/>
          <w:bCs/>
        </w:rPr>
        <w:t>. Include the command, output screenshot, and answers to the following questions:</w:t>
      </w:r>
    </w:p>
    <w:p w14:paraId="1D154E78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6E4FD01" w14:textId="67C01E5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:   &gt;</w:t>
      </w:r>
      <w:r w:rsidR="00757D7F" w:rsidRPr="007536AB">
        <w:rPr>
          <w:rFonts w:ascii="Times New Roman" w:hAnsi="Times New Roman" w:cs="Times New Roman"/>
          <w:b/>
          <w:bCs/>
        </w:rPr>
        <w:t xml:space="preserve"> summary(mlr_model_min)</w:t>
      </w:r>
    </w:p>
    <w:p w14:paraId="39CAC709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8B06C90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3418D28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4D0FDE4" w14:textId="20A8DCCF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Output:</w:t>
      </w:r>
    </w:p>
    <w:p w14:paraId="092BC7E5" w14:textId="1CFD5239" w:rsidR="00A2178E" w:rsidRPr="007536AB" w:rsidRDefault="00F66B60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481585" wp14:editId="44A3A5C0">
            <wp:extent cx="5943600" cy="54108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055BC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505FA51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160DA5C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BA5A24E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7FE4741" w14:textId="77777777" w:rsidR="00A2178E" w:rsidRPr="007536AB" w:rsidRDefault="00A2178E" w:rsidP="000337A1">
      <w:pPr>
        <w:rPr>
          <w:rFonts w:ascii="Times New Roman" w:hAnsi="Times New Roman" w:cs="Times New Roman"/>
          <w:b/>
          <w:bCs/>
        </w:rPr>
      </w:pPr>
    </w:p>
    <w:p w14:paraId="010054BF" w14:textId="161FB489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95DA670" w14:textId="78C6F924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450CDD9" w14:textId="2AF5A35F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C894D6D" w14:textId="2A6C273D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22A246F" w14:textId="75C45E8F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96C828C" w14:textId="22D8EC3C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6EB7630" w14:textId="4221F8B6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C4F3FE6" w14:textId="775335F7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E4A35A6" w14:textId="0FF8F0F5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5C409DB3" w14:textId="77777777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4BFC57C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884FFA5" w14:textId="35EECCCC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lastRenderedPageBreak/>
        <w:t>Which variables were eliminated and which variables remain?</w:t>
      </w:r>
    </w:p>
    <w:p w14:paraId="25336FC0" w14:textId="4152D0B9" w:rsidR="00980ED4" w:rsidRPr="007536AB" w:rsidRDefault="00980ED4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11E16FC" w14:textId="0ACC71CE" w:rsidR="00980ED4" w:rsidRPr="007536AB" w:rsidRDefault="00980ED4" w:rsidP="00980ED4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The table below shows the original regression model on the left with 25 </w:t>
      </w:r>
      <w:r w:rsidR="00C07CA7" w:rsidRPr="006B69F3">
        <w:rPr>
          <w:rFonts w:ascii="Times New Roman" w:hAnsi="Times New Roman" w:cs="Times New Roman"/>
          <w:bCs/>
          <w:noProof/>
        </w:rPr>
        <w:t>variables</w:t>
      </w:r>
      <w:r w:rsidRPr="007536AB">
        <w:rPr>
          <w:rFonts w:ascii="Times New Roman" w:hAnsi="Times New Roman" w:cs="Times New Roman"/>
          <w:bCs/>
        </w:rPr>
        <w:t xml:space="preserve"> and on the right the </w:t>
      </w:r>
      <w:r w:rsidR="00C07CA7" w:rsidRPr="007536AB">
        <w:rPr>
          <w:rFonts w:ascii="Times New Roman" w:hAnsi="Times New Roman" w:cs="Times New Roman"/>
          <w:bCs/>
        </w:rPr>
        <w:t>minimum adequate model with 17 variables.</w:t>
      </w:r>
      <w:r w:rsidR="002E693C" w:rsidRPr="007536AB">
        <w:rPr>
          <w:rFonts w:ascii="Times New Roman" w:hAnsi="Times New Roman" w:cs="Times New Roman"/>
          <w:bCs/>
        </w:rPr>
        <w:t xml:space="preserve"> I highlighted the </w:t>
      </w:r>
      <w:r w:rsidR="002E693C" w:rsidRPr="006B69F3">
        <w:rPr>
          <w:rFonts w:ascii="Times New Roman" w:hAnsi="Times New Roman" w:cs="Times New Roman"/>
          <w:bCs/>
          <w:noProof/>
        </w:rPr>
        <w:t>ones</w:t>
      </w:r>
      <w:r w:rsidR="002E693C" w:rsidRPr="007536AB">
        <w:rPr>
          <w:rFonts w:ascii="Times New Roman" w:hAnsi="Times New Roman" w:cs="Times New Roman"/>
          <w:bCs/>
        </w:rPr>
        <w:t xml:space="preserve"> on the left in yellow that </w:t>
      </w:r>
      <w:r w:rsidR="002E693C" w:rsidRPr="006B69F3">
        <w:rPr>
          <w:rFonts w:ascii="Times New Roman" w:hAnsi="Times New Roman" w:cs="Times New Roman"/>
          <w:bCs/>
          <w:noProof/>
        </w:rPr>
        <w:t>were</w:t>
      </w:r>
      <w:r w:rsidR="002E693C" w:rsidRPr="007536AB">
        <w:rPr>
          <w:rFonts w:ascii="Times New Roman" w:hAnsi="Times New Roman" w:cs="Times New Roman"/>
          <w:bCs/>
        </w:rPr>
        <w:t xml:space="preserve"> removed in the model on the right for readability.</w:t>
      </w:r>
    </w:p>
    <w:p w14:paraId="41501EF4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tbl>
      <w:tblPr>
        <w:tblW w:w="5160" w:type="dxa"/>
        <w:tblInd w:w="-10" w:type="dxa"/>
        <w:tblLook w:val="04A0" w:firstRow="1" w:lastRow="0" w:firstColumn="1" w:lastColumn="0" w:noHBand="0" w:noVBand="1"/>
      </w:tblPr>
      <w:tblGrid>
        <w:gridCol w:w="2260"/>
        <w:gridCol w:w="2900"/>
      </w:tblGrid>
      <w:tr w:rsidR="00980ED4" w:rsidRPr="00980ED4" w14:paraId="03BBC909" w14:textId="77777777" w:rsidTr="00980ED4">
        <w:trPr>
          <w:trHeight w:val="300"/>
        </w:trPr>
        <w:tc>
          <w:tcPr>
            <w:tcW w:w="2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D11992" w14:textId="77777777" w:rsidR="00980ED4" w:rsidRPr="00980ED4" w:rsidRDefault="00980ED4" w:rsidP="00980ED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mlr_model</w:t>
            </w:r>
          </w:p>
        </w:tc>
        <w:tc>
          <w:tcPr>
            <w:tcW w:w="29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CEDB30" w14:textId="77777777" w:rsidR="00980ED4" w:rsidRPr="00980ED4" w:rsidRDefault="00980ED4" w:rsidP="00980ED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mlr_model_min</w:t>
            </w:r>
          </w:p>
        </w:tc>
      </w:tr>
      <w:tr w:rsidR="00980ED4" w:rsidRPr="00980ED4" w14:paraId="6E2D9F67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C16D7" w14:textId="77777777" w:rsidR="00980ED4" w:rsidRPr="00980ED4" w:rsidRDefault="00980ED4" w:rsidP="00980ED4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noProof/>
                <w:color w:val="000000"/>
                <w:highlight w:val="yellow"/>
              </w:rPr>
              <w:t>aspirationturbo</w:t>
            </w: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A51545" w14:textId="1C082012" w:rsidR="00980ED4" w:rsidRPr="00980ED4" w:rsidRDefault="00980ED4" w:rsidP="00980ED4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26A0D" w:rsidRPr="00980ED4" w14:paraId="7C5C6C77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491A1E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hardtop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7BD9B8" w14:textId="04293D9D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hardtop    </w:t>
            </w:r>
          </w:p>
        </w:tc>
      </w:tr>
      <w:tr w:rsidR="00626A0D" w:rsidRPr="00980ED4" w14:paraId="664ED373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B9FE8E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hatchback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6741A8" w14:textId="59E50B8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hatchback  </w:t>
            </w:r>
          </w:p>
        </w:tc>
      </w:tr>
      <w:tr w:rsidR="00626A0D" w:rsidRPr="00980ED4" w14:paraId="4F304B06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12CD19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sedan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532E9E" w14:textId="33AE30F9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sedan      </w:t>
            </w:r>
          </w:p>
        </w:tc>
      </w:tr>
      <w:tr w:rsidR="00626A0D" w:rsidRPr="00980ED4" w14:paraId="4616BB1A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B070A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wagon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9C6A7" w14:textId="04FF8514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dy_stylewagon      </w:t>
            </w:r>
          </w:p>
        </w:tc>
      </w:tr>
      <w:tr w:rsidR="00626A0D" w:rsidRPr="00980ED4" w14:paraId="7CE5AFC5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4A464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re   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F38943" w14:textId="3E20DC24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bore                 </w:t>
            </w:r>
          </w:p>
        </w:tc>
      </w:tr>
      <w:tr w:rsidR="00626A0D" w:rsidRPr="00980ED4" w14:paraId="6E00CB15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951001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city_mpg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93BE84" w14:textId="0C1D7B24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city_mpg             </w:t>
            </w:r>
          </w:p>
        </w:tc>
      </w:tr>
      <w:tr w:rsidR="00626A0D" w:rsidRPr="00980ED4" w14:paraId="3D8F5DB8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7BCBA8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compression_ratio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40BC94" w14:textId="6BC40E3E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compression_ratio    </w:t>
            </w:r>
          </w:p>
        </w:tc>
      </w:tr>
      <w:tr w:rsidR="00626A0D" w:rsidRPr="00980ED4" w14:paraId="6D4A4100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0B4186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 xml:space="preserve">curb_weight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DD77D1" w14:textId="7FFCDFC9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26A0D" w:rsidRPr="00980ED4" w14:paraId="7E3E36F9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AC800E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drive_wheelsfwd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B97804" w14:textId="3F6F7579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drive_wheelsfwd      </w:t>
            </w:r>
          </w:p>
        </w:tc>
      </w:tr>
      <w:tr w:rsidR="00626A0D" w:rsidRPr="00980ED4" w14:paraId="786165ED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CFE2AC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drive_wheelsrwd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37AFD5" w14:textId="31FA692B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drive_wheelsrwd     </w:t>
            </w:r>
          </w:p>
        </w:tc>
      </w:tr>
      <w:tr w:rsidR="00626A0D" w:rsidRPr="00980ED4" w14:paraId="6EB7E9AB" w14:textId="77777777" w:rsidTr="00626A0D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903659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engine_locationrear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81DAE8" w14:textId="6D05E391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engine_locationrear   </w:t>
            </w:r>
          </w:p>
        </w:tc>
      </w:tr>
      <w:tr w:rsidR="00626A0D" w:rsidRPr="00980ED4" w14:paraId="7C933937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C3AD6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engine_size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B9E501" w14:textId="11EE35EF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engine_size         </w:t>
            </w:r>
          </w:p>
        </w:tc>
      </w:tr>
      <w:tr w:rsidR="00626A0D" w:rsidRPr="00980ED4" w14:paraId="2242372F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06FBBA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fuel_typegas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F3D514" w14:textId="65385B6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fuel_typegas       </w:t>
            </w:r>
          </w:p>
        </w:tc>
      </w:tr>
      <w:tr w:rsidR="00626A0D" w:rsidRPr="00980ED4" w14:paraId="667E3E38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4BD486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 xml:space="preserve">height   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4F957" w14:textId="7F1F7E0A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26A0D" w:rsidRPr="00980ED4" w14:paraId="475E5EDC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25CC5A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highway_mpg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1D62A7" w14:textId="106FCA8D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highway_mpg         </w:t>
            </w:r>
          </w:p>
        </w:tc>
      </w:tr>
      <w:tr w:rsidR="00626A0D" w:rsidRPr="00980ED4" w14:paraId="5AE19551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9EEA0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 xml:space="preserve">horsepower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F4154B" w14:textId="3A5AC0E6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626A0D" w:rsidRPr="00980ED4" w14:paraId="3C37A5F2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A31AC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 xml:space="preserve">length    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C066E1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26A0D" w:rsidRPr="00980ED4" w14:paraId="07419ABB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E61772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normalized_losses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F1E44C9" w14:textId="099C6655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normalized_losses  </w:t>
            </w:r>
          </w:p>
        </w:tc>
      </w:tr>
      <w:tr w:rsidR="00626A0D" w:rsidRPr="00980ED4" w14:paraId="74B1AAE6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D9A4E3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 xml:space="preserve">num_doorstwo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979812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26A0D" w:rsidRPr="00980ED4" w14:paraId="05B0144D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F63AE1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peak_rpm  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3DB75C" w14:textId="76332F0E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peak_rpm            </w:t>
            </w:r>
          </w:p>
        </w:tc>
      </w:tr>
      <w:tr w:rsidR="00626A0D" w:rsidRPr="00980ED4" w14:paraId="68D57FF0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077336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stroke   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BC305" w14:textId="6D77AE43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stroke               </w:t>
            </w:r>
          </w:p>
        </w:tc>
      </w:tr>
      <w:tr w:rsidR="00626A0D" w:rsidRPr="00980ED4" w14:paraId="6BEA0222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A1465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symboling</w:t>
            </w: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0D4A58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26A0D" w:rsidRPr="00980ED4" w14:paraId="06B434D5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60CF69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 xml:space="preserve">wheel_base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01A8C4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626A0D" w:rsidRPr="00980ED4" w14:paraId="50FD07C3" w14:textId="77777777" w:rsidTr="00980ED4">
        <w:trPr>
          <w:trHeight w:val="300"/>
        </w:trPr>
        <w:tc>
          <w:tcPr>
            <w:tcW w:w="2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5B89BF" w14:textId="77777777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width                 </w:t>
            </w:r>
          </w:p>
        </w:tc>
        <w:tc>
          <w:tcPr>
            <w:tcW w:w="29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C05155" w14:textId="46A6FD50" w:rsidR="00626A0D" w:rsidRPr="00980ED4" w:rsidRDefault="00626A0D" w:rsidP="00626A0D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980ED4">
              <w:rPr>
                <w:rFonts w:ascii="Times New Roman" w:eastAsia="Times New Roman" w:hAnsi="Times New Roman" w:cs="Times New Roman"/>
                <w:color w:val="000000"/>
              </w:rPr>
              <w:t> </w:t>
            </w:r>
            <w:r w:rsidRPr="00980ED4">
              <w:rPr>
                <w:rFonts w:ascii="Times New Roman" w:eastAsia="Times New Roman" w:hAnsi="Times New Roman" w:cs="Times New Roman"/>
                <w:color w:val="000000"/>
              </w:rPr>
              <w:t xml:space="preserve">width                 </w:t>
            </w:r>
          </w:p>
        </w:tc>
      </w:tr>
    </w:tbl>
    <w:p w14:paraId="2201AEAD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596ED07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C07CBF6" w14:textId="4DD55D7E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D70921A" w14:textId="32A1B56E" w:rsidR="003E7A58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0BA0978" w14:textId="7C09DF29" w:rsidR="003E7A58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1C32C4C" w14:textId="57871D20" w:rsidR="003E7A58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5753355" w14:textId="2C3F347F" w:rsidR="003E7A58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FCDC647" w14:textId="643C58F9" w:rsidR="003E7A58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A2E37B9" w14:textId="77777777" w:rsidR="003E7A58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4F39644" w14:textId="77777777" w:rsidR="00A2178E" w:rsidRPr="007536AB" w:rsidRDefault="00A2178E" w:rsidP="000337A1">
      <w:pPr>
        <w:rPr>
          <w:rFonts w:ascii="Times New Roman" w:hAnsi="Times New Roman" w:cs="Times New Roman"/>
          <w:b/>
          <w:bCs/>
        </w:rPr>
      </w:pPr>
    </w:p>
    <w:p w14:paraId="2FD8847F" w14:textId="1AB86D45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lastRenderedPageBreak/>
        <w:t>What are the coefficients and the intercept? What do the coefficient and intercept mean?</w:t>
      </w:r>
    </w:p>
    <w:p w14:paraId="3044AD36" w14:textId="55B5AC7C" w:rsidR="003E7A58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35A6EFE8" w14:textId="13D756DC" w:rsidR="003E7A58" w:rsidRPr="007536AB" w:rsidRDefault="003E7A58" w:rsidP="003E7A58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>T</w:t>
      </w:r>
      <w:r w:rsidR="00A3199B" w:rsidRPr="007536AB">
        <w:rPr>
          <w:rFonts w:ascii="Times New Roman" w:hAnsi="Times New Roman" w:cs="Times New Roman"/>
          <w:bCs/>
        </w:rPr>
        <w:t xml:space="preserve">he image below shows the intercept and </w:t>
      </w:r>
      <w:r w:rsidR="003612E9" w:rsidRPr="007536AB">
        <w:rPr>
          <w:rFonts w:ascii="Times New Roman" w:hAnsi="Times New Roman" w:cs="Times New Roman"/>
          <w:bCs/>
        </w:rPr>
        <w:t>all</w:t>
      </w:r>
      <w:r w:rsidR="00A3199B" w:rsidRPr="007536AB">
        <w:rPr>
          <w:rFonts w:ascii="Times New Roman" w:hAnsi="Times New Roman" w:cs="Times New Roman"/>
          <w:bCs/>
        </w:rPr>
        <w:t xml:space="preserve"> the coefficients for the new model. The intercept</w:t>
      </w:r>
      <w:r w:rsidR="00224259" w:rsidRPr="007536AB">
        <w:rPr>
          <w:rFonts w:ascii="Times New Roman" w:hAnsi="Times New Roman" w:cs="Times New Roman"/>
          <w:bCs/>
        </w:rPr>
        <w:t xml:space="preserve"> is what Y is equal to if X is </w:t>
      </w:r>
      <w:r w:rsidR="003612E9" w:rsidRPr="007536AB">
        <w:rPr>
          <w:rFonts w:ascii="Times New Roman" w:hAnsi="Times New Roman" w:cs="Times New Roman"/>
          <w:bCs/>
        </w:rPr>
        <w:t>0 and</w:t>
      </w:r>
      <w:r w:rsidR="00224259" w:rsidRPr="007536AB">
        <w:rPr>
          <w:rFonts w:ascii="Times New Roman" w:hAnsi="Times New Roman" w:cs="Times New Roman"/>
          <w:bCs/>
        </w:rPr>
        <w:t xml:space="preserve"> is the first part of the linear formula we discussed in formula 1 above.</w:t>
      </w:r>
      <w:r w:rsidR="003612E9" w:rsidRPr="007536AB">
        <w:rPr>
          <w:rFonts w:ascii="Times New Roman" w:hAnsi="Times New Roman" w:cs="Times New Roman"/>
          <w:bCs/>
        </w:rPr>
        <w:t xml:space="preserve"> The slope is a multiple of X, indicated by the numbers next to each variable under the Estimate attribute. This is </w:t>
      </w:r>
      <w:r w:rsidR="006B69F3">
        <w:rPr>
          <w:rFonts w:ascii="Times New Roman" w:hAnsi="Times New Roman" w:cs="Times New Roman"/>
          <w:bCs/>
        </w:rPr>
        <w:t xml:space="preserve">the </w:t>
      </w:r>
      <w:r w:rsidR="003612E9" w:rsidRPr="006B69F3">
        <w:rPr>
          <w:rFonts w:ascii="Times New Roman" w:hAnsi="Times New Roman" w:cs="Times New Roman"/>
          <w:bCs/>
          <w:noProof/>
        </w:rPr>
        <w:t>second</w:t>
      </w:r>
      <w:r w:rsidR="003612E9" w:rsidRPr="007536AB">
        <w:rPr>
          <w:rFonts w:ascii="Times New Roman" w:hAnsi="Times New Roman" w:cs="Times New Roman"/>
          <w:bCs/>
        </w:rPr>
        <w:t xml:space="preserve"> number used in formula 1 to determine the value of Y in our linear model</w:t>
      </w:r>
      <w:sdt>
        <w:sdtPr>
          <w:rPr>
            <w:rFonts w:ascii="Times New Roman" w:hAnsi="Times New Roman" w:cs="Times New Roman"/>
            <w:bCs/>
          </w:rPr>
          <w:id w:val="-250274093"/>
          <w:citation/>
        </w:sdtPr>
        <w:sdtContent>
          <w:r w:rsidR="003612E9" w:rsidRPr="007536AB">
            <w:rPr>
              <w:rFonts w:ascii="Times New Roman" w:hAnsi="Times New Roman" w:cs="Times New Roman"/>
              <w:bCs/>
            </w:rPr>
            <w:fldChar w:fldCharType="begin"/>
          </w:r>
          <w:r w:rsidR="003612E9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3612E9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3612E9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3612E9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3612E9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3612E9" w:rsidRPr="007536AB">
        <w:rPr>
          <w:rFonts w:ascii="Times New Roman" w:hAnsi="Times New Roman" w:cs="Times New Roman"/>
          <w:bCs/>
        </w:rPr>
        <w:t>.</w:t>
      </w:r>
    </w:p>
    <w:p w14:paraId="62287E41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680750E" w14:textId="0A33308E" w:rsidR="00A2178E" w:rsidRPr="007536AB" w:rsidRDefault="003E7A58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noProof/>
        </w:rPr>
        <w:drawing>
          <wp:inline distT="0" distB="0" distL="0" distR="0" wp14:anchorId="68DA637E" wp14:editId="68442E7D">
            <wp:extent cx="5943600" cy="35426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7413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23CCDC83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757FFCEC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9986AB2" w14:textId="286A800F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pare the prediction accuracy of the minimum adequate model with the prediction accuracy of the original model. Provide a one-paragraph, masters-level response.</w:t>
      </w:r>
    </w:p>
    <w:p w14:paraId="450D4059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18BF7E3E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055ACC3F" w14:textId="06C7D974" w:rsidR="00A2178E" w:rsidRPr="007536AB" w:rsidRDefault="00264604" w:rsidP="0028313E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>In</w:t>
      </w:r>
      <w:r w:rsidR="0028313E" w:rsidRPr="007536AB">
        <w:rPr>
          <w:rFonts w:ascii="Times New Roman" w:hAnsi="Times New Roman" w:cs="Times New Roman"/>
          <w:bCs/>
        </w:rPr>
        <w:t xml:space="preserve"> the original </w:t>
      </w:r>
      <w:r w:rsidR="0028313E" w:rsidRPr="00A1635E">
        <w:rPr>
          <w:rFonts w:ascii="Times New Roman" w:hAnsi="Times New Roman" w:cs="Times New Roman"/>
          <w:bCs/>
          <w:noProof/>
        </w:rPr>
        <w:t>model</w:t>
      </w:r>
      <w:r w:rsidR="00A1635E">
        <w:rPr>
          <w:rFonts w:ascii="Times New Roman" w:hAnsi="Times New Roman" w:cs="Times New Roman"/>
          <w:bCs/>
          <w:noProof/>
        </w:rPr>
        <w:t>,</w:t>
      </w:r>
      <w:r w:rsidR="0028313E" w:rsidRPr="007536AB">
        <w:rPr>
          <w:rFonts w:ascii="Times New Roman" w:hAnsi="Times New Roman" w:cs="Times New Roman"/>
          <w:bCs/>
        </w:rPr>
        <w:t xml:space="preserve"> our RSE was 3,117, the R-squared and adjusted R-squared were 0.90 and 0.8</w:t>
      </w:r>
      <w:r w:rsidR="006C5837" w:rsidRPr="007536AB">
        <w:rPr>
          <w:rFonts w:ascii="Times New Roman" w:hAnsi="Times New Roman" w:cs="Times New Roman"/>
          <w:bCs/>
        </w:rPr>
        <w:t>8</w:t>
      </w:r>
      <w:r w:rsidR="0028313E" w:rsidRPr="007536AB">
        <w:rPr>
          <w:rFonts w:ascii="Times New Roman" w:hAnsi="Times New Roman" w:cs="Times New Roman"/>
          <w:bCs/>
        </w:rPr>
        <w:t xml:space="preserve">, and the F-statistic was 38.1. These </w:t>
      </w:r>
      <w:r w:rsidR="000F41A8" w:rsidRPr="007536AB">
        <w:rPr>
          <w:rFonts w:ascii="Times New Roman" w:hAnsi="Times New Roman" w:cs="Times New Roman"/>
          <w:bCs/>
        </w:rPr>
        <w:t xml:space="preserve">three values are good indicators of the overall </w:t>
      </w:r>
      <w:r w:rsidR="00017CFF" w:rsidRPr="007536AB">
        <w:rPr>
          <w:rFonts w:ascii="Times New Roman" w:hAnsi="Times New Roman" w:cs="Times New Roman"/>
          <w:bCs/>
        </w:rPr>
        <w:t>accuracy</w:t>
      </w:r>
      <w:r w:rsidR="000F41A8" w:rsidRPr="007536AB">
        <w:rPr>
          <w:rFonts w:ascii="Times New Roman" w:hAnsi="Times New Roman" w:cs="Times New Roman"/>
          <w:bCs/>
        </w:rPr>
        <w:t xml:space="preserve"> of our model. RSE tells us the lack of fit, R-squared </w:t>
      </w:r>
      <w:r w:rsidR="001A1F60" w:rsidRPr="007536AB">
        <w:rPr>
          <w:rFonts w:ascii="Times New Roman" w:hAnsi="Times New Roman" w:cs="Times New Roman"/>
          <w:bCs/>
        </w:rPr>
        <w:t xml:space="preserve">the variance of Y based on X, and </w:t>
      </w:r>
      <w:r w:rsidR="00017CFF" w:rsidRPr="007536AB">
        <w:rPr>
          <w:rFonts w:ascii="Times New Roman" w:hAnsi="Times New Roman" w:cs="Times New Roman"/>
          <w:bCs/>
        </w:rPr>
        <w:t>F-statistic the relationship between the dependent and independent variables. In our new model, the RSE was 3,047, R-squared and adjusted R-squared were 0.</w:t>
      </w:r>
      <w:r w:rsidR="006C5837" w:rsidRPr="007536AB">
        <w:rPr>
          <w:rFonts w:ascii="Times New Roman" w:hAnsi="Times New Roman" w:cs="Times New Roman"/>
          <w:bCs/>
        </w:rPr>
        <w:t>90 and 0.88, and the F-statistic was 58.44. Although the R-squared and adjusted R-squared values did not change</w:t>
      </w:r>
      <w:r w:rsidR="0079024C" w:rsidRPr="007536AB">
        <w:rPr>
          <w:rFonts w:ascii="Times New Roman" w:hAnsi="Times New Roman" w:cs="Times New Roman"/>
          <w:bCs/>
        </w:rPr>
        <w:t xml:space="preserve">, our RSE dropped by 70 and the F-statistic went up </w:t>
      </w:r>
      <w:r w:rsidR="001B2DDF" w:rsidRPr="007536AB">
        <w:rPr>
          <w:rFonts w:ascii="Times New Roman" w:hAnsi="Times New Roman" w:cs="Times New Roman"/>
          <w:bCs/>
        </w:rPr>
        <w:t>20. This indicates our second model did improve in overall accuracy</w:t>
      </w:r>
      <w:sdt>
        <w:sdtPr>
          <w:rPr>
            <w:rFonts w:ascii="Times New Roman" w:hAnsi="Times New Roman" w:cs="Times New Roman"/>
            <w:bCs/>
          </w:rPr>
          <w:id w:val="1347293158"/>
          <w:citation/>
        </w:sdtPr>
        <w:sdtContent>
          <w:r w:rsidR="001B2DDF" w:rsidRPr="007536AB">
            <w:rPr>
              <w:rFonts w:ascii="Times New Roman" w:hAnsi="Times New Roman" w:cs="Times New Roman"/>
              <w:bCs/>
            </w:rPr>
            <w:fldChar w:fldCharType="begin"/>
          </w:r>
          <w:r w:rsidR="001B2DDF" w:rsidRPr="007536AB">
            <w:rPr>
              <w:rFonts w:ascii="Times New Roman" w:hAnsi="Times New Roman" w:cs="Times New Roman"/>
              <w:bCs/>
            </w:rPr>
            <w:instrText xml:space="preserve"> CITATION james2013introduction \l 1033 </w:instrText>
          </w:r>
          <w:r w:rsidR="001B2DDF" w:rsidRPr="007536AB">
            <w:rPr>
              <w:rFonts w:ascii="Times New Roman" w:hAnsi="Times New Roman" w:cs="Times New Roman"/>
              <w:bCs/>
            </w:rPr>
            <w:fldChar w:fldCharType="separate"/>
          </w:r>
          <w:r w:rsidR="001B2DDF" w:rsidRPr="007536AB">
            <w:rPr>
              <w:rFonts w:ascii="Times New Roman" w:hAnsi="Times New Roman" w:cs="Times New Roman"/>
              <w:bCs/>
              <w:noProof/>
            </w:rPr>
            <w:t xml:space="preserve"> </w:t>
          </w:r>
          <w:r w:rsidR="001B2DDF" w:rsidRPr="007536AB">
            <w:rPr>
              <w:rFonts w:ascii="Times New Roman" w:hAnsi="Times New Roman" w:cs="Times New Roman"/>
              <w:noProof/>
            </w:rPr>
            <w:t>(James, Witten, Hastie, &amp; Tibshirani, 2013)</w:t>
          </w:r>
          <w:r w:rsidR="001B2DDF" w:rsidRPr="007536AB">
            <w:rPr>
              <w:rFonts w:ascii="Times New Roman" w:hAnsi="Times New Roman" w:cs="Times New Roman"/>
              <w:bCs/>
            </w:rPr>
            <w:fldChar w:fldCharType="end"/>
          </w:r>
        </w:sdtContent>
      </w:sdt>
      <w:r w:rsidR="001B2DDF" w:rsidRPr="007536AB">
        <w:rPr>
          <w:rFonts w:ascii="Times New Roman" w:hAnsi="Times New Roman" w:cs="Times New Roman"/>
          <w:bCs/>
        </w:rPr>
        <w:t>.</w:t>
      </w:r>
    </w:p>
    <w:p w14:paraId="075A3773" w14:textId="77777777" w:rsidR="00A2178E" w:rsidRPr="007536AB" w:rsidRDefault="00A2178E" w:rsidP="00A2178E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40783324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5E4ECE75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0534B4E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8AF8770" w14:textId="0ACC1878" w:rsidR="0000691F" w:rsidRPr="007536AB" w:rsidRDefault="000069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 Instance:</w:t>
      </w:r>
    </w:p>
    <w:p w14:paraId="52D37CB9" w14:textId="77777777" w:rsidR="0000691F" w:rsidRPr="007536AB" w:rsidRDefault="0000691F" w:rsidP="0000691F">
      <w:pPr>
        <w:pStyle w:val="ListParagraph"/>
        <w:rPr>
          <w:rFonts w:ascii="Times New Roman" w:hAnsi="Times New Roman" w:cs="Times New Roman"/>
          <w:b/>
          <w:bCs/>
        </w:rPr>
      </w:pPr>
    </w:p>
    <w:p w14:paraId="20EBA2AA" w14:textId="36D7A9B8" w:rsidR="0000691F" w:rsidRPr="007536AB" w:rsidRDefault="0000691F" w:rsidP="0000691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Suppose that we have a new car added to the imports-85 data set. We know the values of the independent variables. How would you use the model to predict the value of the dependent variable for the new car? (Hint: Use the lessons learned and hints from the prior week to </w:t>
      </w:r>
      <w:r w:rsidR="00FE07B9" w:rsidRPr="007536AB">
        <w:rPr>
          <w:rFonts w:ascii="Times New Roman" w:hAnsi="Times New Roman" w:cs="Times New Roman"/>
          <w:b/>
          <w:bCs/>
        </w:rPr>
        <w:t>complete this exercise). Include the command you would run below:</w:t>
      </w:r>
    </w:p>
    <w:p w14:paraId="26661F9E" w14:textId="77777777" w:rsidR="00FE07B9" w:rsidRPr="007536AB" w:rsidRDefault="00FE07B9" w:rsidP="00FE07B9">
      <w:pPr>
        <w:rPr>
          <w:rFonts w:ascii="Times New Roman" w:hAnsi="Times New Roman" w:cs="Times New Roman"/>
          <w:b/>
          <w:bCs/>
        </w:rPr>
      </w:pPr>
    </w:p>
    <w:p w14:paraId="5FBD750A" w14:textId="666828BB" w:rsidR="00FE07B9" w:rsidRPr="007536AB" w:rsidRDefault="00FE07B9" w:rsidP="00FE07B9">
      <w:pPr>
        <w:ind w:left="1440"/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Command:   &gt;</w:t>
      </w:r>
    </w:p>
    <w:p w14:paraId="023FD8AD" w14:textId="77777777" w:rsidR="00FE07B9" w:rsidRPr="007536AB" w:rsidRDefault="00FE07B9" w:rsidP="00FE07B9">
      <w:pPr>
        <w:ind w:left="1440"/>
        <w:rPr>
          <w:rFonts w:ascii="Times New Roman" w:hAnsi="Times New Roman" w:cs="Times New Roman"/>
          <w:b/>
          <w:bCs/>
        </w:rPr>
      </w:pPr>
    </w:p>
    <w:p w14:paraId="1D2ED1E7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#Part 2gi - New Instance</w:t>
      </w:r>
    </w:p>
    <w:p w14:paraId="2837588C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CarTest &lt;- imports85[1,] #Move row 1 into new data frame</w:t>
      </w:r>
    </w:p>
    <w:p w14:paraId="6E4CAD3A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str(NewCarTest) #Get some of the values</w:t>
      </w:r>
    </w:p>
    <w:p w14:paraId="0E9E7705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CarTest$Price &lt;- NULL #Remove price</w:t>
      </w:r>
    </w:p>
    <w:p w14:paraId="7048B27C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CarTest$symboling &lt;- 2 #Change some of the values around</w:t>
      </w:r>
    </w:p>
    <w:p w14:paraId="2FF43DAD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CarTest$wheel_base &lt;- 99.8</w:t>
      </w:r>
    </w:p>
    <w:p w14:paraId="47EEEECA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CarTest$width &lt;- 70</w:t>
      </w:r>
    </w:p>
    <w:p w14:paraId="344B862A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CarTest$height &lt;- 50</w:t>
      </w:r>
    </w:p>
    <w:p w14:paraId="5066B75F" w14:textId="77777777" w:rsidR="008A3D6D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pred &lt;- predict(mlr_model_min, NewCarTest) #Run prediction</w:t>
      </w:r>
    </w:p>
    <w:p w14:paraId="44EF7D81" w14:textId="0F95A79C" w:rsidR="00FE07B9" w:rsidRPr="007536AB" w:rsidRDefault="008A3D6D" w:rsidP="008A3D6D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newpred #Get prediction - 26,368.86</w:t>
      </w:r>
    </w:p>
    <w:p w14:paraId="32AE9A1A" w14:textId="77777777" w:rsidR="00FE07B9" w:rsidRPr="007536AB" w:rsidRDefault="00FE07B9" w:rsidP="00FE07B9">
      <w:pPr>
        <w:ind w:left="1440"/>
        <w:rPr>
          <w:rFonts w:ascii="Times New Roman" w:hAnsi="Times New Roman" w:cs="Times New Roman"/>
          <w:b/>
          <w:bCs/>
        </w:rPr>
      </w:pPr>
    </w:p>
    <w:p w14:paraId="6F5AA1EC" w14:textId="77777777" w:rsidR="00FE07B9" w:rsidRPr="007536AB" w:rsidRDefault="00FE07B9" w:rsidP="00FE07B9">
      <w:pPr>
        <w:ind w:left="1440"/>
        <w:rPr>
          <w:rFonts w:ascii="Times New Roman" w:hAnsi="Times New Roman" w:cs="Times New Roman"/>
          <w:b/>
          <w:bCs/>
        </w:rPr>
      </w:pPr>
    </w:p>
    <w:p w14:paraId="21D0D98E" w14:textId="77777777" w:rsidR="0000691F" w:rsidRPr="007536AB" w:rsidRDefault="0000691F" w:rsidP="0000691F">
      <w:pPr>
        <w:pStyle w:val="ListParagraph"/>
        <w:ind w:left="1440"/>
        <w:rPr>
          <w:rFonts w:ascii="Times New Roman" w:hAnsi="Times New Roman" w:cs="Times New Roman"/>
          <w:b/>
          <w:bCs/>
        </w:rPr>
      </w:pPr>
    </w:p>
    <w:p w14:paraId="667C98EB" w14:textId="77777777" w:rsidR="00B5478C" w:rsidRPr="007536AB" w:rsidRDefault="00EE7E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>Summary:</w:t>
      </w:r>
    </w:p>
    <w:p w14:paraId="5503684E" w14:textId="77777777" w:rsidR="00B5478C" w:rsidRPr="007536AB" w:rsidRDefault="00B5478C">
      <w:pPr>
        <w:pStyle w:val="ListParagraph"/>
        <w:rPr>
          <w:rFonts w:ascii="Times New Roman" w:hAnsi="Times New Roman" w:cs="Times New Roman"/>
          <w:b/>
          <w:bCs/>
        </w:rPr>
      </w:pPr>
    </w:p>
    <w:p w14:paraId="7EC5589E" w14:textId="58F122B7" w:rsidR="00B5478C" w:rsidRPr="007536AB" w:rsidRDefault="00FE07B9" w:rsidP="00BA445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Is the multiple linear regression method appropriate for predicting the values of dependent variables in </w:t>
      </w:r>
      <w:r w:rsidR="00BA4454" w:rsidRPr="007536AB">
        <w:rPr>
          <w:rFonts w:ascii="Times New Roman" w:hAnsi="Times New Roman" w:cs="Times New Roman"/>
          <w:b/>
          <w:bCs/>
        </w:rPr>
        <w:t>the imports-85</w:t>
      </w:r>
      <w:r w:rsidRPr="007536AB">
        <w:rPr>
          <w:rFonts w:ascii="Times New Roman" w:hAnsi="Times New Roman" w:cs="Times New Roman"/>
          <w:b/>
          <w:bCs/>
        </w:rPr>
        <w:t xml:space="preserve"> dataset? Explain why or why not</w:t>
      </w:r>
      <w:r w:rsidR="00EE7EF0" w:rsidRPr="007536AB">
        <w:rPr>
          <w:rFonts w:ascii="Times New Roman" w:hAnsi="Times New Roman" w:cs="Times New Roman"/>
          <w:b/>
          <w:bCs/>
        </w:rPr>
        <w:t>.</w:t>
      </w:r>
      <w:r w:rsidRPr="007536AB">
        <w:rPr>
          <w:rFonts w:ascii="Times New Roman" w:hAnsi="Times New Roman" w:cs="Times New Roman"/>
          <w:b/>
          <w:bCs/>
        </w:rPr>
        <w:t xml:space="preserve"> Provide a </w:t>
      </w:r>
      <w:r w:rsidR="00BA4454" w:rsidRPr="007536AB">
        <w:rPr>
          <w:rFonts w:ascii="Times New Roman" w:hAnsi="Times New Roman" w:cs="Times New Roman"/>
          <w:b/>
          <w:bCs/>
        </w:rPr>
        <w:t>one-paragraph, masters-level response.</w:t>
      </w:r>
    </w:p>
    <w:p w14:paraId="73E58EE5" w14:textId="79621DD2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48A7DDCD" w14:textId="4C3491D8" w:rsidR="00B5478C" w:rsidRPr="007536AB" w:rsidRDefault="006F7258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 xml:space="preserve">Based on our analysis I would say </w:t>
      </w:r>
      <w:r w:rsidR="00E14487" w:rsidRPr="007536AB">
        <w:rPr>
          <w:rFonts w:ascii="Times New Roman" w:hAnsi="Times New Roman" w:cs="Times New Roman"/>
          <w:bCs/>
        </w:rPr>
        <w:t xml:space="preserve">multiple </w:t>
      </w:r>
      <w:r w:rsidRPr="007536AB">
        <w:rPr>
          <w:rFonts w:ascii="Times New Roman" w:hAnsi="Times New Roman" w:cs="Times New Roman"/>
          <w:bCs/>
        </w:rPr>
        <w:t>linear regression is a suitable method for the imports-85 dataset. W</w:t>
      </w:r>
      <w:r w:rsidR="00E14487" w:rsidRPr="007536AB">
        <w:rPr>
          <w:rFonts w:ascii="Times New Roman" w:hAnsi="Times New Roman" w:cs="Times New Roman"/>
          <w:bCs/>
        </w:rPr>
        <w:t xml:space="preserve">hen analyzing our residuals vs fitted plot from before we saw an indication for a linear model. Additionally, if we </w:t>
      </w:r>
      <w:r w:rsidR="0081795A" w:rsidRPr="007536AB">
        <w:rPr>
          <w:rFonts w:ascii="Times New Roman" w:hAnsi="Times New Roman" w:cs="Times New Roman"/>
          <w:bCs/>
        </w:rPr>
        <w:t xml:space="preserve">examine the 17 </w:t>
      </w:r>
      <w:r w:rsidR="00A87A68" w:rsidRPr="007536AB">
        <w:rPr>
          <w:rFonts w:ascii="Times New Roman" w:hAnsi="Times New Roman" w:cs="Times New Roman"/>
          <w:bCs/>
        </w:rPr>
        <w:t>variables</w:t>
      </w:r>
      <w:r w:rsidR="0081795A" w:rsidRPr="007536AB">
        <w:rPr>
          <w:rFonts w:ascii="Times New Roman" w:hAnsi="Times New Roman" w:cs="Times New Roman"/>
          <w:bCs/>
        </w:rPr>
        <w:t xml:space="preserve"> in the minimum </w:t>
      </w:r>
      <w:r w:rsidR="00A87A68" w:rsidRPr="007536AB">
        <w:rPr>
          <w:rFonts w:ascii="Times New Roman" w:hAnsi="Times New Roman" w:cs="Times New Roman"/>
          <w:bCs/>
        </w:rPr>
        <w:t>adequate</w:t>
      </w:r>
      <w:r w:rsidR="0081795A" w:rsidRPr="007536AB">
        <w:rPr>
          <w:rFonts w:ascii="Times New Roman" w:hAnsi="Times New Roman" w:cs="Times New Roman"/>
          <w:bCs/>
        </w:rPr>
        <w:t xml:space="preserve"> model we will see</w:t>
      </w:r>
      <w:r w:rsidR="00A87A68" w:rsidRPr="007536AB">
        <w:rPr>
          <w:rFonts w:ascii="Times New Roman" w:hAnsi="Times New Roman" w:cs="Times New Roman"/>
          <w:bCs/>
        </w:rPr>
        <w:t xml:space="preserve"> that 13 of these variables had a p-value of less than 0.05, indicating their significance.</w:t>
      </w:r>
      <w:r w:rsidR="00383A45" w:rsidRPr="007536AB">
        <w:rPr>
          <w:rFonts w:ascii="Times New Roman" w:hAnsi="Times New Roman" w:cs="Times New Roman"/>
          <w:bCs/>
        </w:rPr>
        <w:t xml:space="preserve"> We also saw</w:t>
      </w:r>
      <w:r w:rsidR="00376DA8" w:rsidRPr="007536AB">
        <w:rPr>
          <w:rFonts w:ascii="Times New Roman" w:hAnsi="Times New Roman" w:cs="Times New Roman"/>
          <w:bCs/>
        </w:rPr>
        <w:t xml:space="preserve"> an increase in accuracy when using </w:t>
      </w:r>
      <w:r w:rsidR="00376DA8" w:rsidRPr="00A1635E">
        <w:rPr>
          <w:rFonts w:ascii="Times New Roman" w:hAnsi="Times New Roman" w:cs="Times New Roman"/>
          <w:bCs/>
          <w:noProof/>
        </w:rPr>
        <w:t>backward</w:t>
      </w:r>
      <w:r w:rsidR="00376DA8" w:rsidRPr="007536AB">
        <w:rPr>
          <w:rFonts w:ascii="Times New Roman" w:hAnsi="Times New Roman" w:cs="Times New Roman"/>
          <w:bCs/>
        </w:rPr>
        <w:t xml:space="preserve"> stepwise regression to remove 8 insignificant variables. </w:t>
      </w:r>
      <w:r w:rsidR="004A2A24" w:rsidRPr="007536AB">
        <w:rPr>
          <w:rFonts w:ascii="Times New Roman" w:hAnsi="Times New Roman" w:cs="Times New Roman"/>
          <w:bCs/>
        </w:rPr>
        <w:t>As additional proof, if we were to conduct simple linear regression of price with only the normalized losses variable we would see a significant drop in accuracy. Looking at the image below, we can see our RSE would be 8,334, R-squared and adjusted R-squared</w:t>
      </w:r>
      <w:r w:rsidR="00602577" w:rsidRPr="007536AB">
        <w:rPr>
          <w:rFonts w:ascii="Times New Roman" w:hAnsi="Times New Roman" w:cs="Times New Roman"/>
          <w:bCs/>
        </w:rPr>
        <w:t xml:space="preserve"> 0.15 and 0.14, and the F-</w:t>
      </w:r>
      <w:r w:rsidR="009372DE" w:rsidRPr="007536AB">
        <w:rPr>
          <w:rFonts w:ascii="Times New Roman" w:hAnsi="Times New Roman" w:cs="Times New Roman"/>
          <w:bCs/>
        </w:rPr>
        <w:t>statistic</w:t>
      </w:r>
      <w:r w:rsidR="00602577" w:rsidRPr="007536AB">
        <w:rPr>
          <w:rFonts w:ascii="Times New Roman" w:hAnsi="Times New Roman" w:cs="Times New Roman"/>
          <w:bCs/>
        </w:rPr>
        <w:t xml:space="preserve"> would be 21.55. Based on this information we can conclude multiple linear regression is the best model for this data.</w:t>
      </w:r>
    </w:p>
    <w:p w14:paraId="139FDDA1" w14:textId="3F454861" w:rsidR="00602577" w:rsidRPr="007536AB" w:rsidRDefault="00602577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FF699D6" wp14:editId="10D6A1B9">
            <wp:extent cx="5943600" cy="27247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844B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80C1E45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53F1FB8E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54C632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5E84D6F0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9369420" w14:textId="77777777" w:rsidR="00B5478C" w:rsidRPr="007536AB" w:rsidRDefault="00EE7EF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  <w:b/>
          <w:bCs/>
        </w:rPr>
        <w:t xml:space="preserve">(Not </w:t>
      </w:r>
      <w:r w:rsidRPr="00E0225E">
        <w:rPr>
          <w:rFonts w:ascii="Times New Roman" w:hAnsi="Times New Roman" w:cs="Times New Roman"/>
          <w:b/>
          <w:bCs/>
          <w:noProof/>
        </w:rPr>
        <w:t>graded</w:t>
      </w:r>
      <w:r w:rsidRPr="007536AB">
        <w:rPr>
          <w:rFonts w:ascii="Times New Roman" w:hAnsi="Times New Roman" w:cs="Times New Roman"/>
          <w:b/>
          <w:bCs/>
        </w:rPr>
        <w:t>) Which part of this exercise did you find the most challenging and what steps did you take to resolve the challenge?</w:t>
      </w:r>
    </w:p>
    <w:p w14:paraId="2DDD486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D3024F0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5B05CC86" w14:textId="19A6D653" w:rsidR="00B5478C" w:rsidRPr="007536AB" w:rsidRDefault="00841EE2">
      <w:pPr>
        <w:rPr>
          <w:rFonts w:ascii="Times New Roman" w:hAnsi="Times New Roman" w:cs="Times New Roman"/>
          <w:bCs/>
        </w:rPr>
      </w:pPr>
      <w:r w:rsidRPr="007536AB">
        <w:rPr>
          <w:rFonts w:ascii="Times New Roman" w:hAnsi="Times New Roman" w:cs="Times New Roman"/>
          <w:bCs/>
        </w:rPr>
        <w:t>In section g it seemed like you were asking for a single command, but I did not know how to create new data and run a prediction with a single command. Provided the answer based on how I built a new test and then ran the prediction.</w:t>
      </w:r>
    </w:p>
    <w:p w14:paraId="08841982" w14:textId="77777777" w:rsidR="00B5478C" w:rsidRPr="007536AB" w:rsidRDefault="00EE7EF0">
      <w:pPr>
        <w:rPr>
          <w:rFonts w:ascii="Times New Roman" w:hAnsi="Times New Roman" w:cs="Times New Roman"/>
          <w:b/>
          <w:bCs/>
        </w:rPr>
      </w:pPr>
      <w:r w:rsidRPr="007536AB">
        <w:rPr>
          <w:rFonts w:ascii="Times New Roman" w:hAnsi="Times New Roman" w:cs="Times New Roman"/>
        </w:rPr>
        <w:br w:type="page"/>
      </w:r>
    </w:p>
    <w:sdt>
      <w:sdtPr>
        <w:rPr>
          <w:rFonts w:ascii="Times New Roman" w:hAnsi="Times New Roman" w:cs="Times New Roman"/>
          <w:sz w:val="24"/>
          <w:szCs w:val="24"/>
        </w:rPr>
        <w:id w:val="2019501613"/>
        <w:docPartObj>
          <w:docPartGallery w:val="Bibliographies"/>
          <w:docPartUnique/>
        </w:docPartObj>
      </w:sdtPr>
      <w:sdtEndPr>
        <w:rPr>
          <w:rFonts w:eastAsiaTheme="minorHAnsi"/>
          <w:color w:val="auto"/>
        </w:rPr>
      </w:sdtEndPr>
      <w:sdtContent>
        <w:p w14:paraId="23503B53" w14:textId="6C6738D5" w:rsidR="007536AB" w:rsidRDefault="007536AB" w:rsidP="007536AB">
          <w:pPr>
            <w:pStyle w:val="Heading1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7536AB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p w14:paraId="4EFC33C5" w14:textId="77777777" w:rsidR="007536AB" w:rsidRPr="007536AB" w:rsidRDefault="007536AB" w:rsidP="007536AB"/>
        <w:sdt>
          <w:sdtPr>
            <w:rPr>
              <w:rFonts w:ascii="Times New Roman" w:hAnsi="Times New Roman" w:cs="Times New Roman"/>
            </w:rPr>
            <w:id w:val="-573587230"/>
            <w:bibliography/>
          </w:sdtPr>
          <w:sdtContent>
            <w:p w14:paraId="268FD3D8" w14:textId="77777777" w:rsidR="007536AB" w:rsidRPr="007536AB" w:rsidRDefault="007536AB" w:rsidP="007536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7536AB">
                <w:rPr>
                  <w:rFonts w:ascii="Times New Roman" w:hAnsi="Times New Roman" w:cs="Times New Roman"/>
                </w:rPr>
                <w:fldChar w:fldCharType="begin"/>
              </w:r>
              <w:r w:rsidRPr="007536AB">
                <w:rPr>
                  <w:rFonts w:ascii="Times New Roman" w:hAnsi="Times New Roman" w:cs="Times New Roman"/>
                </w:rPr>
                <w:instrText xml:space="preserve"> BIBLIOGRAPHY </w:instrText>
              </w:r>
              <w:r w:rsidRPr="007536AB">
                <w:rPr>
                  <w:rFonts w:ascii="Times New Roman" w:hAnsi="Times New Roman" w:cs="Times New Roman"/>
                </w:rPr>
                <w:fldChar w:fldCharType="separate"/>
              </w:r>
              <w:r w:rsidRPr="007536AB">
                <w:rPr>
                  <w:rFonts w:ascii="Times New Roman" w:hAnsi="Times New Roman" w:cs="Times New Roman"/>
                  <w:noProof/>
                </w:rPr>
                <w:t xml:space="preserve">James, G., Witten, D., Hastie, T., &amp; Tibshirani, R. (2013). </w:t>
              </w:r>
              <w:r w:rsidRPr="007536AB">
                <w:rPr>
                  <w:rFonts w:ascii="Times New Roman" w:hAnsi="Times New Roman" w:cs="Times New Roman"/>
                  <w:i/>
                  <w:iCs/>
                  <w:noProof/>
                </w:rPr>
                <w:t>An introduction to statistical learning</w:t>
              </w:r>
              <w:r w:rsidRPr="007536AB">
                <w:rPr>
                  <w:rFonts w:ascii="Times New Roman" w:hAnsi="Times New Roman" w:cs="Times New Roman"/>
                  <w:noProof/>
                </w:rPr>
                <w:t xml:space="preserve"> (Vol. 112). Springer.</w:t>
              </w:r>
            </w:p>
            <w:p w14:paraId="5800A582" w14:textId="10A9CC7B" w:rsidR="007536AB" w:rsidRPr="007536AB" w:rsidRDefault="007536AB" w:rsidP="007536AB">
              <w:pPr>
                <w:rPr>
                  <w:rFonts w:ascii="Times New Roman" w:hAnsi="Times New Roman" w:cs="Times New Roman"/>
                </w:rPr>
              </w:pPr>
              <w:r w:rsidRPr="007536AB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43700C1" w14:textId="77777777" w:rsidR="00B5478C" w:rsidRPr="007536AB" w:rsidRDefault="00B5478C">
      <w:pPr>
        <w:rPr>
          <w:rFonts w:ascii="Times New Roman" w:hAnsi="Times New Roman" w:cs="Times New Roman"/>
        </w:rPr>
      </w:pPr>
    </w:p>
    <w:p w14:paraId="6D24AA14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29DA36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4933E46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FC8EDAD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5A52F56A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B9DCF2E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021F23A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1565EB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97D069A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1C72ED2E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001D023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09A7AB2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161F06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4550A324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418F825B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988B493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4C844B3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A4722DA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610C7CE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CCE1609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93015D5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44C27FEB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4B237CE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413C714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35C9442D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05493A35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654ABE25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7F6D88CC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282607E0" w14:textId="77777777" w:rsidR="00B5478C" w:rsidRPr="007536AB" w:rsidRDefault="00B5478C">
      <w:pPr>
        <w:rPr>
          <w:rFonts w:ascii="Times New Roman" w:hAnsi="Times New Roman" w:cs="Times New Roman"/>
          <w:b/>
          <w:bCs/>
        </w:rPr>
      </w:pPr>
    </w:p>
    <w:p w14:paraId="5608E953" w14:textId="77777777" w:rsidR="00B5478C" w:rsidRPr="007536AB" w:rsidRDefault="00B5478C">
      <w:pPr>
        <w:rPr>
          <w:rFonts w:ascii="Times New Roman" w:hAnsi="Times New Roman" w:cs="Times New Roman"/>
        </w:rPr>
      </w:pPr>
    </w:p>
    <w:sectPr w:rsidR="00B5478C" w:rsidRPr="007536AB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formProt w:val="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09380" w14:textId="77777777" w:rsidR="003576DF" w:rsidRDefault="003576DF">
      <w:r>
        <w:separator/>
      </w:r>
    </w:p>
  </w:endnote>
  <w:endnote w:type="continuationSeparator" w:id="0">
    <w:p w14:paraId="24076431" w14:textId="77777777" w:rsidR="003576DF" w:rsidRDefault="00357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C4659" w14:textId="77777777" w:rsidR="00B5478C" w:rsidRDefault="00B5478C">
    <w:pPr>
      <w:pStyle w:val="Footer"/>
      <w:ind w:right="360"/>
      <w:jc w:val="right"/>
      <w:rPr>
        <w:rFonts w:asciiTheme="majorBidi" w:hAnsiTheme="majorBidi" w:cstheme="maj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6A3C72" w14:textId="77777777" w:rsidR="003576DF" w:rsidRDefault="003576DF">
      <w:r>
        <w:separator/>
      </w:r>
    </w:p>
  </w:footnote>
  <w:footnote w:type="continuationSeparator" w:id="0">
    <w:p w14:paraId="4206623D" w14:textId="77777777" w:rsidR="003576DF" w:rsidRDefault="003576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A17D1" w14:textId="77777777" w:rsidR="00B5478C" w:rsidRDefault="00594CED">
    <w:pPr>
      <w:pStyle w:val="Header"/>
      <w:ind w:right="360"/>
      <w:jc w:val="right"/>
    </w:pPr>
    <w:r>
      <w:rPr>
        <w:noProof/>
        <w:lang w:eastAsia="zh-CN"/>
      </w:rPr>
      <w:drawing>
        <wp:anchor distT="0" distB="0" distL="0" distR="0" simplePos="0" relativeHeight="251659264" behindDoc="0" locked="0" layoutInCell="1" allowOverlap="1" wp14:anchorId="18F5EA65" wp14:editId="2D2DDD30">
          <wp:simplePos x="0" y="0"/>
          <wp:positionH relativeFrom="column">
            <wp:posOffset>4735195</wp:posOffset>
          </wp:positionH>
          <wp:positionV relativeFrom="paragraph">
            <wp:posOffset>-114300</wp:posOffset>
          </wp:positionV>
          <wp:extent cx="965835" cy="420370"/>
          <wp:effectExtent l="0" t="0" r="0" b="11430"/>
          <wp:wrapSquare wrapText="largest"/>
          <wp:docPr id="1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65835" cy="4203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7EF0">
      <w:rPr>
        <w:noProof/>
        <w:lang w:eastAsia="zh-CN"/>
      </w:rPr>
      <mc:AlternateContent>
        <mc:Choice Requires="wps">
          <w:drawing>
            <wp:anchor distT="0" distB="0" distL="0" distR="0" simplePos="0" relativeHeight="10" behindDoc="0" locked="0" layoutInCell="1" allowOverlap="1" wp14:anchorId="538B52A1" wp14:editId="22EDBC50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76835" cy="175260"/>
              <wp:effectExtent l="0" t="0" r="0" b="0"/>
              <wp:wrapTopAndBottom/>
              <wp:docPr id="2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68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155E0A07" w14:textId="77777777" w:rsidR="00B5478C" w:rsidRDefault="00EE7EF0">
                          <w:pPr>
                            <w:pStyle w:val="Header"/>
                          </w:pPr>
                          <w:r>
                            <w:rPr>
                              <w:rStyle w:val="PageNumber"/>
                              <w:rFonts w:asciiTheme="majorBidi" w:hAnsiTheme="majorBidi" w:cstheme="majorBidi"/>
                            </w:rPr>
                            <w:fldChar w:fldCharType="begin"/>
                          </w:r>
                          <w:r>
                            <w:instrText>PAGE</w:instrText>
                          </w:r>
                          <w:r>
                            <w:fldChar w:fldCharType="separate"/>
                          </w:r>
                          <w:r w:rsidR="000D3FF5">
                            <w:rPr>
                              <w:rStyle w:val="PageNumber"/>
                              <w:rFonts w:asciiTheme="majorBidi" w:hAnsiTheme="majorBidi" w:cstheme="majorBidi"/>
                              <w:noProof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8B52A1"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left:0;text-align:left;margin-left:-45.15pt;margin-top:.05pt;width:6.05pt;height:13.8pt;z-index:10;visibility:visible;mso-wrap-style:square;mso-wrap-distance-left:0;mso-wrap-distance-top:0;mso-wrap-distance-right:0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" stroked="f">
              <v:fill opacity="0"/>
              <v:textbox style="mso-fit-shape-to-text:t" inset="0,0,0,0">
                <w:txbxContent>
                  <w:p w14:paraId="155E0A07" w14:textId="77777777" w:rsidR="00B5478C" w:rsidRDefault="00EE7EF0">
                    <w:pPr>
                      <w:pStyle w:val="Header"/>
                    </w:pPr>
                    <w:r>
                      <w:rPr>
                        <w:rStyle w:val="PageNumber"/>
                        <w:rFonts w:asciiTheme="majorBidi" w:hAnsiTheme="majorBidi" w:cstheme="majorBidi"/>
                      </w:rPr>
                      <w:fldChar w:fldCharType="begin"/>
                    </w:r>
                    <w:r>
                      <w:instrText>PAGE</w:instrText>
                    </w:r>
                    <w:r>
                      <w:fldChar w:fldCharType="separate"/>
                    </w:r>
                    <w:r w:rsidR="000D3FF5">
                      <w:rPr>
                        <w:rStyle w:val="PageNumber"/>
                        <w:rFonts w:asciiTheme="majorBidi" w:hAnsiTheme="majorBidi" w:cstheme="majorBidi"/>
                        <w:noProof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type="topAndBottom" anchorx="margin"/>
            </v:shape>
          </w:pict>
        </mc:Fallback>
      </mc:AlternateContent>
    </w:r>
  </w:p>
  <w:p w14:paraId="7EA0753A" w14:textId="77777777" w:rsidR="00B5478C" w:rsidRDefault="00B5478C">
    <w:pPr>
      <w:pStyle w:val="Header"/>
      <w:jc w:val="right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71179"/>
    <w:multiLevelType w:val="multilevel"/>
    <w:tmpl w:val="F85461F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6E1C72A3"/>
    <w:multiLevelType w:val="multilevel"/>
    <w:tmpl w:val="66C4F4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  <w:rPr>
        <w:rFonts w:ascii="Times New Roman" w:hAnsi="Times New Roman"/>
        <w:b/>
        <w:color w:val="000000"/>
      </w:rPr>
    </w:lvl>
    <w:lvl w:ilvl="2">
      <w:start w:val="1"/>
      <w:numFmt w:val="bullet"/>
      <w:lvlText w:val=""/>
      <w:lvlJc w:val="left"/>
      <w:pPr>
        <w:ind w:left="2340" w:hanging="360"/>
      </w:pPr>
      <w:rPr>
        <w:rFonts w:ascii="Wingdings" w:hAnsi="Wingdings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N7U0NzI0MTI0NDNW0lEKTi0uzszPAykwrAUAs9jmhSwAAAA="/>
  </w:docVars>
  <w:rsids>
    <w:rsidRoot w:val="00B5478C"/>
    <w:rsid w:val="0000691F"/>
    <w:rsid w:val="00017CFF"/>
    <w:rsid w:val="000241DB"/>
    <w:rsid w:val="000249BD"/>
    <w:rsid w:val="000337A1"/>
    <w:rsid w:val="00063B8E"/>
    <w:rsid w:val="000674F9"/>
    <w:rsid w:val="00075FBC"/>
    <w:rsid w:val="00084ABA"/>
    <w:rsid w:val="000916B3"/>
    <w:rsid w:val="00091B2B"/>
    <w:rsid w:val="000A4D95"/>
    <w:rsid w:val="000B4DE6"/>
    <w:rsid w:val="000D3FF5"/>
    <w:rsid w:val="000F41A8"/>
    <w:rsid w:val="001008A2"/>
    <w:rsid w:val="00102F8E"/>
    <w:rsid w:val="00103200"/>
    <w:rsid w:val="00154B7F"/>
    <w:rsid w:val="001602CD"/>
    <w:rsid w:val="001647E5"/>
    <w:rsid w:val="00167444"/>
    <w:rsid w:val="00177977"/>
    <w:rsid w:val="00182803"/>
    <w:rsid w:val="001865A7"/>
    <w:rsid w:val="00191132"/>
    <w:rsid w:val="00197789"/>
    <w:rsid w:val="001A1F60"/>
    <w:rsid w:val="001B1E44"/>
    <w:rsid w:val="001B2DDF"/>
    <w:rsid w:val="001D7A59"/>
    <w:rsid w:val="002161F0"/>
    <w:rsid w:val="00224259"/>
    <w:rsid w:val="00235C0E"/>
    <w:rsid w:val="002414EA"/>
    <w:rsid w:val="0025381D"/>
    <w:rsid w:val="00254C5F"/>
    <w:rsid w:val="00264604"/>
    <w:rsid w:val="00266868"/>
    <w:rsid w:val="002735C0"/>
    <w:rsid w:val="0028313E"/>
    <w:rsid w:val="002B78EC"/>
    <w:rsid w:val="002C22F3"/>
    <w:rsid w:val="002E693C"/>
    <w:rsid w:val="00305DD4"/>
    <w:rsid w:val="00307240"/>
    <w:rsid w:val="003576DF"/>
    <w:rsid w:val="003612E9"/>
    <w:rsid w:val="00376DA8"/>
    <w:rsid w:val="00383A45"/>
    <w:rsid w:val="0038706B"/>
    <w:rsid w:val="003D7A28"/>
    <w:rsid w:val="003D7F58"/>
    <w:rsid w:val="003E1827"/>
    <w:rsid w:val="003E4D1E"/>
    <w:rsid w:val="003E7A58"/>
    <w:rsid w:val="003F23BA"/>
    <w:rsid w:val="003F57A4"/>
    <w:rsid w:val="00402D5C"/>
    <w:rsid w:val="004316EC"/>
    <w:rsid w:val="004624BC"/>
    <w:rsid w:val="004A08D4"/>
    <w:rsid w:val="004A2A24"/>
    <w:rsid w:val="004B37B4"/>
    <w:rsid w:val="004E09D8"/>
    <w:rsid w:val="004E2AF0"/>
    <w:rsid w:val="00501DD7"/>
    <w:rsid w:val="00502290"/>
    <w:rsid w:val="00510A43"/>
    <w:rsid w:val="005166BA"/>
    <w:rsid w:val="00526C73"/>
    <w:rsid w:val="00536FBB"/>
    <w:rsid w:val="00543CFD"/>
    <w:rsid w:val="00583036"/>
    <w:rsid w:val="005907C8"/>
    <w:rsid w:val="00594CED"/>
    <w:rsid w:val="005B36F1"/>
    <w:rsid w:val="005D287A"/>
    <w:rsid w:val="005E0944"/>
    <w:rsid w:val="005E56DA"/>
    <w:rsid w:val="00602577"/>
    <w:rsid w:val="00626A0D"/>
    <w:rsid w:val="0062787D"/>
    <w:rsid w:val="0063708B"/>
    <w:rsid w:val="006B69F3"/>
    <w:rsid w:val="006C5837"/>
    <w:rsid w:val="006D6AA8"/>
    <w:rsid w:val="006E4636"/>
    <w:rsid w:val="006E6E0C"/>
    <w:rsid w:val="006F7258"/>
    <w:rsid w:val="00711CD0"/>
    <w:rsid w:val="007165D3"/>
    <w:rsid w:val="007536AB"/>
    <w:rsid w:val="0075623E"/>
    <w:rsid w:val="00757D7F"/>
    <w:rsid w:val="007742B9"/>
    <w:rsid w:val="0079024C"/>
    <w:rsid w:val="007937D3"/>
    <w:rsid w:val="0079791B"/>
    <w:rsid w:val="007A2F76"/>
    <w:rsid w:val="007A3D10"/>
    <w:rsid w:val="007E2D6E"/>
    <w:rsid w:val="007E3AAA"/>
    <w:rsid w:val="0080662D"/>
    <w:rsid w:val="0081795A"/>
    <w:rsid w:val="00822FF5"/>
    <w:rsid w:val="00841EE2"/>
    <w:rsid w:val="00862C74"/>
    <w:rsid w:val="008636AD"/>
    <w:rsid w:val="00876E5B"/>
    <w:rsid w:val="008907D0"/>
    <w:rsid w:val="008A3D6D"/>
    <w:rsid w:val="009026EB"/>
    <w:rsid w:val="009250EB"/>
    <w:rsid w:val="009372DE"/>
    <w:rsid w:val="00946378"/>
    <w:rsid w:val="00947AAA"/>
    <w:rsid w:val="00980ED4"/>
    <w:rsid w:val="009A69C3"/>
    <w:rsid w:val="00A1635E"/>
    <w:rsid w:val="00A177A6"/>
    <w:rsid w:val="00A2178E"/>
    <w:rsid w:val="00A3199B"/>
    <w:rsid w:val="00A710DF"/>
    <w:rsid w:val="00A87A68"/>
    <w:rsid w:val="00AC6E56"/>
    <w:rsid w:val="00AC7A45"/>
    <w:rsid w:val="00AE377B"/>
    <w:rsid w:val="00B45FD3"/>
    <w:rsid w:val="00B5478C"/>
    <w:rsid w:val="00B55F4E"/>
    <w:rsid w:val="00B67A2D"/>
    <w:rsid w:val="00B9530E"/>
    <w:rsid w:val="00BA4454"/>
    <w:rsid w:val="00BE43F5"/>
    <w:rsid w:val="00C07CA7"/>
    <w:rsid w:val="00C17A41"/>
    <w:rsid w:val="00C32AD8"/>
    <w:rsid w:val="00C467A1"/>
    <w:rsid w:val="00C5082A"/>
    <w:rsid w:val="00C53B45"/>
    <w:rsid w:val="00C60DE0"/>
    <w:rsid w:val="00C62C3A"/>
    <w:rsid w:val="00C62F0B"/>
    <w:rsid w:val="00C94ABE"/>
    <w:rsid w:val="00CF1DA1"/>
    <w:rsid w:val="00D027D2"/>
    <w:rsid w:val="00D20496"/>
    <w:rsid w:val="00D60609"/>
    <w:rsid w:val="00D8341F"/>
    <w:rsid w:val="00DC63E9"/>
    <w:rsid w:val="00DF4873"/>
    <w:rsid w:val="00E0225E"/>
    <w:rsid w:val="00E14487"/>
    <w:rsid w:val="00E32DC9"/>
    <w:rsid w:val="00E62989"/>
    <w:rsid w:val="00E93EC1"/>
    <w:rsid w:val="00EB0157"/>
    <w:rsid w:val="00EE5A08"/>
    <w:rsid w:val="00EE7EF0"/>
    <w:rsid w:val="00EF4CA2"/>
    <w:rsid w:val="00F12840"/>
    <w:rsid w:val="00F44689"/>
    <w:rsid w:val="00F50B48"/>
    <w:rsid w:val="00F66B60"/>
    <w:rsid w:val="00F73BA6"/>
    <w:rsid w:val="00F83DCB"/>
    <w:rsid w:val="00FA4482"/>
    <w:rsid w:val="00FA45A2"/>
    <w:rsid w:val="00FC5482"/>
    <w:rsid w:val="00FE07B9"/>
    <w:rsid w:val="00FE4E84"/>
    <w:rsid w:val="00FE6DCD"/>
    <w:rsid w:val="00FF2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26FC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6E5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901564"/>
  </w:style>
  <w:style w:type="character" w:customStyle="1" w:styleId="FooterChar">
    <w:name w:val="Footer Char"/>
    <w:basedOn w:val="DefaultParagraphFont"/>
    <w:link w:val="Footer"/>
    <w:uiPriority w:val="99"/>
    <w:qFormat/>
    <w:rsid w:val="00901564"/>
  </w:style>
  <w:style w:type="character" w:styleId="PageNumber">
    <w:name w:val="page number"/>
    <w:basedOn w:val="DefaultParagraphFont"/>
    <w:uiPriority w:val="99"/>
    <w:semiHidden/>
    <w:unhideWhenUsed/>
    <w:qFormat/>
    <w:rsid w:val="00F22CF4"/>
  </w:style>
  <w:style w:type="character" w:customStyle="1" w:styleId="InternetLink">
    <w:name w:val="Internet Link"/>
    <w:basedOn w:val="DefaultParagraphFont"/>
    <w:uiPriority w:val="99"/>
    <w:unhideWhenUsed/>
    <w:rsid w:val="00DD71A8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ascii="Times New Roman" w:hAnsi="Times New Roman"/>
      <w:b/>
      <w:color w:val="000000"/>
    </w:rPr>
  </w:style>
  <w:style w:type="character" w:customStyle="1" w:styleId="ListLabel2">
    <w:name w:val="ListLabel 2"/>
    <w:qFormat/>
    <w:rPr>
      <w:rFonts w:eastAsia="Calibri" w:cs="Times New Roman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901564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901564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7A737D"/>
    <w:pPr>
      <w:ind w:left="720"/>
      <w:contextualSpacing/>
    </w:pPr>
  </w:style>
  <w:style w:type="paragraph" w:customStyle="1" w:styleId="FrameContents">
    <w:name w:val="Frame Contents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76E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76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chive.ics.uci.edu/ml/machine-learning-databases/autos/imports-85.names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Year>2013</b:Year>
    <b:Volume>112</b:Volume>
    <b:BIBTEX_Entry>book</b:BIBTEX_Entry>
    <b:SourceType>Book</b:SourceType>
    <b:Title>An introduction to statistical learning</b:Title>
    <b:Tag>james2013introduction</b:Tag>
    <b:Publisher>Springer</b:Publisher>
    <b:Author>
      <b:Author>
        <b:NameList>
          <b:Person>
            <b:Last>James</b:Last>
            <b:First>Gareth</b:First>
          </b:Person>
          <b:Person>
            <b:Last>Witten</b:Last>
            <b:First>Daniela</b:First>
          </b:Person>
          <b:Person>
            <b:Last>Hastie</b:Last>
            <b:First>Trevor</b:First>
          </b:Person>
          <b:Person>
            <b:Last>Tibshirani</b:Last>
            <b:First>Robert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976D9ACE-B339-4385-98C5-F2BB02585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18</Pages>
  <Words>2821</Words>
  <Characters>1608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ttingly</dc:creator>
  <dc:description/>
  <cp:lastModifiedBy>Brandon Russell</cp:lastModifiedBy>
  <cp:revision>163</cp:revision>
  <cp:lastPrinted>2017-09-05T03:16:00Z</cp:lastPrinted>
  <dcterms:created xsi:type="dcterms:W3CDTF">2017-09-05T03:16:00Z</dcterms:created>
  <dcterms:modified xsi:type="dcterms:W3CDTF">2018-07-03T11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